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D5E1907" w:rsidR="00620BAD" w:rsidRPr="001747DF" w:rsidRDefault="00C4163B" w:rsidP="00620BAD">
            <w:pPr>
              <w:pStyle w:val="covertext"/>
              <w:rPr>
                <w:b/>
              </w:rPr>
            </w:pPr>
            <w:r>
              <w:t>&lt;</w:t>
            </w:r>
            <w:hyperlink r:id="rId8" w:history="1">
              <w:r w:rsidR="008E6DAA" w:rsidRPr="002971A0">
                <w:rPr>
                  <w:rStyle w:val="a4"/>
                </w:rPr>
                <w:t>https://sagroups.ieee.org/2888.1/</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374FDCF0" w:rsidR="00620BAD" w:rsidRPr="00E8267F" w:rsidRDefault="00EB423A" w:rsidP="00EA45C5">
            <w:pPr>
              <w:pStyle w:val="covertext"/>
              <w:rPr>
                <w:b/>
              </w:rPr>
            </w:pPr>
            <w:r>
              <w:rPr>
                <w:b/>
                <w:bCs/>
              </w:rPr>
              <w:t xml:space="preserve">Application programming interfaces for </w:t>
            </w:r>
            <w:r w:rsidR="00513C45">
              <w:rPr>
                <w:b/>
                <w:bCs/>
              </w:rPr>
              <w:t>environment</w:t>
            </w:r>
            <w:r w:rsidR="00656916">
              <w:rPr>
                <w:b/>
                <w:bCs/>
              </w:rPr>
              <w:t>-</w:t>
            </w:r>
            <w:r w:rsidR="00513C45">
              <w:rPr>
                <w:b/>
                <w:bCs/>
              </w:rPr>
              <w:t xml:space="preserve">related </w:t>
            </w:r>
            <w:r w:rsidR="002E6518">
              <w:rPr>
                <w:b/>
                <w:bCs/>
              </w:rPr>
              <w:t xml:space="preserve">smart </w:t>
            </w:r>
            <w:r>
              <w:rPr>
                <w:b/>
                <w:bCs/>
              </w:rPr>
              <w:t>sensor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proofErr w:type="spellStart"/>
            <w:r w:rsidRPr="001747DF">
              <w:t>DCN</w:t>
            </w:r>
            <w:proofErr w:type="spellEnd"/>
          </w:p>
        </w:tc>
        <w:tc>
          <w:tcPr>
            <w:tcW w:w="7722" w:type="dxa"/>
          </w:tcPr>
          <w:p w14:paraId="63F1C38A" w14:textId="65D71260" w:rsidR="00620BAD" w:rsidRPr="0028293C" w:rsidRDefault="00EC5A44" w:rsidP="005C1F5F">
            <w:pPr>
              <w:pStyle w:val="covertext"/>
              <w:rPr>
                <w:b/>
              </w:rPr>
            </w:pPr>
            <w:r w:rsidRPr="0028293C">
              <w:rPr>
                <w:b/>
              </w:rPr>
              <w:t>2888-2</w:t>
            </w:r>
            <w:r>
              <w:rPr>
                <w:b/>
              </w:rPr>
              <w:t>1</w:t>
            </w:r>
            <w:r w:rsidRPr="0028293C">
              <w:rPr>
                <w:b/>
              </w:rPr>
              <w:t>-</w:t>
            </w:r>
            <w:r>
              <w:rPr>
                <w:b/>
              </w:rPr>
              <w:t>00</w:t>
            </w:r>
            <w:r w:rsidR="00CE07E2">
              <w:rPr>
                <w:b/>
              </w:rPr>
              <w:t>71</w:t>
            </w:r>
            <w:r w:rsidRPr="0028293C">
              <w:rPr>
                <w:rFonts w:hint="eastAsia"/>
                <w:b/>
              </w:rPr>
              <w:t>-</w:t>
            </w:r>
            <w:r w:rsidRPr="0028293C">
              <w:rPr>
                <w:b/>
              </w:rPr>
              <w:t>0</w:t>
            </w:r>
            <w:r w:rsidR="00EB423A">
              <w:rPr>
                <w:b/>
              </w:rPr>
              <w:t>0</w:t>
            </w:r>
            <w:r w:rsidRPr="0028293C">
              <w:rPr>
                <w:b/>
              </w:rPr>
              <w:t>-000</w:t>
            </w:r>
            <w:r>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14D6B3BD" w:rsidR="00620BAD" w:rsidRPr="0028293C" w:rsidRDefault="00EB423A" w:rsidP="0052696E">
            <w:pPr>
              <w:pStyle w:val="covertext"/>
              <w:tabs>
                <w:tab w:val="left" w:pos="3490"/>
              </w:tabs>
              <w:rPr>
                <w:b/>
              </w:rPr>
            </w:pPr>
            <w:r>
              <w:rPr>
                <w:b/>
              </w:rPr>
              <w:t>Oct</w:t>
            </w:r>
            <w:r w:rsidR="00D73320">
              <w:rPr>
                <w:b/>
              </w:rPr>
              <w:t>. 13</w:t>
            </w:r>
            <w:r w:rsidR="00D73320">
              <w:rPr>
                <w:rFonts w:hint="eastAsia"/>
                <w:b/>
                <w:vertAlign w:val="superscript"/>
              </w:rPr>
              <w:t>t</w:t>
            </w:r>
            <w:r w:rsidR="00D73320">
              <w:rPr>
                <w:b/>
                <w:vertAlign w:val="superscript"/>
              </w:rPr>
              <w:t>h</w:t>
            </w:r>
            <w:r w:rsidR="00D73320" w:rsidRPr="0028293C">
              <w:rPr>
                <w:b/>
              </w:rPr>
              <w:t>, 202</w:t>
            </w:r>
            <w:r w:rsidR="00D73320">
              <w:rPr>
                <w:b/>
              </w:rPr>
              <w:t>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37E8E3F7" w14:textId="77777777" w:rsidR="00D73320" w:rsidRPr="008E6DAA" w:rsidRDefault="00D73320" w:rsidP="00D73320">
            <w:pPr>
              <w:pStyle w:val="covertext"/>
              <w:rPr>
                <w:rFonts w:eastAsia="MS Mincho"/>
                <w:color w:val="000000" w:themeColor="text1"/>
                <w:lang w:eastAsia="ja-JP"/>
              </w:rPr>
            </w:pPr>
            <w:r w:rsidRPr="008E6DAA">
              <w:rPr>
                <w:rFonts w:eastAsia="MS Mincho"/>
                <w:color w:val="000000" w:themeColor="text1"/>
                <w:lang w:eastAsia="ja-JP"/>
              </w:rPr>
              <w:t>Sang-</w:t>
            </w:r>
            <w:proofErr w:type="spellStart"/>
            <w:r w:rsidRPr="008E6DAA">
              <w:rPr>
                <w:rFonts w:eastAsia="MS Mincho"/>
                <w:color w:val="000000" w:themeColor="text1"/>
                <w:lang w:eastAsia="ja-JP"/>
              </w:rPr>
              <w:t>Kyun</w:t>
            </w:r>
            <w:proofErr w:type="spellEnd"/>
            <w:r w:rsidRPr="008E6DAA">
              <w:rPr>
                <w:rFonts w:eastAsia="MS Mincho"/>
                <w:color w:val="000000" w:themeColor="text1"/>
                <w:lang w:eastAsia="ja-JP"/>
              </w:rPr>
              <w:t xml:space="preserve"> Kim, </w:t>
            </w:r>
            <w:hyperlink r:id="rId9" w:history="1">
              <w:r w:rsidRPr="008E6DAA">
                <w:rPr>
                  <w:rFonts w:eastAsia="MS Mincho"/>
                  <w:color w:val="000000" w:themeColor="text1"/>
                  <w:lang w:eastAsia="ja-JP"/>
                </w:rPr>
                <w:t>goldmunt@gmail.com</w:t>
              </w:r>
            </w:hyperlink>
            <w:r w:rsidRPr="008E6DAA">
              <w:rPr>
                <w:rFonts w:eastAsia="MS Mincho"/>
                <w:color w:val="000000" w:themeColor="text1"/>
                <w:lang w:eastAsia="ja-JP"/>
              </w:rPr>
              <w:t xml:space="preserve"> (</w:t>
            </w:r>
            <w:proofErr w:type="spellStart"/>
            <w:r w:rsidRPr="008E6DAA">
              <w:rPr>
                <w:rFonts w:eastAsia="MS Mincho"/>
                <w:color w:val="000000" w:themeColor="text1"/>
                <w:lang w:eastAsia="ja-JP"/>
              </w:rPr>
              <w:t>Myongji</w:t>
            </w:r>
            <w:proofErr w:type="spellEnd"/>
            <w:r w:rsidRPr="008E6DAA">
              <w:rPr>
                <w:rFonts w:eastAsia="MS Mincho"/>
                <w:color w:val="000000" w:themeColor="text1"/>
                <w:lang w:eastAsia="ja-JP"/>
              </w:rPr>
              <w:t xml:space="preserve"> University)</w:t>
            </w:r>
          </w:p>
          <w:p w14:paraId="019BE5DE" w14:textId="673F2A6A" w:rsidR="00620BAD" w:rsidRPr="009B667B" w:rsidRDefault="00D73320" w:rsidP="00D73320">
            <w:pPr>
              <w:pStyle w:val="covertext"/>
              <w:rPr>
                <w:rFonts w:eastAsia="MS Mincho"/>
                <w:color w:val="000000" w:themeColor="text1"/>
                <w:lang w:eastAsia="ja-JP"/>
              </w:rPr>
            </w:pPr>
            <w:r w:rsidRPr="00765BE0">
              <w:rPr>
                <w:rFonts w:eastAsia="MS Mincho" w:hint="eastAsia"/>
                <w:color w:val="000000" w:themeColor="text1"/>
                <w:lang w:eastAsia="ja-JP"/>
              </w:rPr>
              <w:t>M</w:t>
            </w:r>
            <w:r w:rsidRPr="00765BE0">
              <w:rPr>
                <w:rFonts w:eastAsia="MS Mincho"/>
                <w:color w:val="000000" w:themeColor="text1"/>
                <w:lang w:eastAsia="ja-JP"/>
              </w:rPr>
              <w:t xml:space="preserve">in Hyuk Jeong, </w:t>
            </w:r>
            <w:hyperlink r:id="rId10" w:history="1">
              <w:r w:rsidRPr="00765BE0">
                <w:rPr>
                  <w:rFonts w:eastAsia="MS Mincho"/>
                  <w:color w:val="000000" w:themeColor="text1"/>
                  <w:lang w:eastAsia="ja-JP"/>
                </w:rPr>
                <w:t>jmh8900@gmail.com</w:t>
              </w:r>
            </w:hyperlink>
            <w:r w:rsidRPr="00765BE0">
              <w:rPr>
                <w:rFonts w:eastAsia="MS Mincho"/>
                <w:color w:val="000000" w:themeColor="text1"/>
                <w:lang w:eastAsia="ja-JP"/>
              </w:rPr>
              <w:t xml:space="preserve"> (</w:t>
            </w:r>
            <w:proofErr w:type="spellStart"/>
            <w:r w:rsidRPr="00765BE0">
              <w:rPr>
                <w:rFonts w:eastAsia="MS Mincho"/>
                <w:color w:val="000000" w:themeColor="text1"/>
                <w:lang w:eastAsia="ja-JP"/>
              </w:rPr>
              <w:t>Myongji</w:t>
            </w:r>
            <w:proofErr w:type="spellEnd"/>
            <w:r w:rsidRPr="00765BE0">
              <w:rPr>
                <w:rFonts w:eastAsia="MS Mincho"/>
                <w:color w:val="000000" w:themeColor="text1"/>
                <w:lang w:eastAsia="ja-JP"/>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16FE3E27" w:rsidR="00620BAD" w:rsidRPr="0052696E" w:rsidRDefault="0013649B" w:rsidP="00D8046D">
            <w:pPr>
              <w:outlineLvl w:val="0"/>
              <w:rPr>
                <w:rFonts w:eastAsia="맑은 고딕"/>
              </w:rPr>
            </w:pPr>
            <w:r w:rsidRPr="0013649B">
              <w:rPr>
                <w:rFonts w:ascii="Times New Roman" w:hAnsi="Times New Roman" w:cs="Times New Roman"/>
                <w:kern w:val="0"/>
                <w:szCs w:val="24"/>
                <w:lang w:bidi="he-IL"/>
              </w:rPr>
              <w:t>This contribution illustrates the application programming interfaces for environment</w:t>
            </w:r>
            <w:r w:rsidR="00656916">
              <w:rPr>
                <w:rFonts w:ascii="Times New Roman" w:hAnsi="Times New Roman" w:cs="Times New Roman"/>
                <w:kern w:val="0"/>
                <w:szCs w:val="24"/>
                <w:lang w:bidi="he-IL"/>
              </w:rPr>
              <w:t>-</w:t>
            </w:r>
            <w:r w:rsidRPr="0013649B">
              <w:rPr>
                <w:rFonts w:ascii="Times New Roman" w:hAnsi="Times New Roman" w:cs="Times New Roman"/>
                <w:kern w:val="0"/>
                <w:szCs w:val="24"/>
                <w:lang w:bidi="he-IL"/>
              </w:rPr>
              <w:t>related sensors.</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1"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2"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3"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bookmarkEnd w:id="0"/>
    <w:p w14:paraId="345EBAA3" w14:textId="4EBC3983" w:rsidR="004A6B0D" w:rsidRPr="001C2561" w:rsidRDefault="001C2561" w:rsidP="001C2561">
      <w:pPr>
        <w:rPr>
          <w:rFonts w:ascii="Times New Roman" w:hAnsi="Times New Roman" w:cs="Times New Roman"/>
          <w:kern w:val="0"/>
          <w:szCs w:val="24"/>
          <w:lang w:bidi="he-IL"/>
        </w:rPr>
      </w:pPr>
      <w:r w:rsidRPr="0052696E">
        <w:rPr>
          <w:rFonts w:ascii="Times New Roman" w:hAnsi="Times New Roman" w:cs="Times New Roman"/>
          <w:kern w:val="0"/>
          <w:szCs w:val="24"/>
          <w:lang w:bidi="he-IL"/>
        </w:rPr>
        <w:t xml:space="preserve">This contribution illustrates the </w:t>
      </w:r>
      <w:r>
        <w:rPr>
          <w:rFonts w:ascii="Times New Roman" w:hAnsi="Times New Roman" w:cs="Times New Roman"/>
          <w:kern w:val="0"/>
          <w:szCs w:val="24"/>
          <w:lang w:bidi="he-IL"/>
        </w:rPr>
        <w:t>application programming interfaces</w:t>
      </w:r>
      <w:r w:rsidRPr="0052696E">
        <w:rPr>
          <w:rFonts w:ascii="Times New Roman" w:hAnsi="Times New Roman" w:cs="Times New Roman"/>
          <w:kern w:val="0"/>
          <w:szCs w:val="24"/>
          <w:lang w:bidi="he-IL"/>
        </w:rPr>
        <w:t xml:space="preserve"> for </w:t>
      </w:r>
      <w:r w:rsidR="0013649B">
        <w:rPr>
          <w:rFonts w:ascii="Times New Roman" w:hAnsi="Times New Roman" w:cs="Times New Roman"/>
          <w:kern w:val="0"/>
          <w:szCs w:val="24"/>
          <w:lang w:bidi="he-IL"/>
        </w:rPr>
        <w:t>environment</w:t>
      </w:r>
      <w:r w:rsidR="00656916">
        <w:rPr>
          <w:rFonts w:ascii="Times New Roman" w:hAnsi="Times New Roman" w:cs="Times New Roman"/>
          <w:kern w:val="0"/>
          <w:szCs w:val="24"/>
          <w:lang w:bidi="he-IL"/>
        </w:rPr>
        <w:t>-</w:t>
      </w:r>
      <w:r w:rsidR="0013649B">
        <w:rPr>
          <w:rFonts w:ascii="Times New Roman" w:hAnsi="Times New Roman" w:cs="Times New Roman"/>
          <w:kern w:val="0"/>
          <w:szCs w:val="24"/>
          <w:lang w:bidi="he-IL"/>
        </w:rPr>
        <w:t>related sensors</w:t>
      </w:r>
      <w:r w:rsidRPr="0052696E">
        <w:rPr>
          <w:rFonts w:ascii="Times New Roman" w:hAnsi="Times New Roman" w:cs="Times New Roman"/>
          <w:kern w:val="0"/>
          <w:szCs w:val="24"/>
          <w:lang w:bidi="he-IL"/>
        </w:rPr>
        <w:t>.</w:t>
      </w:r>
    </w:p>
    <w:p w14:paraId="5FD1486C" w14:textId="5E15A819" w:rsidR="00581982" w:rsidRDefault="00513C45" w:rsidP="00581982">
      <w:pPr>
        <w:pStyle w:val="2"/>
      </w:pPr>
      <w:r>
        <w:t>Ambient light</w:t>
      </w:r>
      <w:r w:rsidR="00581982">
        <w:t xml:space="preserve"> sensor</w:t>
      </w:r>
    </w:p>
    <w:p w14:paraId="407CCC7E" w14:textId="7FA589DD" w:rsidR="00581982" w:rsidRPr="001103DD" w:rsidRDefault="00581982" w:rsidP="00581982">
      <w:pPr>
        <w:jc w:val="center"/>
      </w:pPr>
      <w:r w:rsidRPr="001103DD">
        <w:rPr>
          <w:rFonts w:hint="eastAsia"/>
        </w:rPr>
        <w:t>T</w:t>
      </w:r>
      <w:r w:rsidRPr="001103DD">
        <w:t xml:space="preserve">able 1 </w:t>
      </w:r>
      <w:r>
        <w:t>–</w:t>
      </w:r>
      <w:r w:rsidRPr="001103DD">
        <w:t xml:space="preserve"> </w:t>
      </w:r>
      <w:r w:rsidR="00513C45">
        <w:t>Ambient light</w:t>
      </w:r>
      <w:r>
        <w:t xml:space="preserve">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81982" w:rsidRPr="001103DD" w14:paraId="2133F42C" w14:textId="77777777" w:rsidTr="005B0597">
        <w:tc>
          <w:tcPr>
            <w:tcW w:w="9016" w:type="dxa"/>
            <w:gridSpan w:val="2"/>
            <w:shd w:val="clear" w:color="auto" w:fill="A8D08D"/>
          </w:tcPr>
          <w:p w14:paraId="0EBDC4CF" w14:textId="77777777" w:rsidR="00581982" w:rsidRPr="001103DD" w:rsidRDefault="00581982" w:rsidP="005B0597">
            <w:r w:rsidRPr="001103DD">
              <w:t>Nested Classes</w:t>
            </w:r>
          </w:p>
        </w:tc>
      </w:tr>
      <w:tr w:rsidR="00581982" w:rsidRPr="001103DD" w14:paraId="057E5742" w14:textId="77777777" w:rsidTr="005B0597">
        <w:tc>
          <w:tcPr>
            <w:tcW w:w="2411" w:type="dxa"/>
            <w:shd w:val="clear" w:color="auto" w:fill="BDD6EE"/>
          </w:tcPr>
          <w:p w14:paraId="612AED96" w14:textId="77777777" w:rsidR="00581982" w:rsidRPr="001103DD" w:rsidRDefault="00581982" w:rsidP="005B0597">
            <w:r w:rsidRPr="001103DD">
              <w:t>Modifier and Type</w:t>
            </w:r>
          </w:p>
        </w:tc>
        <w:tc>
          <w:tcPr>
            <w:tcW w:w="6605" w:type="dxa"/>
            <w:shd w:val="clear" w:color="auto" w:fill="BDD6EE"/>
          </w:tcPr>
          <w:p w14:paraId="46E976C6" w14:textId="77777777" w:rsidR="00581982" w:rsidRPr="001103DD" w:rsidRDefault="00581982" w:rsidP="005B0597">
            <w:r w:rsidRPr="001103DD">
              <w:t>Method and Description</w:t>
            </w:r>
          </w:p>
        </w:tc>
      </w:tr>
      <w:tr w:rsidR="00581982" w:rsidRPr="001103DD" w14:paraId="002DC497" w14:textId="77777777" w:rsidTr="005B0597">
        <w:tc>
          <w:tcPr>
            <w:tcW w:w="2411" w:type="dxa"/>
            <w:shd w:val="clear" w:color="auto" w:fill="auto"/>
          </w:tcPr>
          <w:p w14:paraId="5AE643D6" w14:textId="77777777" w:rsidR="00581982" w:rsidRPr="001103DD" w:rsidRDefault="00581982" w:rsidP="005B0597"/>
        </w:tc>
        <w:tc>
          <w:tcPr>
            <w:tcW w:w="6605" w:type="dxa"/>
            <w:shd w:val="clear" w:color="auto" w:fill="auto"/>
          </w:tcPr>
          <w:p w14:paraId="4EC53FCF" w14:textId="77777777" w:rsidR="00581982" w:rsidRPr="001103DD" w:rsidRDefault="00581982" w:rsidP="005B0597"/>
        </w:tc>
      </w:tr>
      <w:tr w:rsidR="00581982" w:rsidRPr="001103DD" w14:paraId="5ED35902" w14:textId="77777777" w:rsidTr="005B0597">
        <w:tc>
          <w:tcPr>
            <w:tcW w:w="9016" w:type="dxa"/>
            <w:gridSpan w:val="2"/>
            <w:shd w:val="clear" w:color="auto" w:fill="A8D08D"/>
          </w:tcPr>
          <w:p w14:paraId="76DB86E8" w14:textId="77777777" w:rsidR="00581982" w:rsidRPr="001103DD" w:rsidRDefault="00581982" w:rsidP="005B0597">
            <w:r w:rsidRPr="001103DD">
              <w:t>Constructor</w:t>
            </w:r>
          </w:p>
        </w:tc>
      </w:tr>
      <w:tr w:rsidR="00581982" w:rsidRPr="001103DD" w14:paraId="48892073" w14:textId="77777777" w:rsidTr="005B0597">
        <w:tc>
          <w:tcPr>
            <w:tcW w:w="9016" w:type="dxa"/>
            <w:gridSpan w:val="2"/>
            <w:shd w:val="clear" w:color="auto" w:fill="BDD6EE"/>
          </w:tcPr>
          <w:p w14:paraId="6D0A8B26" w14:textId="77777777" w:rsidR="00581982" w:rsidRPr="001103DD" w:rsidRDefault="00581982" w:rsidP="005B0597">
            <w:r w:rsidRPr="001103DD">
              <w:t>Constructor and Description</w:t>
            </w:r>
          </w:p>
        </w:tc>
      </w:tr>
      <w:tr w:rsidR="00581982" w:rsidRPr="001103DD" w14:paraId="7A74D758" w14:textId="77777777" w:rsidTr="005B0597">
        <w:tc>
          <w:tcPr>
            <w:tcW w:w="9016" w:type="dxa"/>
            <w:gridSpan w:val="2"/>
            <w:shd w:val="clear" w:color="auto" w:fill="FFFFFF"/>
          </w:tcPr>
          <w:p w14:paraId="4FAEA821" w14:textId="690616CB" w:rsidR="00581982" w:rsidRPr="001103DD" w:rsidRDefault="00513C45" w:rsidP="005B0597">
            <w:proofErr w:type="spellStart"/>
            <w:r>
              <w:t>AmbientLight</w:t>
            </w:r>
            <w:proofErr w:type="spellEnd"/>
            <w:r w:rsidR="00581982" w:rsidRPr="001103DD">
              <w:t>()</w:t>
            </w:r>
          </w:p>
        </w:tc>
      </w:tr>
      <w:tr w:rsidR="00581982" w:rsidRPr="001103DD" w14:paraId="2A0BD344" w14:textId="77777777" w:rsidTr="005B0597">
        <w:tc>
          <w:tcPr>
            <w:tcW w:w="9016" w:type="dxa"/>
            <w:gridSpan w:val="2"/>
            <w:shd w:val="clear" w:color="auto" w:fill="FFFFFF"/>
          </w:tcPr>
          <w:p w14:paraId="6F76579B" w14:textId="77777777" w:rsidR="00581982" w:rsidRPr="001103DD" w:rsidRDefault="00581982" w:rsidP="005B0597">
            <w:r w:rsidRPr="001103DD">
              <w:rPr>
                <w:i/>
              </w:rPr>
              <w:t>Default constructor.</w:t>
            </w:r>
          </w:p>
        </w:tc>
      </w:tr>
      <w:tr w:rsidR="00581982" w:rsidRPr="001103DD" w14:paraId="05405EE2" w14:textId="77777777" w:rsidTr="005B0597">
        <w:tc>
          <w:tcPr>
            <w:tcW w:w="9016" w:type="dxa"/>
            <w:gridSpan w:val="2"/>
            <w:shd w:val="clear" w:color="auto" w:fill="FFFFFF"/>
          </w:tcPr>
          <w:p w14:paraId="22B49838" w14:textId="77777777" w:rsidR="00581982" w:rsidRPr="001103DD" w:rsidRDefault="00581982" w:rsidP="005B0597"/>
        </w:tc>
      </w:tr>
      <w:tr w:rsidR="00581982" w:rsidRPr="001103DD" w14:paraId="2D3866C8" w14:textId="77777777" w:rsidTr="005B0597">
        <w:tc>
          <w:tcPr>
            <w:tcW w:w="9016" w:type="dxa"/>
            <w:gridSpan w:val="2"/>
            <w:shd w:val="clear" w:color="auto" w:fill="FFFFFF"/>
          </w:tcPr>
          <w:p w14:paraId="1184C2F8" w14:textId="4712A127" w:rsidR="00581982" w:rsidRPr="001103DD" w:rsidRDefault="00513C45" w:rsidP="005B0597">
            <w:proofErr w:type="spellStart"/>
            <w:r>
              <w:t>AmbientLight</w:t>
            </w:r>
            <w:proofErr w:type="spellEnd"/>
            <w:r w:rsidR="00581982" w:rsidRPr="001103DD">
              <w:t>(String id)</w:t>
            </w:r>
          </w:p>
        </w:tc>
      </w:tr>
      <w:tr w:rsidR="00581982" w:rsidRPr="001103DD" w14:paraId="117C1050" w14:textId="77777777" w:rsidTr="005B0597">
        <w:tc>
          <w:tcPr>
            <w:tcW w:w="9016" w:type="dxa"/>
            <w:gridSpan w:val="2"/>
            <w:shd w:val="clear" w:color="auto" w:fill="FFFFFF"/>
          </w:tcPr>
          <w:p w14:paraId="67CBD375" w14:textId="77777777" w:rsidR="00581982" w:rsidRPr="001103DD" w:rsidRDefault="00581982" w:rsidP="005B0597"/>
        </w:tc>
      </w:tr>
      <w:tr w:rsidR="00581982" w:rsidRPr="001103DD" w14:paraId="635A52CC" w14:textId="77777777" w:rsidTr="005B0597">
        <w:tc>
          <w:tcPr>
            <w:tcW w:w="9016" w:type="dxa"/>
            <w:gridSpan w:val="2"/>
            <w:shd w:val="clear" w:color="auto" w:fill="FFFFFF"/>
          </w:tcPr>
          <w:p w14:paraId="5F8A9A9D" w14:textId="633D22DB" w:rsidR="00581982" w:rsidRPr="001103DD" w:rsidRDefault="00513C45" w:rsidP="005B0597">
            <w:proofErr w:type="spellStart"/>
            <w:r>
              <w:t>AmbientLight</w:t>
            </w:r>
            <w:proofErr w:type="spellEnd"/>
            <w:r w:rsidR="00581982" w:rsidRPr="001103DD">
              <w:t xml:space="preserve">(String id, String </w:t>
            </w:r>
            <w:proofErr w:type="spellStart"/>
            <w:r w:rsidR="00581982" w:rsidRPr="001103DD">
              <w:t>serverIPAddress</w:t>
            </w:r>
            <w:proofErr w:type="spellEnd"/>
            <w:r w:rsidR="00581982" w:rsidRPr="001103DD">
              <w:t xml:space="preserve">, integer </w:t>
            </w:r>
            <w:proofErr w:type="spellStart"/>
            <w:r w:rsidR="00581982" w:rsidRPr="001103DD">
              <w:t>serverPort</w:t>
            </w:r>
            <w:proofErr w:type="spellEnd"/>
            <w:r w:rsidR="00581982" w:rsidRPr="001103DD">
              <w:t>)</w:t>
            </w:r>
          </w:p>
        </w:tc>
      </w:tr>
      <w:tr w:rsidR="00581982" w:rsidRPr="001103DD" w14:paraId="4DC894DC" w14:textId="77777777" w:rsidTr="005B0597">
        <w:tc>
          <w:tcPr>
            <w:tcW w:w="9016" w:type="dxa"/>
            <w:gridSpan w:val="2"/>
            <w:shd w:val="clear" w:color="auto" w:fill="FFFFFF"/>
          </w:tcPr>
          <w:p w14:paraId="1B274D2E" w14:textId="77777777" w:rsidR="00581982" w:rsidRPr="001103DD" w:rsidRDefault="00581982" w:rsidP="005B0597"/>
        </w:tc>
      </w:tr>
      <w:tr w:rsidR="00581982" w:rsidRPr="001103DD" w14:paraId="59C94034" w14:textId="77777777" w:rsidTr="005B0597">
        <w:tc>
          <w:tcPr>
            <w:tcW w:w="9016" w:type="dxa"/>
            <w:gridSpan w:val="2"/>
            <w:shd w:val="clear" w:color="auto" w:fill="A8D08D"/>
          </w:tcPr>
          <w:p w14:paraId="230389C6" w14:textId="77777777" w:rsidR="00581982" w:rsidRPr="001103DD" w:rsidRDefault="00581982" w:rsidP="005B0597">
            <w:r w:rsidRPr="001103DD">
              <w:t>Fields</w:t>
            </w:r>
          </w:p>
        </w:tc>
      </w:tr>
      <w:tr w:rsidR="00581982" w:rsidRPr="001103DD" w14:paraId="64DC6CDB" w14:textId="77777777" w:rsidTr="005B0597">
        <w:tc>
          <w:tcPr>
            <w:tcW w:w="2411" w:type="dxa"/>
            <w:shd w:val="clear" w:color="auto" w:fill="BDD6EE"/>
          </w:tcPr>
          <w:p w14:paraId="18B0EB7A" w14:textId="77777777" w:rsidR="00581982" w:rsidRPr="001103DD" w:rsidRDefault="00581982" w:rsidP="005B0597">
            <w:r w:rsidRPr="001103DD">
              <w:t>Modifier and Type</w:t>
            </w:r>
          </w:p>
        </w:tc>
        <w:tc>
          <w:tcPr>
            <w:tcW w:w="6605" w:type="dxa"/>
            <w:shd w:val="clear" w:color="auto" w:fill="BDD6EE"/>
          </w:tcPr>
          <w:p w14:paraId="56465FF7" w14:textId="77777777" w:rsidR="00581982" w:rsidRPr="001103DD" w:rsidRDefault="00581982" w:rsidP="005B0597">
            <w:r w:rsidRPr="001103DD">
              <w:t>Field and Description</w:t>
            </w:r>
          </w:p>
        </w:tc>
      </w:tr>
      <w:tr w:rsidR="00581982" w:rsidRPr="001103DD" w14:paraId="07268FC9" w14:textId="77777777" w:rsidTr="005B0597">
        <w:tc>
          <w:tcPr>
            <w:tcW w:w="2411" w:type="dxa"/>
            <w:shd w:val="clear" w:color="auto" w:fill="FFFFFF"/>
          </w:tcPr>
          <w:p w14:paraId="7748FD80" w14:textId="77777777" w:rsidR="00581982" w:rsidRPr="001103DD" w:rsidRDefault="00581982" w:rsidP="005B0597"/>
        </w:tc>
        <w:tc>
          <w:tcPr>
            <w:tcW w:w="6605" w:type="dxa"/>
            <w:shd w:val="clear" w:color="auto" w:fill="FFFFFF"/>
          </w:tcPr>
          <w:p w14:paraId="4631FF93" w14:textId="77777777" w:rsidR="00581982" w:rsidRPr="001103DD" w:rsidRDefault="00581982" w:rsidP="005B0597"/>
        </w:tc>
      </w:tr>
      <w:tr w:rsidR="00581982" w:rsidRPr="001103DD" w14:paraId="1951DAB8" w14:textId="77777777" w:rsidTr="005B0597">
        <w:tc>
          <w:tcPr>
            <w:tcW w:w="9016" w:type="dxa"/>
            <w:gridSpan w:val="2"/>
            <w:shd w:val="clear" w:color="auto" w:fill="A8D08D"/>
          </w:tcPr>
          <w:p w14:paraId="6D66BC47" w14:textId="77777777" w:rsidR="00581982" w:rsidRPr="001103DD" w:rsidRDefault="00581982" w:rsidP="005B0597">
            <w:r w:rsidRPr="001103DD">
              <w:t>Methods</w:t>
            </w:r>
          </w:p>
        </w:tc>
      </w:tr>
      <w:tr w:rsidR="00581982" w:rsidRPr="001103DD" w14:paraId="61109409" w14:textId="77777777" w:rsidTr="005B0597">
        <w:tc>
          <w:tcPr>
            <w:tcW w:w="2411" w:type="dxa"/>
            <w:shd w:val="clear" w:color="auto" w:fill="BDD6EE"/>
          </w:tcPr>
          <w:p w14:paraId="7440801C" w14:textId="77777777" w:rsidR="00581982" w:rsidRPr="001103DD" w:rsidRDefault="00581982" w:rsidP="005B0597">
            <w:r w:rsidRPr="001103DD">
              <w:t>Modifier and Type</w:t>
            </w:r>
          </w:p>
        </w:tc>
        <w:tc>
          <w:tcPr>
            <w:tcW w:w="6605" w:type="dxa"/>
            <w:shd w:val="clear" w:color="auto" w:fill="BDD6EE"/>
          </w:tcPr>
          <w:p w14:paraId="697FA602" w14:textId="77777777" w:rsidR="00581982" w:rsidRPr="001103DD" w:rsidRDefault="00581982" w:rsidP="005B0597">
            <w:r w:rsidRPr="001103DD">
              <w:t>Method and Description</w:t>
            </w:r>
          </w:p>
        </w:tc>
      </w:tr>
      <w:tr w:rsidR="00581982" w:rsidRPr="001103DD" w14:paraId="5F475F98" w14:textId="77777777" w:rsidTr="005B0597">
        <w:tc>
          <w:tcPr>
            <w:tcW w:w="2411" w:type="dxa"/>
            <w:shd w:val="clear" w:color="auto" w:fill="auto"/>
          </w:tcPr>
          <w:p w14:paraId="540BFA08" w14:textId="77777777" w:rsidR="00581982" w:rsidRPr="001103DD" w:rsidRDefault="00581982" w:rsidP="005B0597">
            <w:proofErr w:type="spellStart"/>
            <w:r w:rsidRPr="001103DD">
              <w:rPr>
                <w:rFonts w:hint="eastAsia"/>
              </w:rPr>
              <w:t>J</w:t>
            </w:r>
            <w:r w:rsidRPr="001103DD">
              <w:t>SONObject</w:t>
            </w:r>
            <w:proofErr w:type="spellEnd"/>
          </w:p>
        </w:tc>
        <w:tc>
          <w:tcPr>
            <w:tcW w:w="6605" w:type="dxa"/>
            <w:shd w:val="clear" w:color="auto" w:fill="auto"/>
          </w:tcPr>
          <w:p w14:paraId="6A83D9CC" w14:textId="30006B44" w:rsidR="00581982" w:rsidRPr="001103DD" w:rsidRDefault="00581982" w:rsidP="005B0597">
            <w:proofErr w:type="spellStart"/>
            <w:r w:rsidRPr="001103DD">
              <w:rPr>
                <w:rFonts w:hint="eastAsia"/>
              </w:rPr>
              <w:t>get</w:t>
            </w:r>
            <w:r w:rsidR="00513C45">
              <w:t>AmbientLight</w:t>
            </w:r>
            <w:r w:rsidRPr="001103DD">
              <w:t>Sens</w:t>
            </w:r>
            <w:r w:rsidRPr="001103DD">
              <w:rPr>
                <w:rFonts w:hint="eastAsia"/>
              </w:rPr>
              <w:t>or</w:t>
            </w:r>
            <w:r w:rsidRPr="001103DD">
              <w:t>Data</w:t>
            </w:r>
            <w:proofErr w:type="spellEnd"/>
            <w:r w:rsidRPr="001103DD">
              <w:t>()</w:t>
            </w:r>
          </w:p>
        </w:tc>
      </w:tr>
      <w:tr w:rsidR="00581982" w:rsidRPr="001103DD" w14:paraId="0E847B48" w14:textId="77777777" w:rsidTr="005B0597">
        <w:tc>
          <w:tcPr>
            <w:tcW w:w="2411" w:type="dxa"/>
            <w:shd w:val="clear" w:color="auto" w:fill="auto"/>
          </w:tcPr>
          <w:p w14:paraId="502B270E" w14:textId="77777777" w:rsidR="00581982" w:rsidRPr="001103DD" w:rsidRDefault="00581982" w:rsidP="005B0597"/>
        </w:tc>
        <w:tc>
          <w:tcPr>
            <w:tcW w:w="6605" w:type="dxa"/>
            <w:shd w:val="clear" w:color="auto" w:fill="auto"/>
          </w:tcPr>
          <w:p w14:paraId="22861FF3" w14:textId="0DDBBD08" w:rsidR="00581982" w:rsidRPr="001103DD" w:rsidRDefault="00581982" w:rsidP="005B0597">
            <w:pPr>
              <w:rPr>
                <w:i/>
              </w:rPr>
            </w:pPr>
            <w:r w:rsidRPr="001103DD">
              <w:rPr>
                <w:i/>
              </w:rPr>
              <w:t>This function returns sensor data from a</w:t>
            </w:r>
            <w:r w:rsidR="00656916">
              <w:rPr>
                <w:i/>
              </w:rPr>
              <w:t>n</w:t>
            </w:r>
            <w:r w:rsidRPr="001103DD">
              <w:rPr>
                <w:i/>
              </w:rPr>
              <w:t xml:space="preserve"> </w:t>
            </w:r>
            <w:r w:rsidR="00513C45">
              <w:rPr>
                <w:i/>
              </w:rPr>
              <w:t>ambient light</w:t>
            </w:r>
            <w:r>
              <w:rPr>
                <w:i/>
              </w:rPr>
              <w:t xml:space="preserve"> sensor</w:t>
            </w:r>
            <w:r w:rsidRPr="001103DD">
              <w:rPr>
                <w:i/>
              </w:rPr>
              <w:t xml:space="preserve"> in JSON format.</w:t>
            </w:r>
          </w:p>
        </w:tc>
      </w:tr>
      <w:tr w:rsidR="00581982" w:rsidRPr="001103DD" w14:paraId="64F3CF26" w14:textId="77777777" w:rsidTr="005B0597">
        <w:tc>
          <w:tcPr>
            <w:tcW w:w="2411" w:type="dxa"/>
            <w:shd w:val="clear" w:color="auto" w:fill="auto"/>
          </w:tcPr>
          <w:p w14:paraId="0B7A3002" w14:textId="77777777" w:rsidR="00581982" w:rsidRPr="001103DD" w:rsidRDefault="00581982" w:rsidP="005B0597"/>
        </w:tc>
        <w:tc>
          <w:tcPr>
            <w:tcW w:w="6605" w:type="dxa"/>
            <w:shd w:val="clear" w:color="auto" w:fill="auto"/>
          </w:tcPr>
          <w:p w14:paraId="69906EB4" w14:textId="77777777" w:rsidR="00581982" w:rsidRPr="001103DD" w:rsidRDefault="00581982" w:rsidP="005B0597"/>
        </w:tc>
      </w:tr>
    </w:tbl>
    <w:p w14:paraId="6120C044" w14:textId="77777777" w:rsidR="00581982" w:rsidRPr="00581982" w:rsidRDefault="00581982" w:rsidP="00581982"/>
    <w:p w14:paraId="2DF3F736" w14:textId="0502ED72" w:rsidR="001B46F3" w:rsidRDefault="00513C45" w:rsidP="001B46F3">
      <w:pPr>
        <w:pStyle w:val="2"/>
      </w:pPr>
      <w:r>
        <w:t>Ambient noise</w:t>
      </w:r>
      <w:r w:rsidR="001B46F3">
        <w:t xml:space="preserve"> sensor</w:t>
      </w:r>
    </w:p>
    <w:p w14:paraId="7AD9C000" w14:textId="6B02C6E6" w:rsidR="001B46F3" w:rsidRPr="001103DD" w:rsidRDefault="001B46F3" w:rsidP="001B46F3">
      <w:pPr>
        <w:jc w:val="center"/>
      </w:pPr>
      <w:r w:rsidRPr="001103DD">
        <w:rPr>
          <w:rFonts w:hint="eastAsia"/>
        </w:rPr>
        <w:t>T</w:t>
      </w:r>
      <w:r w:rsidRPr="001103DD">
        <w:t xml:space="preserve">able </w:t>
      </w:r>
      <w:r>
        <w:t>2</w:t>
      </w:r>
      <w:r w:rsidRPr="001103DD">
        <w:t xml:space="preserve"> </w:t>
      </w:r>
      <w:r>
        <w:t>–</w:t>
      </w:r>
      <w:r w:rsidRPr="001103DD">
        <w:t xml:space="preserve"> </w:t>
      </w:r>
      <w:r w:rsidR="00513C45">
        <w:t>Ambient noise</w:t>
      </w:r>
      <w:r>
        <w:t xml:space="preserve">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1B46F3" w:rsidRPr="001103DD" w14:paraId="520FD8E2" w14:textId="77777777" w:rsidTr="005B0597">
        <w:tc>
          <w:tcPr>
            <w:tcW w:w="9016" w:type="dxa"/>
            <w:gridSpan w:val="2"/>
            <w:shd w:val="clear" w:color="auto" w:fill="A8D08D"/>
          </w:tcPr>
          <w:p w14:paraId="0EA7AFCC" w14:textId="77777777" w:rsidR="001B46F3" w:rsidRPr="001103DD" w:rsidRDefault="001B46F3" w:rsidP="005B0597">
            <w:r w:rsidRPr="001103DD">
              <w:t>Nested Classes</w:t>
            </w:r>
          </w:p>
        </w:tc>
      </w:tr>
      <w:tr w:rsidR="001B46F3" w:rsidRPr="001103DD" w14:paraId="6A84E757" w14:textId="77777777" w:rsidTr="005B0597">
        <w:tc>
          <w:tcPr>
            <w:tcW w:w="2411" w:type="dxa"/>
            <w:shd w:val="clear" w:color="auto" w:fill="BDD6EE"/>
          </w:tcPr>
          <w:p w14:paraId="450043A6" w14:textId="77777777" w:rsidR="001B46F3" w:rsidRPr="001103DD" w:rsidRDefault="001B46F3" w:rsidP="005B0597">
            <w:r w:rsidRPr="001103DD">
              <w:t>Modifier and Type</w:t>
            </w:r>
          </w:p>
        </w:tc>
        <w:tc>
          <w:tcPr>
            <w:tcW w:w="6605" w:type="dxa"/>
            <w:shd w:val="clear" w:color="auto" w:fill="BDD6EE"/>
          </w:tcPr>
          <w:p w14:paraId="36300036" w14:textId="77777777" w:rsidR="001B46F3" w:rsidRPr="001103DD" w:rsidRDefault="001B46F3" w:rsidP="005B0597">
            <w:r w:rsidRPr="001103DD">
              <w:t>Method and Description</w:t>
            </w:r>
          </w:p>
        </w:tc>
      </w:tr>
      <w:tr w:rsidR="001B46F3" w:rsidRPr="001103DD" w14:paraId="099A0F84" w14:textId="77777777" w:rsidTr="005B0597">
        <w:tc>
          <w:tcPr>
            <w:tcW w:w="2411" w:type="dxa"/>
            <w:shd w:val="clear" w:color="auto" w:fill="auto"/>
          </w:tcPr>
          <w:p w14:paraId="07ABD8A3" w14:textId="77777777" w:rsidR="001B46F3" w:rsidRPr="001103DD" w:rsidRDefault="001B46F3" w:rsidP="005B0597"/>
        </w:tc>
        <w:tc>
          <w:tcPr>
            <w:tcW w:w="6605" w:type="dxa"/>
            <w:shd w:val="clear" w:color="auto" w:fill="auto"/>
          </w:tcPr>
          <w:p w14:paraId="66A2AB7F" w14:textId="77777777" w:rsidR="001B46F3" w:rsidRPr="001103DD" w:rsidRDefault="001B46F3" w:rsidP="005B0597"/>
        </w:tc>
      </w:tr>
      <w:tr w:rsidR="001B46F3" w:rsidRPr="001103DD" w14:paraId="405A21F4" w14:textId="77777777" w:rsidTr="005B0597">
        <w:tc>
          <w:tcPr>
            <w:tcW w:w="9016" w:type="dxa"/>
            <w:gridSpan w:val="2"/>
            <w:shd w:val="clear" w:color="auto" w:fill="A8D08D"/>
          </w:tcPr>
          <w:p w14:paraId="7651EF66" w14:textId="77777777" w:rsidR="001B46F3" w:rsidRPr="001103DD" w:rsidRDefault="001B46F3" w:rsidP="005B0597">
            <w:r w:rsidRPr="001103DD">
              <w:t>Constructor</w:t>
            </w:r>
          </w:p>
        </w:tc>
      </w:tr>
      <w:tr w:rsidR="001B46F3" w:rsidRPr="001103DD" w14:paraId="7F99C640" w14:textId="77777777" w:rsidTr="005B0597">
        <w:tc>
          <w:tcPr>
            <w:tcW w:w="9016" w:type="dxa"/>
            <w:gridSpan w:val="2"/>
            <w:shd w:val="clear" w:color="auto" w:fill="BDD6EE"/>
          </w:tcPr>
          <w:p w14:paraId="5CD557E5" w14:textId="77777777" w:rsidR="001B46F3" w:rsidRPr="001103DD" w:rsidRDefault="001B46F3" w:rsidP="005B0597">
            <w:r w:rsidRPr="001103DD">
              <w:t>Constructor and Description</w:t>
            </w:r>
          </w:p>
        </w:tc>
      </w:tr>
      <w:tr w:rsidR="001B46F3" w:rsidRPr="001103DD" w14:paraId="3F902EE7" w14:textId="77777777" w:rsidTr="005B0597">
        <w:tc>
          <w:tcPr>
            <w:tcW w:w="9016" w:type="dxa"/>
            <w:gridSpan w:val="2"/>
            <w:shd w:val="clear" w:color="auto" w:fill="FFFFFF"/>
          </w:tcPr>
          <w:p w14:paraId="49579231" w14:textId="2421BBD1" w:rsidR="001B46F3" w:rsidRPr="001103DD" w:rsidRDefault="00513C45" w:rsidP="005B0597">
            <w:proofErr w:type="spellStart"/>
            <w:r>
              <w:t>AmbientNoise</w:t>
            </w:r>
            <w:proofErr w:type="spellEnd"/>
            <w:r w:rsidR="001B46F3" w:rsidRPr="001103DD">
              <w:t>()</w:t>
            </w:r>
          </w:p>
        </w:tc>
      </w:tr>
      <w:tr w:rsidR="001B46F3" w:rsidRPr="001103DD" w14:paraId="32B5233A" w14:textId="77777777" w:rsidTr="005B0597">
        <w:tc>
          <w:tcPr>
            <w:tcW w:w="9016" w:type="dxa"/>
            <w:gridSpan w:val="2"/>
            <w:shd w:val="clear" w:color="auto" w:fill="FFFFFF"/>
          </w:tcPr>
          <w:p w14:paraId="19642A3D" w14:textId="77777777" w:rsidR="001B46F3" w:rsidRPr="001103DD" w:rsidRDefault="001B46F3" w:rsidP="005B0597">
            <w:r w:rsidRPr="001103DD">
              <w:rPr>
                <w:i/>
              </w:rPr>
              <w:t>Default constructor.</w:t>
            </w:r>
          </w:p>
        </w:tc>
      </w:tr>
      <w:tr w:rsidR="001B46F3" w:rsidRPr="001103DD" w14:paraId="4CC4F6DC" w14:textId="77777777" w:rsidTr="005B0597">
        <w:tc>
          <w:tcPr>
            <w:tcW w:w="9016" w:type="dxa"/>
            <w:gridSpan w:val="2"/>
            <w:shd w:val="clear" w:color="auto" w:fill="FFFFFF"/>
          </w:tcPr>
          <w:p w14:paraId="6A154355" w14:textId="77777777" w:rsidR="001B46F3" w:rsidRPr="001103DD" w:rsidRDefault="001B46F3" w:rsidP="005B0597"/>
        </w:tc>
      </w:tr>
      <w:tr w:rsidR="001B46F3" w:rsidRPr="001103DD" w14:paraId="01CA8102" w14:textId="77777777" w:rsidTr="005B0597">
        <w:tc>
          <w:tcPr>
            <w:tcW w:w="9016" w:type="dxa"/>
            <w:gridSpan w:val="2"/>
            <w:shd w:val="clear" w:color="auto" w:fill="FFFFFF"/>
          </w:tcPr>
          <w:p w14:paraId="3B3F2DBD" w14:textId="73EB99CD" w:rsidR="001B46F3" w:rsidRPr="001103DD" w:rsidRDefault="00513C45" w:rsidP="005B0597">
            <w:proofErr w:type="spellStart"/>
            <w:r>
              <w:t>AmbientNoise</w:t>
            </w:r>
            <w:proofErr w:type="spellEnd"/>
            <w:r w:rsidR="001B46F3" w:rsidRPr="001103DD">
              <w:t>(String id)</w:t>
            </w:r>
          </w:p>
        </w:tc>
      </w:tr>
      <w:tr w:rsidR="001B46F3" w:rsidRPr="001103DD" w14:paraId="04660CF1" w14:textId="77777777" w:rsidTr="005B0597">
        <w:tc>
          <w:tcPr>
            <w:tcW w:w="9016" w:type="dxa"/>
            <w:gridSpan w:val="2"/>
            <w:shd w:val="clear" w:color="auto" w:fill="FFFFFF"/>
          </w:tcPr>
          <w:p w14:paraId="50C3D8EE" w14:textId="77777777" w:rsidR="001B46F3" w:rsidRPr="001103DD" w:rsidRDefault="001B46F3" w:rsidP="005B0597"/>
        </w:tc>
      </w:tr>
      <w:tr w:rsidR="001B46F3" w:rsidRPr="001103DD" w14:paraId="7821CA5A" w14:textId="77777777" w:rsidTr="005B0597">
        <w:tc>
          <w:tcPr>
            <w:tcW w:w="9016" w:type="dxa"/>
            <w:gridSpan w:val="2"/>
            <w:shd w:val="clear" w:color="auto" w:fill="FFFFFF"/>
          </w:tcPr>
          <w:p w14:paraId="5A0B21F0" w14:textId="52CA19C7" w:rsidR="001B46F3" w:rsidRPr="001103DD" w:rsidRDefault="00513C45" w:rsidP="005B0597">
            <w:proofErr w:type="spellStart"/>
            <w:r>
              <w:t>AmbientNoise</w:t>
            </w:r>
            <w:proofErr w:type="spellEnd"/>
            <w:r w:rsidR="001B46F3" w:rsidRPr="001103DD">
              <w:t xml:space="preserve">(String id, String </w:t>
            </w:r>
            <w:proofErr w:type="spellStart"/>
            <w:r w:rsidR="001B46F3" w:rsidRPr="001103DD">
              <w:t>serverIPAddress</w:t>
            </w:r>
            <w:proofErr w:type="spellEnd"/>
            <w:r w:rsidR="001B46F3" w:rsidRPr="001103DD">
              <w:t xml:space="preserve">, integer </w:t>
            </w:r>
            <w:proofErr w:type="spellStart"/>
            <w:r w:rsidR="001B46F3" w:rsidRPr="001103DD">
              <w:t>serverPort</w:t>
            </w:r>
            <w:proofErr w:type="spellEnd"/>
            <w:r w:rsidR="001B46F3" w:rsidRPr="001103DD">
              <w:t>)</w:t>
            </w:r>
          </w:p>
        </w:tc>
      </w:tr>
      <w:tr w:rsidR="001B46F3" w:rsidRPr="001103DD" w14:paraId="5C3936CD" w14:textId="77777777" w:rsidTr="005B0597">
        <w:tc>
          <w:tcPr>
            <w:tcW w:w="9016" w:type="dxa"/>
            <w:gridSpan w:val="2"/>
            <w:shd w:val="clear" w:color="auto" w:fill="FFFFFF"/>
          </w:tcPr>
          <w:p w14:paraId="435CDA8D" w14:textId="77777777" w:rsidR="001B46F3" w:rsidRPr="001103DD" w:rsidRDefault="001B46F3" w:rsidP="005B0597"/>
        </w:tc>
      </w:tr>
      <w:tr w:rsidR="001B46F3" w:rsidRPr="001103DD" w14:paraId="63AF8438" w14:textId="77777777" w:rsidTr="005B0597">
        <w:tc>
          <w:tcPr>
            <w:tcW w:w="9016" w:type="dxa"/>
            <w:gridSpan w:val="2"/>
            <w:shd w:val="clear" w:color="auto" w:fill="A8D08D"/>
          </w:tcPr>
          <w:p w14:paraId="19F83FAD" w14:textId="77777777" w:rsidR="001B46F3" w:rsidRPr="001103DD" w:rsidRDefault="001B46F3" w:rsidP="005B0597">
            <w:r w:rsidRPr="001103DD">
              <w:t>Fields</w:t>
            </w:r>
          </w:p>
        </w:tc>
      </w:tr>
      <w:tr w:rsidR="001B46F3" w:rsidRPr="001103DD" w14:paraId="303066A8" w14:textId="77777777" w:rsidTr="005B0597">
        <w:tc>
          <w:tcPr>
            <w:tcW w:w="2411" w:type="dxa"/>
            <w:shd w:val="clear" w:color="auto" w:fill="BDD6EE"/>
          </w:tcPr>
          <w:p w14:paraId="5F705745" w14:textId="77777777" w:rsidR="001B46F3" w:rsidRPr="001103DD" w:rsidRDefault="001B46F3" w:rsidP="005B0597">
            <w:r w:rsidRPr="001103DD">
              <w:t>Modifier and Type</w:t>
            </w:r>
          </w:p>
        </w:tc>
        <w:tc>
          <w:tcPr>
            <w:tcW w:w="6605" w:type="dxa"/>
            <w:shd w:val="clear" w:color="auto" w:fill="BDD6EE"/>
          </w:tcPr>
          <w:p w14:paraId="73D0E6BA" w14:textId="77777777" w:rsidR="001B46F3" w:rsidRPr="001103DD" w:rsidRDefault="001B46F3" w:rsidP="005B0597">
            <w:r w:rsidRPr="001103DD">
              <w:t>Field and Description</w:t>
            </w:r>
          </w:p>
        </w:tc>
      </w:tr>
      <w:tr w:rsidR="001B46F3" w:rsidRPr="001103DD" w14:paraId="25C24D35" w14:textId="77777777" w:rsidTr="005B0597">
        <w:tc>
          <w:tcPr>
            <w:tcW w:w="2411" w:type="dxa"/>
            <w:shd w:val="clear" w:color="auto" w:fill="FFFFFF"/>
          </w:tcPr>
          <w:p w14:paraId="4BDF02E3" w14:textId="77777777" w:rsidR="001B46F3" w:rsidRPr="001103DD" w:rsidRDefault="001B46F3" w:rsidP="005B0597"/>
        </w:tc>
        <w:tc>
          <w:tcPr>
            <w:tcW w:w="6605" w:type="dxa"/>
            <w:shd w:val="clear" w:color="auto" w:fill="FFFFFF"/>
          </w:tcPr>
          <w:p w14:paraId="457E9FB9" w14:textId="77777777" w:rsidR="001B46F3" w:rsidRPr="001103DD" w:rsidRDefault="001B46F3" w:rsidP="005B0597"/>
        </w:tc>
      </w:tr>
      <w:tr w:rsidR="001B46F3" w:rsidRPr="001103DD" w14:paraId="0F702933" w14:textId="77777777" w:rsidTr="005B0597">
        <w:tc>
          <w:tcPr>
            <w:tcW w:w="9016" w:type="dxa"/>
            <w:gridSpan w:val="2"/>
            <w:shd w:val="clear" w:color="auto" w:fill="A8D08D"/>
          </w:tcPr>
          <w:p w14:paraId="2A18AB4B" w14:textId="77777777" w:rsidR="001B46F3" w:rsidRPr="001103DD" w:rsidRDefault="001B46F3" w:rsidP="005B0597">
            <w:r w:rsidRPr="001103DD">
              <w:t>Methods</w:t>
            </w:r>
          </w:p>
        </w:tc>
      </w:tr>
      <w:tr w:rsidR="001B46F3" w:rsidRPr="001103DD" w14:paraId="327B9728" w14:textId="77777777" w:rsidTr="005B0597">
        <w:tc>
          <w:tcPr>
            <w:tcW w:w="2411" w:type="dxa"/>
            <w:shd w:val="clear" w:color="auto" w:fill="BDD6EE"/>
          </w:tcPr>
          <w:p w14:paraId="5CE951E8" w14:textId="77777777" w:rsidR="001B46F3" w:rsidRPr="001103DD" w:rsidRDefault="001B46F3" w:rsidP="005B0597">
            <w:r w:rsidRPr="001103DD">
              <w:t>Modifier and Type</w:t>
            </w:r>
          </w:p>
        </w:tc>
        <w:tc>
          <w:tcPr>
            <w:tcW w:w="6605" w:type="dxa"/>
            <w:shd w:val="clear" w:color="auto" w:fill="BDD6EE"/>
          </w:tcPr>
          <w:p w14:paraId="7DF81CF3" w14:textId="77777777" w:rsidR="001B46F3" w:rsidRPr="001103DD" w:rsidRDefault="001B46F3" w:rsidP="005B0597">
            <w:r w:rsidRPr="001103DD">
              <w:t>Method and Description</w:t>
            </w:r>
          </w:p>
        </w:tc>
      </w:tr>
      <w:tr w:rsidR="001B46F3" w:rsidRPr="001103DD" w14:paraId="493715D4" w14:textId="77777777" w:rsidTr="005B0597">
        <w:tc>
          <w:tcPr>
            <w:tcW w:w="2411" w:type="dxa"/>
            <w:shd w:val="clear" w:color="auto" w:fill="auto"/>
          </w:tcPr>
          <w:p w14:paraId="4A629D31" w14:textId="77777777" w:rsidR="001B46F3" w:rsidRPr="001103DD" w:rsidRDefault="001B46F3" w:rsidP="005B0597">
            <w:proofErr w:type="spellStart"/>
            <w:r w:rsidRPr="001103DD">
              <w:rPr>
                <w:rFonts w:hint="eastAsia"/>
              </w:rPr>
              <w:t>J</w:t>
            </w:r>
            <w:r w:rsidRPr="001103DD">
              <w:t>SONObject</w:t>
            </w:r>
            <w:proofErr w:type="spellEnd"/>
          </w:p>
        </w:tc>
        <w:tc>
          <w:tcPr>
            <w:tcW w:w="6605" w:type="dxa"/>
            <w:shd w:val="clear" w:color="auto" w:fill="auto"/>
          </w:tcPr>
          <w:p w14:paraId="44353B77" w14:textId="51B5D50A" w:rsidR="001B46F3" w:rsidRPr="001103DD" w:rsidRDefault="001B46F3" w:rsidP="005B0597">
            <w:proofErr w:type="spellStart"/>
            <w:r w:rsidRPr="001103DD">
              <w:rPr>
                <w:rFonts w:hint="eastAsia"/>
              </w:rPr>
              <w:t>get</w:t>
            </w:r>
            <w:r w:rsidR="00513C45">
              <w:t>AmbientNoise</w:t>
            </w:r>
            <w:r w:rsidRPr="001103DD">
              <w:t>Sens</w:t>
            </w:r>
            <w:r w:rsidRPr="001103DD">
              <w:rPr>
                <w:rFonts w:hint="eastAsia"/>
              </w:rPr>
              <w:t>or</w:t>
            </w:r>
            <w:r w:rsidRPr="001103DD">
              <w:t>Data</w:t>
            </w:r>
            <w:proofErr w:type="spellEnd"/>
            <w:r w:rsidRPr="001103DD">
              <w:t>()</w:t>
            </w:r>
          </w:p>
        </w:tc>
      </w:tr>
      <w:tr w:rsidR="001B46F3" w:rsidRPr="001103DD" w14:paraId="09CA6BA7" w14:textId="77777777" w:rsidTr="005B0597">
        <w:tc>
          <w:tcPr>
            <w:tcW w:w="2411" w:type="dxa"/>
            <w:shd w:val="clear" w:color="auto" w:fill="auto"/>
          </w:tcPr>
          <w:p w14:paraId="614D386F" w14:textId="77777777" w:rsidR="001B46F3" w:rsidRPr="001103DD" w:rsidRDefault="001B46F3" w:rsidP="005B0597"/>
        </w:tc>
        <w:tc>
          <w:tcPr>
            <w:tcW w:w="6605" w:type="dxa"/>
            <w:shd w:val="clear" w:color="auto" w:fill="auto"/>
          </w:tcPr>
          <w:p w14:paraId="6A7AF308" w14:textId="41EF8737" w:rsidR="001B46F3" w:rsidRPr="001103DD" w:rsidRDefault="001B46F3" w:rsidP="005B0597">
            <w:pPr>
              <w:rPr>
                <w:i/>
              </w:rPr>
            </w:pPr>
            <w:r w:rsidRPr="001103DD">
              <w:rPr>
                <w:i/>
              </w:rPr>
              <w:t>This function returns sensor data from a</w:t>
            </w:r>
            <w:r w:rsidR="00656916">
              <w:rPr>
                <w:i/>
              </w:rPr>
              <w:t>n</w:t>
            </w:r>
            <w:r w:rsidRPr="001103DD">
              <w:rPr>
                <w:i/>
              </w:rPr>
              <w:t xml:space="preserve"> </w:t>
            </w:r>
            <w:r w:rsidR="00513C45">
              <w:rPr>
                <w:i/>
              </w:rPr>
              <w:t xml:space="preserve">ambient noise </w:t>
            </w:r>
            <w:r>
              <w:rPr>
                <w:i/>
              </w:rPr>
              <w:t>sensor</w:t>
            </w:r>
            <w:r w:rsidRPr="001103DD">
              <w:rPr>
                <w:i/>
              </w:rPr>
              <w:t xml:space="preserve"> in JSON format.</w:t>
            </w:r>
          </w:p>
        </w:tc>
      </w:tr>
      <w:tr w:rsidR="001B46F3" w:rsidRPr="001103DD" w14:paraId="2F130704" w14:textId="77777777" w:rsidTr="005B0597">
        <w:tc>
          <w:tcPr>
            <w:tcW w:w="2411" w:type="dxa"/>
            <w:shd w:val="clear" w:color="auto" w:fill="auto"/>
          </w:tcPr>
          <w:p w14:paraId="35908ECE" w14:textId="77777777" w:rsidR="001B46F3" w:rsidRPr="001103DD" w:rsidRDefault="001B46F3" w:rsidP="005B0597"/>
        </w:tc>
        <w:tc>
          <w:tcPr>
            <w:tcW w:w="6605" w:type="dxa"/>
            <w:shd w:val="clear" w:color="auto" w:fill="auto"/>
          </w:tcPr>
          <w:p w14:paraId="05C343F7" w14:textId="77777777" w:rsidR="001B46F3" w:rsidRPr="001103DD" w:rsidRDefault="001B46F3" w:rsidP="005B0597"/>
        </w:tc>
      </w:tr>
    </w:tbl>
    <w:p w14:paraId="586D5101" w14:textId="77777777" w:rsidR="001B46F3" w:rsidRPr="001B46F3" w:rsidRDefault="001B46F3" w:rsidP="001B46F3"/>
    <w:p w14:paraId="095D54A8" w14:textId="4CBBBD9E" w:rsidR="004E589B" w:rsidRDefault="00513C45" w:rsidP="004E589B">
      <w:pPr>
        <w:pStyle w:val="2"/>
      </w:pPr>
      <w:r>
        <w:lastRenderedPageBreak/>
        <w:t>Temperature sensor</w:t>
      </w:r>
    </w:p>
    <w:p w14:paraId="3313121D" w14:textId="6224CD7E" w:rsidR="00513C45" w:rsidRPr="001103DD" w:rsidRDefault="00513C45" w:rsidP="00513C45">
      <w:pPr>
        <w:jc w:val="center"/>
      </w:pPr>
      <w:r w:rsidRPr="001103DD">
        <w:rPr>
          <w:rFonts w:hint="eastAsia"/>
        </w:rPr>
        <w:t>T</w:t>
      </w:r>
      <w:r w:rsidRPr="001103DD">
        <w:t xml:space="preserve">able </w:t>
      </w:r>
      <w:r>
        <w:t>3</w:t>
      </w:r>
      <w:r w:rsidRPr="001103DD">
        <w:t xml:space="preserve"> </w:t>
      </w:r>
      <w:r>
        <w:t>–</w:t>
      </w:r>
      <w:r w:rsidRPr="001103DD">
        <w:t xml:space="preserve"> </w:t>
      </w:r>
      <w:r>
        <w:t>Temperature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13C45" w:rsidRPr="001103DD" w14:paraId="17A25C3A" w14:textId="77777777" w:rsidTr="005B0597">
        <w:tc>
          <w:tcPr>
            <w:tcW w:w="9016" w:type="dxa"/>
            <w:gridSpan w:val="2"/>
            <w:shd w:val="clear" w:color="auto" w:fill="A8D08D"/>
          </w:tcPr>
          <w:p w14:paraId="7DAAAC56" w14:textId="77777777" w:rsidR="00513C45" w:rsidRPr="001103DD" w:rsidRDefault="00513C45" w:rsidP="005B0597">
            <w:r w:rsidRPr="001103DD">
              <w:t>Nested Classes</w:t>
            </w:r>
          </w:p>
        </w:tc>
      </w:tr>
      <w:tr w:rsidR="00513C45" w:rsidRPr="001103DD" w14:paraId="1C0EB01C" w14:textId="77777777" w:rsidTr="005B0597">
        <w:tc>
          <w:tcPr>
            <w:tcW w:w="2411" w:type="dxa"/>
            <w:shd w:val="clear" w:color="auto" w:fill="BDD6EE"/>
          </w:tcPr>
          <w:p w14:paraId="4AB8CFA6" w14:textId="77777777" w:rsidR="00513C45" w:rsidRPr="001103DD" w:rsidRDefault="00513C45" w:rsidP="005B0597">
            <w:r w:rsidRPr="001103DD">
              <w:t>Modifier and Type</w:t>
            </w:r>
          </w:p>
        </w:tc>
        <w:tc>
          <w:tcPr>
            <w:tcW w:w="6605" w:type="dxa"/>
            <w:shd w:val="clear" w:color="auto" w:fill="BDD6EE"/>
          </w:tcPr>
          <w:p w14:paraId="2F02DE16" w14:textId="77777777" w:rsidR="00513C45" w:rsidRPr="001103DD" w:rsidRDefault="00513C45" w:rsidP="005B0597">
            <w:r w:rsidRPr="001103DD">
              <w:t>Method and Description</w:t>
            </w:r>
          </w:p>
        </w:tc>
      </w:tr>
      <w:tr w:rsidR="00513C45" w:rsidRPr="001103DD" w14:paraId="29F8B3D0" w14:textId="77777777" w:rsidTr="005B0597">
        <w:tc>
          <w:tcPr>
            <w:tcW w:w="2411" w:type="dxa"/>
            <w:shd w:val="clear" w:color="auto" w:fill="auto"/>
          </w:tcPr>
          <w:p w14:paraId="7A86EBE6" w14:textId="77777777" w:rsidR="00513C45" w:rsidRPr="001103DD" w:rsidRDefault="00513C45" w:rsidP="005B0597"/>
        </w:tc>
        <w:tc>
          <w:tcPr>
            <w:tcW w:w="6605" w:type="dxa"/>
            <w:shd w:val="clear" w:color="auto" w:fill="auto"/>
          </w:tcPr>
          <w:p w14:paraId="2514CC92" w14:textId="77777777" w:rsidR="00513C45" w:rsidRPr="001103DD" w:rsidRDefault="00513C45" w:rsidP="005B0597"/>
        </w:tc>
      </w:tr>
      <w:tr w:rsidR="00513C45" w:rsidRPr="001103DD" w14:paraId="1EFECBB5" w14:textId="77777777" w:rsidTr="005B0597">
        <w:tc>
          <w:tcPr>
            <w:tcW w:w="9016" w:type="dxa"/>
            <w:gridSpan w:val="2"/>
            <w:shd w:val="clear" w:color="auto" w:fill="A8D08D"/>
          </w:tcPr>
          <w:p w14:paraId="451703EF" w14:textId="77777777" w:rsidR="00513C45" w:rsidRPr="001103DD" w:rsidRDefault="00513C45" w:rsidP="005B0597">
            <w:r w:rsidRPr="001103DD">
              <w:t>Constructor</w:t>
            </w:r>
          </w:p>
        </w:tc>
      </w:tr>
      <w:tr w:rsidR="00513C45" w:rsidRPr="001103DD" w14:paraId="49868AB3" w14:textId="77777777" w:rsidTr="005B0597">
        <w:tc>
          <w:tcPr>
            <w:tcW w:w="9016" w:type="dxa"/>
            <w:gridSpan w:val="2"/>
            <w:shd w:val="clear" w:color="auto" w:fill="BDD6EE"/>
          </w:tcPr>
          <w:p w14:paraId="2FD9971A" w14:textId="77777777" w:rsidR="00513C45" w:rsidRPr="001103DD" w:rsidRDefault="00513C45" w:rsidP="005B0597">
            <w:r w:rsidRPr="001103DD">
              <w:t>Constructor and Description</w:t>
            </w:r>
          </w:p>
        </w:tc>
      </w:tr>
      <w:tr w:rsidR="00513C45" w:rsidRPr="001103DD" w14:paraId="60AC8BEE" w14:textId="77777777" w:rsidTr="005B0597">
        <w:tc>
          <w:tcPr>
            <w:tcW w:w="9016" w:type="dxa"/>
            <w:gridSpan w:val="2"/>
            <w:shd w:val="clear" w:color="auto" w:fill="FFFFFF"/>
          </w:tcPr>
          <w:p w14:paraId="4983CF17" w14:textId="1682F106" w:rsidR="00513C45" w:rsidRPr="001103DD" w:rsidRDefault="00513C45" w:rsidP="005B0597">
            <w:r>
              <w:t>Temperature</w:t>
            </w:r>
            <w:r w:rsidRPr="001103DD">
              <w:t>()</w:t>
            </w:r>
          </w:p>
        </w:tc>
      </w:tr>
      <w:tr w:rsidR="00513C45" w:rsidRPr="001103DD" w14:paraId="323CA68C" w14:textId="77777777" w:rsidTr="005B0597">
        <w:tc>
          <w:tcPr>
            <w:tcW w:w="9016" w:type="dxa"/>
            <w:gridSpan w:val="2"/>
            <w:shd w:val="clear" w:color="auto" w:fill="FFFFFF"/>
          </w:tcPr>
          <w:p w14:paraId="56811CD9" w14:textId="77777777" w:rsidR="00513C45" w:rsidRPr="001103DD" w:rsidRDefault="00513C45" w:rsidP="005B0597">
            <w:r w:rsidRPr="001103DD">
              <w:rPr>
                <w:i/>
              </w:rPr>
              <w:t>Default constructor.</w:t>
            </w:r>
          </w:p>
        </w:tc>
      </w:tr>
      <w:tr w:rsidR="00513C45" w:rsidRPr="001103DD" w14:paraId="0A644940" w14:textId="77777777" w:rsidTr="005B0597">
        <w:tc>
          <w:tcPr>
            <w:tcW w:w="9016" w:type="dxa"/>
            <w:gridSpan w:val="2"/>
            <w:shd w:val="clear" w:color="auto" w:fill="FFFFFF"/>
          </w:tcPr>
          <w:p w14:paraId="5BCE0A0C" w14:textId="77777777" w:rsidR="00513C45" w:rsidRPr="001103DD" w:rsidRDefault="00513C45" w:rsidP="005B0597"/>
        </w:tc>
      </w:tr>
      <w:tr w:rsidR="00513C45" w:rsidRPr="001103DD" w14:paraId="6CC5AE62" w14:textId="77777777" w:rsidTr="005B0597">
        <w:tc>
          <w:tcPr>
            <w:tcW w:w="9016" w:type="dxa"/>
            <w:gridSpan w:val="2"/>
            <w:shd w:val="clear" w:color="auto" w:fill="FFFFFF"/>
          </w:tcPr>
          <w:p w14:paraId="445ADC64" w14:textId="1A9D174F" w:rsidR="00513C45" w:rsidRPr="001103DD" w:rsidRDefault="00513C45" w:rsidP="005B0597">
            <w:r>
              <w:t>Temperature</w:t>
            </w:r>
            <w:r w:rsidRPr="001103DD">
              <w:t>(String id)</w:t>
            </w:r>
          </w:p>
        </w:tc>
      </w:tr>
      <w:tr w:rsidR="00513C45" w:rsidRPr="001103DD" w14:paraId="39EB8CA7" w14:textId="77777777" w:rsidTr="005B0597">
        <w:tc>
          <w:tcPr>
            <w:tcW w:w="9016" w:type="dxa"/>
            <w:gridSpan w:val="2"/>
            <w:shd w:val="clear" w:color="auto" w:fill="FFFFFF"/>
          </w:tcPr>
          <w:p w14:paraId="76BFDF6F" w14:textId="77777777" w:rsidR="00513C45" w:rsidRPr="001103DD" w:rsidRDefault="00513C45" w:rsidP="005B0597"/>
        </w:tc>
      </w:tr>
      <w:tr w:rsidR="00513C45" w:rsidRPr="001103DD" w14:paraId="6878BB0A" w14:textId="77777777" w:rsidTr="005B0597">
        <w:tc>
          <w:tcPr>
            <w:tcW w:w="9016" w:type="dxa"/>
            <w:gridSpan w:val="2"/>
            <w:shd w:val="clear" w:color="auto" w:fill="FFFFFF"/>
          </w:tcPr>
          <w:p w14:paraId="1C7FA8BA" w14:textId="24608C42" w:rsidR="00513C45" w:rsidRPr="001103DD" w:rsidRDefault="00513C45" w:rsidP="005B0597">
            <w:r>
              <w:t>Temperature</w:t>
            </w:r>
            <w:r w:rsidRPr="001103DD">
              <w:t xml:space="preserve">(String id, String </w:t>
            </w:r>
            <w:proofErr w:type="spellStart"/>
            <w:r w:rsidRPr="001103DD">
              <w:t>serverIPAddress</w:t>
            </w:r>
            <w:proofErr w:type="spellEnd"/>
            <w:r w:rsidRPr="001103DD">
              <w:t xml:space="preserve">, integer </w:t>
            </w:r>
            <w:proofErr w:type="spellStart"/>
            <w:r w:rsidRPr="001103DD">
              <w:t>serverPort</w:t>
            </w:r>
            <w:proofErr w:type="spellEnd"/>
            <w:r w:rsidRPr="001103DD">
              <w:t>)</w:t>
            </w:r>
          </w:p>
        </w:tc>
      </w:tr>
      <w:tr w:rsidR="00513C45" w:rsidRPr="001103DD" w14:paraId="4064C49C" w14:textId="77777777" w:rsidTr="005B0597">
        <w:tc>
          <w:tcPr>
            <w:tcW w:w="9016" w:type="dxa"/>
            <w:gridSpan w:val="2"/>
            <w:shd w:val="clear" w:color="auto" w:fill="FFFFFF"/>
          </w:tcPr>
          <w:p w14:paraId="7AAC55CE" w14:textId="77777777" w:rsidR="00513C45" w:rsidRPr="001103DD" w:rsidRDefault="00513C45" w:rsidP="005B0597"/>
        </w:tc>
      </w:tr>
      <w:tr w:rsidR="00513C45" w:rsidRPr="001103DD" w14:paraId="06F3F20F" w14:textId="77777777" w:rsidTr="005B0597">
        <w:tc>
          <w:tcPr>
            <w:tcW w:w="9016" w:type="dxa"/>
            <w:gridSpan w:val="2"/>
            <w:shd w:val="clear" w:color="auto" w:fill="A8D08D"/>
          </w:tcPr>
          <w:p w14:paraId="74D7696A" w14:textId="77777777" w:rsidR="00513C45" w:rsidRPr="001103DD" w:rsidRDefault="00513C45" w:rsidP="005B0597">
            <w:r w:rsidRPr="001103DD">
              <w:t>Fields</w:t>
            </w:r>
          </w:p>
        </w:tc>
      </w:tr>
      <w:tr w:rsidR="00513C45" w:rsidRPr="001103DD" w14:paraId="255FDB57" w14:textId="77777777" w:rsidTr="005B0597">
        <w:tc>
          <w:tcPr>
            <w:tcW w:w="2411" w:type="dxa"/>
            <w:shd w:val="clear" w:color="auto" w:fill="BDD6EE"/>
          </w:tcPr>
          <w:p w14:paraId="5799E850" w14:textId="77777777" w:rsidR="00513C45" w:rsidRPr="001103DD" w:rsidRDefault="00513C45" w:rsidP="005B0597">
            <w:r w:rsidRPr="001103DD">
              <w:t>Modifier and Type</w:t>
            </w:r>
          </w:p>
        </w:tc>
        <w:tc>
          <w:tcPr>
            <w:tcW w:w="6605" w:type="dxa"/>
            <w:shd w:val="clear" w:color="auto" w:fill="BDD6EE"/>
          </w:tcPr>
          <w:p w14:paraId="46722E1D" w14:textId="77777777" w:rsidR="00513C45" w:rsidRPr="001103DD" w:rsidRDefault="00513C45" w:rsidP="005B0597">
            <w:r w:rsidRPr="001103DD">
              <w:t>Field and Description</w:t>
            </w:r>
          </w:p>
        </w:tc>
      </w:tr>
      <w:tr w:rsidR="00513C45" w:rsidRPr="001103DD" w14:paraId="47D94232" w14:textId="77777777" w:rsidTr="005B0597">
        <w:tc>
          <w:tcPr>
            <w:tcW w:w="2411" w:type="dxa"/>
            <w:shd w:val="clear" w:color="auto" w:fill="FFFFFF"/>
          </w:tcPr>
          <w:p w14:paraId="696E530C" w14:textId="77777777" w:rsidR="00513C45" w:rsidRPr="001103DD" w:rsidRDefault="00513C45" w:rsidP="005B0597"/>
        </w:tc>
        <w:tc>
          <w:tcPr>
            <w:tcW w:w="6605" w:type="dxa"/>
            <w:shd w:val="clear" w:color="auto" w:fill="FFFFFF"/>
          </w:tcPr>
          <w:p w14:paraId="4874E746" w14:textId="77777777" w:rsidR="00513C45" w:rsidRPr="001103DD" w:rsidRDefault="00513C45" w:rsidP="005B0597"/>
        </w:tc>
      </w:tr>
      <w:tr w:rsidR="00513C45" w:rsidRPr="001103DD" w14:paraId="018B1C2A" w14:textId="77777777" w:rsidTr="005B0597">
        <w:tc>
          <w:tcPr>
            <w:tcW w:w="9016" w:type="dxa"/>
            <w:gridSpan w:val="2"/>
            <w:shd w:val="clear" w:color="auto" w:fill="A8D08D"/>
          </w:tcPr>
          <w:p w14:paraId="74CD42DD" w14:textId="77777777" w:rsidR="00513C45" w:rsidRPr="001103DD" w:rsidRDefault="00513C45" w:rsidP="005B0597">
            <w:r w:rsidRPr="001103DD">
              <w:t>Methods</w:t>
            </w:r>
          </w:p>
        </w:tc>
      </w:tr>
      <w:tr w:rsidR="00513C45" w:rsidRPr="001103DD" w14:paraId="35A8C371" w14:textId="77777777" w:rsidTr="005B0597">
        <w:tc>
          <w:tcPr>
            <w:tcW w:w="2411" w:type="dxa"/>
            <w:shd w:val="clear" w:color="auto" w:fill="BDD6EE"/>
          </w:tcPr>
          <w:p w14:paraId="50C41EBF" w14:textId="77777777" w:rsidR="00513C45" w:rsidRPr="001103DD" w:rsidRDefault="00513C45" w:rsidP="005B0597">
            <w:r w:rsidRPr="001103DD">
              <w:t>Modifier and Type</w:t>
            </w:r>
          </w:p>
        </w:tc>
        <w:tc>
          <w:tcPr>
            <w:tcW w:w="6605" w:type="dxa"/>
            <w:shd w:val="clear" w:color="auto" w:fill="BDD6EE"/>
          </w:tcPr>
          <w:p w14:paraId="0EDC54AA" w14:textId="77777777" w:rsidR="00513C45" w:rsidRPr="001103DD" w:rsidRDefault="00513C45" w:rsidP="005B0597">
            <w:r w:rsidRPr="001103DD">
              <w:t>Method and Description</w:t>
            </w:r>
          </w:p>
        </w:tc>
      </w:tr>
      <w:tr w:rsidR="00513C45" w:rsidRPr="001103DD" w14:paraId="32D3B30C" w14:textId="77777777" w:rsidTr="005B0597">
        <w:tc>
          <w:tcPr>
            <w:tcW w:w="2411" w:type="dxa"/>
            <w:shd w:val="clear" w:color="auto" w:fill="auto"/>
          </w:tcPr>
          <w:p w14:paraId="265E9D0B" w14:textId="77777777" w:rsidR="00513C45" w:rsidRPr="001103DD" w:rsidRDefault="00513C45" w:rsidP="005B0597">
            <w:proofErr w:type="spellStart"/>
            <w:r w:rsidRPr="001103DD">
              <w:rPr>
                <w:rFonts w:hint="eastAsia"/>
              </w:rPr>
              <w:t>J</w:t>
            </w:r>
            <w:r w:rsidRPr="001103DD">
              <w:t>SONObject</w:t>
            </w:r>
            <w:proofErr w:type="spellEnd"/>
          </w:p>
        </w:tc>
        <w:tc>
          <w:tcPr>
            <w:tcW w:w="6605" w:type="dxa"/>
            <w:shd w:val="clear" w:color="auto" w:fill="auto"/>
          </w:tcPr>
          <w:p w14:paraId="16BB846B" w14:textId="18D2B036" w:rsidR="00513C45" w:rsidRPr="001103DD" w:rsidRDefault="00513C45" w:rsidP="005B0597">
            <w:proofErr w:type="spellStart"/>
            <w:r w:rsidRPr="001103DD">
              <w:rPr>
                <w:rFonts w:hint="eastAsia"/>
              </w:rPr>
              <w:t>get</w:t>
            </w:r>
            <w:r>
              <w:t>Temperature</w:t>
            </w:r>
            <w:r w:rsidRPr="001103DD">
              <w:t>Sens</w:t>
            </w:r>
            <w:r w:rsidRPr="001103DD">
              <w:rPr>
                <w:rFonts w:hint="eastAsia"/>
              </w:rPr>
              <w:t>or</w:t>
            </w:r>
            <w:r w:rsidRPr="001103DD">
              <w:t>Data</w:t>
            </w:r>
            <w:proofErr w:type="spellEnd"/>
            <w:r w:rsidRPr="001103DD">
              <w:t>()</w:t>
            </w:r>
          </w:p>
        </w:tc>
      </w:tr>
      <w:tr w:rsidR="00513C45" w:rsidRPr="001103DD" w14:paraId="322B7CB7" w14:textId="77777777" w:rsidTr="005B0597">
        <w:tc>
          <w:tcPr>
            <w:tcW w:w="2411" w:type="dxa"/>
            <w:shd w:val="clear" w:color="auto" w:fill="auto"/>
          </w:tcPr>
          <w:p w14:paraId="7E889358" w14:textId="77777777" w:rsidR="00513C45" w:rsidRPr="001103DD" w:rsidRDefault="00513C45" w:rsidP="005B0597"/>
        </w:tc>
        <w:tc>
          <w:tcPr>
            <w:tcW w:w="6605" w:type="dxa"/>
            <w:shd w:val="clear" w:color="auto" w:fill="auto"/>
          </w:tcPr>
          <w:p w14:paraId="58899BD1" w14:textId="594675B9" w:rsidR="00513C45" w:rsidRPr="001103DD" w:rsidRDefault="00513C45" w:rsidP="005B0597">
            <w:pPr>
              <w:rPr>
                <w:i/>
              </w:rPr>
            </w:pPr>
            <w:r w:rsidRPr="001103DD">
              <w:rPr>
                <w:i/>
              </w:rPr>
              <w:t xml:space="preserve">This function returns sensor data from a </w:t>
            </w:r>
            <w:r>
              <w:rPr>
                <w:i/>
              </w:rPr>
              <w:t>temperature sensor</w:t>
            </w:r>
            <w:r w:rsidRPr="001103DD">
              <w:rPr>
                <w:i/>
              </w:rPr>
              <w:t xml:space="preserve"> in JSON format.</w:t>
            </w:r>
          </w:p>
        </w:tc>
      </w:tr>
      <w:tr w:rsidR="00513C45" w:rsidRPr="001103DD" w14:paraId="7E3BE6B2" w14:textId="77777777" w:rsidTr="005B0597">
        <w:tc>
          <w:tcPr>
            <w:tcW w:w="2411" w:type="dxa"/>
            <w:shd w:val="clear" w:color="auto" w:fill="auto"/>
          </w:tcPr>
          <w:p w14:paraId="495C3F83" w14:textId="77777777" w:rsidR="00513C45" w:rsidRPr="001103DD" w:rsidRDefault="00513C45" w:rsidP="005B0597"/>
        </w:tc>
        <w:tc>
          <w:tcPr>
            <w:tcW w:w="6605" w:type="dxa"/>
            <w:shd w:val="clear" w:color="auto" w:fill="auto"/>
          </w:tcPr>
          <w:p w14:paraId="72FD65EB" w14:textId="77777777" w:rsidR="00513C45" w:rsidRPr="001103DD" w:rsidRDefault="00513C45" w:rsidP="005B0597"/>
        </w:tc>
      </w:tr>
    </w:tbl>
    <w:p w14:paraId="15862730" w14:textId="77777777" w:rsidR="00513C45" w:rsidRPr="00513C45" w:rsidRDefault="00513C45" w:rsidP="00513C45"/>
    <w:p w14:paraId="08AD929C" w14:textId="456F35AC" w:rsidR="004E589B" w:rsidRDefault="00513C45" w:rsidP="004E589B">
      <w:pPr>
        <w:pStyle w:val="2"/>
      </w:pPr>
      <w:r>
        <w:lastRenderedPageBreak/>
        <w:t>Humidity sensor</w:t>
      </w:r>
    </w:p>
    <w:p w14:paraId="60105F44" w14:textId="54AF1935" w:rsidR="00513C45" w:rsidRPr="001103DD" w:rsidRDefault="00513C45" w:rsidP="00513C45">
      <w:pPr>
        <w:jc w:val="center"/>
      </w:pPr>
      <w:r w:rsidRPr="001103DD">
        <w:rPr>
          <w:rFonts w:hint="eastAsia"/>
        </w:rPr>
        <w:t>T</w:t>
      </w:r>
      <w:r w:rsidRPr="001103DD">
        <w:t xml:space="preserve">able </w:t>
      </w:r>
      <w:r>
        <w:t>4</w:t>
      </w:r>
      <w:r w:rsidRPr="001103DD">
        <w:t xml:space="preserve"> </w:t>
      </w:r>
      <w:r>
        <w:t>–</w:t>
      </w:r>
      <w:r w:rsidRPr="001103DD">
        <w:t xml:space="preserve"> </w:t>
      </w:r>
      <w:r>
        <w:t>Humidity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13C45" w:rsidRPr="001103DD" w14:paraId="4671EBB2" w14:textId="77777777" w:rsidTr="005B0597">
        <w:tc>
          <w:tcPr>
            <w:tcW w:w="9016" w:type="dxa"/>
            <w:gridSpan w:val="2"/>
            <w:shd w:val="clear" w:color="auto" w:fill="A8D08D"/>
          </w:tcPr>
          <w:p w14:paraId="6F23AB5C" w14:textId="77777777" w:rsidR="00513C45" w:rsidRPr="001103DD" w:rsidRDefault="00513C45" w:rsidP="005B0597">
            <w:r w:rsidRPr="001103DD">
              <w:t>Nested Classes</w:t>
            </w:r>
          </w:p>
        </w:tc>
      </w:tr>
      <w:tr w:rsidR="00513C45" w:rsidRPr="001103DD" w14:paraId="773C9F09" w14:textId="77777777" w:rsidTr="005B0597">
        <w:tc>
          <w:tcPr>
            <w:tcW w:w="2411" w:type="dxa"/>
            <w:shd w:val="clear" w:color="auto" w:fill="BDD6EE"/>
          </w:tcPr>
          <w:p w14:paraId="1B6BEE7F" w14:textId="77777777" w:rsidR="00513C45" w:rsidRPr="001103DD" w:rsidRDefault="00513C45" w:rsidP="005B0597">
            <w:r w:rsidRPr="001103DD">
              <w:t>Modifier and Type</w:t>
            </w:r>
          </w:p>
        </w:tc>
        <w:tc>
          <w:tcPr>
            <w:tcW w:w="6605" w:type="dxa"/>
            <w:shd w:val="clear" w:color="auto" w:fill="BDD6EE"/>
          </w:tcPr>
          <w:p w14:paraId="16A94805" w14:textId="77777777" w:rsidR="00513C45" w:rsidRPr="001103DD" w:rsidRDefault="00513C45" w:rsidP="005B0597">
            <w:r w:rsidRPr="001103DD">
              <w:t>Method and Description</w:t>
            </w:r>
          </w:p>
        </w:tc>
      </w:tr>
      <w:tr w:rsidR="00513C45" w:rsidRPr="001103DD" w14:paraId="2B678648" w14:textId="77777777" w:rsidTr="005B0597">
        <w:tc>
          <w:tcPr>
            <w:tcW w:w="2411" w:type="dxa"/>
            <w:shd w:val="clear" w:color="auto" w:fill="auto"/>
          </w:tcPr>
          <w:p w14:paraId="6BAE1773" w14:textId="77777777" w:rsidR="00513C45" w:rsidRPr="001103DD" w:rsidRDefault="00513C45" w:rsidP="005B0597"/>
        </w:tc>
        <w:tc>
          <w:tcPr>
            <w:tcW w:w="6605" w:type="dxa"/>
            <w:shd w:val="clear" w:color="auto" w:fill="auto"/>
          </w:tcPr>
          <w:p w14:paraId="10C6884C" w14:textId="77777777" w:rsidR="00513C45" w:rsidRPr="001103DD" w:rsidRDefault="00513C45" w:rsidP="005B0597"/>
        </w:tc>
      </w:tr>
      <w:tr w:rsidR="00513C45" w:rsidRPr="001103DD" w14:paraId="6CBC48A6" w14:textId="77777777" w:rsidTr="005B0597">
        <w:tc>
          <w:tcPr>
            <w:tcW w:w="9016" w:type="dxa"/>
            <w:gridSpan w:val="2"/>
            <w:shd w:val="clear" w:color="auto" w:fill="A8D08D"/>
          </w:tcPr>
          <w:p w14:paraId="3D973440" w14:textId="77777777" w:rsidR="00513C45" w:rsidRPr="001103DD" w:rsidRDefault="00513C45" w:rsidP="005B0597">
            <w:r w:rsidRPr="001103DD">
              <w:t>Constructor</w:t>
            </w:r>
          </w:p>
        </w:tc>
      </w:tr>
      <w:tr w:rsidR="00513C45" w:rsidRPr="001103DD" w14:paraId="2E05AD15" w14:textId="77777777" w:rsidTr="005B0597">
        <w:tc>
          <w:tcPr>
            <w:tcW w:w="9016" w:type="dxa"/>
            <w:gridSpan w:val="2"/>
            <w:shd w:val="clear" w:color="auto" w:fill="BDD6EE"/>
          </w:tcPr>
          <w:p w14:paraId="0E3BFA80" w14:textId="77777777" w:rsidR="00513C45" w:rsidRPr="001103DD" w:rsidRDefault="00513C45" w:rsidP="005B0597">
            <w:r w:rsidRPr="001103DD">
              <w:t>Constructor and Description</w:t>
            </w:r>
          </w:p>
        </w:tc>
      </w:tr>
      <w:tr w:rsidR="00513C45" w:rsidRPr="001103DD" w14:paraId="36666039" w14:textId="77777777" w:rsidTr="005B0597">
        <w:tc>
          <w:tcPr>
            <w:tcW w:w="9016" w:type="dxa"/>
            <w:gridSpan w:val="2"/>
            <w:shd w:val="clear" w:color="auto" w:fill="FFFFFF"/>
          </w:tcPr>
          <w:p w14:paraId="2ACDDB64" w14:textId="756FDF31" w:rsidR="00513C45" w:rsidRPr="001103DD" w:rsidRDefault="00513C45" w:rsidP="005B0597">
            <w:r>
              <w:t>Humidity</w:t>
            </w:r>
            <w:r w:rsidRPr="001103DD">
              <w:t>()</w:t>
            </w:r>
          </w:p>
        </w:tc>
      </w:tr>
      <w:tr w:rsidR="00513C45" w:rsidRPr="001103DD" w14:paraId="08D86DDB" w14:textId="77777777" w:rsidTr="005B0597">
        <w:tc>
          <w:tcPr>
            <w:tcW w:w="9016" w:type="dxa"/>
            <w:gridSpan w:val="2"/>
            <w:shd w:val="clear" w:color="auto" w:fill="FFFFFF"/>
          </w:tcPr>
          <w:p w14:paraId="10863CD5" w14:textId="77777777" w:rsidR="00513C45" w:rsidRPr="001103DD" w:rsidRDefault="00513C45" w:rsidP="005B0597">
            <w:r w:rsidRPr="001103DD">
              <w:rPr>
                <w:i/>
              </w:rPr>
              <w:t>Default constructor.</w:t>
            </w:r>
          </w:p>
        </w:tc>
      </w:tr>
      <w:tr w:rsidR="00513C45" w:rsidRPr="001103DD" w14:paraId="4A09AD73" w14:textId="77777777" w:rsidTr="005B0597">
        <w:tc>
          <w:tcPr>
            <w:tcW w:w="9016" w:type="dxa"/>
            <w:gridSpan w:val="2"/>
            <w:shd w:val="clear" w:color="auto" w:fill="FFFFFF"/>
          </w:tcPr>
          <w:p w14:paraId="71FB200E" w14:textId="77777777" w:rsidR="00513C45" w:rsidRPr="001103DD" w:rsidRDefault="00513C45" w:rsidP="005B0597"/>
        </w:tc>
      </w:tr>
      <w:tr w:rsidR="00513C45" w:rsidRPr="001103DD" w14:paraId="46062F1F" w14:textId="77777777" w:rsidTr="005B0597">
        <w:tc>
          <w:tcPr>
            <w:tcW w:w="9016" w:type="dxa"/>
            <w:gridSpan w:val="2"/>
            <w:shd w:val="clear" w:color="auto" w:fill="FFFFFF"/>
          </w:tcPr>
          <w:p w14:paraId="704FF20F" w14:textId="249AFFDF" w:rsidR="00513C45" w:rsidRPr="001103DD" w:rsidRDefault="00513C45" w:rsidP="005B0597">
            <w:r>
              <w:t>Humidity</w:t>
            </w:r>
            <w:r w:rsidRPr="001103DD">
              <w:t>(String id)</w:t>
            </w:r>
          </w:p>
        </w:tc>
      </w:tr>
      <w:tr w:rsidR="00513C45" w:rsidRPr="001103DD" w14:paraId="2618BE04" w14:textId="77777777" w:rsidTr="005B0597">
        <w:tc>
          <w:tcPr>
            <w:tcW w:w="9016" w:type="dxa"/>
            <w:gridSpan w:val="2"/>
            <w:shd w:val="clear" w:color="auto" w:fill="FFFFFF"/>
          </w:tcPr>
          <w:p w14:paraId="764A93E5" w14:textId="77777777" w:rsidR="00513C45" w:rsidRPr="001103DD" w:rsidRDefault="00513C45" w:rsidP="005B0597"/>
        </w:tc>
      </w:tr>
      <w:tr w:rsidR="00513C45" w:rsidRPr="001103DD" w14:paraId="5A61AAB7" w14:textId="77777777" w:rsidTr="005B0597">
        <w:tc>
          <w:tcPr>
            <w:tcW w:w="9016" w:type="dxa"/>
            <w:gridSpan w:val="2"/>
            <w:shd w:val="clear" w:color="auto" w:fill="FFFFFF"/>
          </w:tcPr>
          <w:p w14:paraId="1E3E62D1" w14:textId="412CBFDE" w:rsidR="00513C45" w:rsidRPr="001103DD" w:rsidRDefault="00513C45" w:rsidP="005B0597">
            <w:r>
              <w:t>Humidity</w:t>
            </w:r>
            <w:r w:rsidRPr="001103DD">
              <w:t xml:space="preserve">(String id, String </w:t>
            </w:r>
            <w:proofErr w:type="spellStart"/>
            <w:r w:rsidRPr="001103DD">
              <w:t>serverIPAddress</w:t>
            </w:r>
            <w:proofErr w:type="spellEnd"/>
            <w:r w:rsidRPr="001103DD">
              <w:t xml:space="preserve">, integer </w:t>
            </w:r>
            <w:proofErr w:type="spellStart"/>
            <w:r w:rsidRPr="001103DD">
              <w:t>serverPort</w:t>
            </w:r>
            <w:proofErr w:type="spellEnd"/>
            <w:r w:rsidRPr="001103DD">
              <w:t>)</w:t>
            </w:r>
          </w:p>
        </w:tc>
      </w:tr>
      <w:tr w:rsidR="00513C45" w:rsidRPr="001103DD" w14:paraId="5B8B353C" w14:textId="77777777" w:rsidTr="005B0597">
        <w:tc>
          <w:tcPr>
            <w:tcW w:w="9016" w:type="dxa"/>
            <w:gridSpan w:val="2"/>
            <w:shd w:val="clear" w:color="auto" w:fill="FFFFFF"/>
          </w:tcPr>
          <w:p w14:paraId="6FDF108F" w14:textId="77777777" w:rsidR="00513C45" w:rsidRPr="001103DD" w:rsidRDefault="00513C45" w:rsidP="005B0597"/>
        </w:tc>
      </w:tr>
      <w:tr w:rsidR="00513C45" w:rsidRPr="001103DD" w14:paraId="6268EB81" w14:textId="77777777" w:rsidTr="005B0597">
        <w:tc>
          <w:tcPr>
            <w:tcW w:w="9016" w:type="dxa"/>
            <w:gridSpan w:val="2"/>
            <w:shd w:val="clear" w:color="auto" w:fill="A8D08D"/>
          </w:tcPr>
          <w:p w14:paraId="06861F3C" w14:textId="77777777" w:rsidR="00513C45" w:rsidRPr="001103DD" w:rsidRDefault="00513C45" w:rsidP="005B0597">
            <w:r w:rsidRPr="001103DD">
              <w:t>Fields</w:t>
            </w:r>
          </w:p>
        </w:tc>
      </w:tr>
      <w:tr w:rsidR="00513C45" w:rsidRPr="001103DD" w14:paraId="5CE2093E" w14:textId="77777777" w:rsidTr="005B0597">
        <w:tc>
          <w:tcPr>
            <w:tcW w:w="2411" w:type="dxa"/>
            <w:shd w:val="clear" w:color="auto" w:fill="BDD6EE"/>
          </w:tcPr>
          <w:p w14:paraId="6E1FA23B" w14:textId="77777777" w:rsidR="00513C45" w:rsidRPr="001103DD" w:rsidRDefault="00513C45" w:rsidP="005B0597">
            <w:r w:rsidRPr="001103DD">
              <w:t>Modifier and Type</w:t>
            </w:r>
          </w:p>
        </w:tc>
        <w:tc>
          <w:tcPr>
            <w:tcW w:w="6605" w:type="dxa"/>
            <w:shd w:val="clear" w:color="auto" w:fill="BDD6EE"/>
          </w:tcPr>
          <w:p w14:paraId="4E9FA0A0" w14:textId="77777777" w:rsidR="00513C45" w:rsidRPr="001103DD" w:rsidRDefault="00513C45" w:rsidP="005B0597">
            <w:r w:rsidRPr="001103DD">
              <w:t>Field and Description</w:t>
            </w:r>
          </w:p>
        </w:tc>
      </w:tr>
      <w:tr w:rsidR="00513C45" w:rsidRPr="001103DD" w14:paraId="7E6DF102" w14:textId="77777777" w:rsidTr="005B0597">
        <w:tc>
          <w:tcPr>
            <w:tcW w:w="2411" w:type="dxa"/>
            <w:shd w:val="clear" w:color="auto" w:fill="FFFFFF"/>
          </w:tcPr>
          <w:p w14:paraId="668977AC" w14:textId="77777777" w:rsidR="00513C45" w:rsidRPr="001103DD" w:rsidRDefault="00513C45" w:rsidP="005B0597"/>
        </w:tc>
        <w:tc>
          <w:tcPr>
            <w:tcW w:w="6605" w:type="dxa"/>
            <w:shd w:val="clear" w:color="auto" w:fill="FFFFFF"/>
          </w:tcPr>
          <w:p w14:paraId="42C0EDC2" w14:textId="77777777" w:rsidR="00513C45" w:rsidRPr="001103DD" w:rsidRDefault="00513C45" w:rsidP="005B0597"/>
        </w:tc>
      </w:tr>
      <w:tr w:rsidR="00513C45" w:rsidRPr="001103DD" w14:paraId="24086E2E" w14:textId="77777777" w:rsidTr="005B0597">
        <w:tc>
          <w:tcPr>
            <w:tcW w:w="9016" w:type="dxa"/>
            <w:gridSpan w:val="2"/>
            <w:shd w:val="clear" w:color="auto" w:fill="A8D08D"/>
          </w:tcPr>
          <w:p w14:paraId="5AC3C925" w14:textId="77777777" w:rsidR="00513C45" w:rsidRPr="001103DD" w:rsidRDefault="00513C45" w:rsidP="005B0597">
            <w:r w:rsidRPr="001103DD">
              <w:t>Methods</w:t>
            </w:r>
          </w:p>
        </w:tc>
      </w:tr>
      <w:tr w:rsidR="00513C45" w:rsidRPr="001103DD" w14:paraId="4237D9A0" w14:textId="77777777" w:rsidTr="005B0597">
        <w:tc>
          <w:tcPr>
            <w:tcW w:w="2411" w:type="dxa"/>
            <w:shd w:val="clear" w:color="auto" w:fill="BDD6EE"/>
          </w:tcPr>
          <w:p w14:paraId="7277971A" w14:textId="77777777" w:rsidR="00513C45" w:rsidRPr="001103DD" w:rsidRDefault="00513C45" w:rsidP="005B0597">
            <w:r w:rsidRPr="001103DD">
              <w:t>Modifier and Type</w:t>
            </w:r>
          </w:p>
        </w:tc>
        <w:tc>
          <w:tcPr>
            <w:tcW w:w="6605" w:type="dxa"/>
            <w:shd w:val="clear" w:color="auto" w:fill="BDD6EE"/>
          </w:tcPr>
          <w:p w14:paraId="70ECA9B8" w14:textId="77777777" w:rsidR="00513C45" w:rsidRPr="001103DD" w:rsidRDefault="00513C45" w:rsidP="005B0597">
            <w:r w:rsidRPr="001103DD">
              <w:t>Method and Description</w:t>
            </w:r>
          </w:p>
        </w:tc>
      </w:tr>
      <w:tr w:rsidR="00513C45" w:rsidRPr="001103DD" w14:paraId="1031AB68" w14:textId="77777777" w:rsidTr="005B0597">
        <w:tc>
          <w:tcPr>
            <w:tcW w:w="2411" w:type="dxa"/>
            <w:shd w:val="clear" w:color="auto" w:fill="auto"/>
          </w:tcPr>
          <w:p w14:paraId="73A4AA9C" w14:textId="77777777" w:rsidR="00513C45" w:rsidRPr="001103DD" w:rsidRDefault="00513C45" w:rsidP="005B0597">
            <w:proofErr w:type="spellStart"/>
            <w:r w:rsidRPr="001103DD">
              <w:rPr>
                <w:rFonts w:hint="eastAsia"/>
              </w:rPr>
              <w:t>J</w:t>
            </w:r>
            <w:r w:rsidRPr="001103DD">
              <w:t>SONObject</w:t>
            </w:r>
            <w:proofErr w:type="spellEnd"/>
          </w:p>
        </w:tc>
        <w:tc>
          <w:tcPr>
            <w:tcW w:w="6605" w:type="dxa"/>
            <w:shd w:val="clear" w:color="auto" w:fill="auto"/>
          </w:tcPr>
          <w:p w14:paraId="0F321A8F" w14:textId="069C6B10" w:rsidR="00513C45" w:rsidRPr="001103DD" w:rsidRDefault="00513C45" w:rsidP="005B0597">
            <w:proofErr w:type="spellStart"/>
            <w:r w:rsidRPr="001103DD">
              <w:rPr>
                <w:rFonts w:hint="eastAsia"/>
              </w:rPr>
              <w:t>get</w:t>
            </w:r>
            <w:r>
              <w:t>Humidity</w:t>
            </w:r>
            <w:r w:rsidRPr="001103DD">
              <w:t>Sens</w:t>
            </w:r>
            <w:r w:rsidRPr="001103DD">
              <w:rPr>
                <w:rFonts w:hint="eastAsia"/>
              </w:rPr>
              <w:t>or</w:t>
            </w:r>
            <w:r w:rsidRPr="001103DD">
              <w:t>Data</w:t>
            </w:r>
            <w:proofErr w:type="spellEnd"/>
            <w:r w:rsidRPr="001103DD">
              <w:t>()</w:t>
            </w:r>
          </w:p>
        </w:tc>
      </w:tr>
      <w:tr w:rsidR="00513C45" w:rsidRPr="001103DD" w14:paraId="208D859E" w14:textId="77777777" w:rsidTr="005B0597">
        <w:tc>
          <w:tcPr>
            <w:tcW w:w="2411" w:type="dxa"/>
            <w:shd w:val="clear" w:color="auto" w:fill="auto"/>
          </w:tcPr>
          <w:p w14:paraId="5C8964E2" w14:textId="77777777" w:rsidR="00513C45" w:rsidRPr="001103DD" w:rsidRDefault="00513C45" w:rsidP="005B0597"/>
        </w:tc>
        <w:tc>
          <w:tcPr>
            <w:tcW w:w="6605" w:type="dxa"/>
            <w:shd w:val="clear" w:color="auto" w:fill="auto"/>
          </w:tcPr>
          <w:p w14:paraId="1DF02378" w14:textId="304C6735" w:rsidR="00513C45" w:rsidRPr="001103DD" w:rsidRDefault="00513C45" w:rsidP="005B0597">
            <w:pPr>
              <w:rPr>
                <w:i/>
              </w:rPr>
            </w:pPr>
            <w:r w:rsidRPr="001103DD">
              <w:rPr>
                <w:i/>
              </w:rPr>
              <w:t xml:space="preserve">This function returns sensor data from a </w:t>
            </w:r>
            <w:r>
              <w:rPr>
                <w:i/>
              </w:rPr>
              <w:t>humidity sensor</w:t>
            </w:r>
            <w:r w:rsidRPr="001103DD">
              <w:rPr>
                <w:i/>
              </w:rPr>
              <w:t xml:space="preserve"> in JSON format.</w:t>
            </w:r>
          </w:p>
        </w:tc>
      </w:tr>
      <w:tr w:rsidR="00513C45" w:rsidRPr="001103DD" w14:paraId="56042F77" w14:textId="77777777" w:rsidTr="005B0597">
        <w:tc>
          <w:tcPr>
            <w:tcW w:w="2411" w:type="dxa"/>
            <w:shd w:val="clear" w:color="auto" w:fill="auto"/>
          </w:tcPr>
          <w:p w14:paraId="704BBBC3" w14:textId="77777777" w:rsidR="00513C45" w:rsidRPr="001103DD" w:rsidRDefault="00513C45" w:rsidP="005B0597"/>
        </w:tc>
        <w:tc>
          <w:tcPr>
            <w:tcW w:w="6605" w:type="dxa"/>
            <w:shd w:val="clear" w:color="auto" w:fill="auto"/>
          </w:tcPr>
          <w:p w14:paraId="246F1EFA" w14:textId="77777777" w:rsidR="00513C45" w:rsidRPr="001103DD" w:rsidRDefault="00513C45" w:rsidP="005B0597"/>
        </w:tc>
      </w:tr>
    </w:tbl>
    <w:p w14:paraId="566AF39B" w14:textId="77777777" w:rsidR="00513C45" w:rsidRPr="00513C45" w:rsidRDefault="00513C45" w:rsidP="00513C45"/>
    <w:p w14:paraId="0B944BD4" w14:textId="43B1ACF2" w:rsidR="004E589B" w:rsidRDefault="00513C45" w:rsidP="004E589B">
      <w:pPr>
        <w:pStyle w:val="2"/>
      </w:pPr>
      <w:r>
        <w:lastRenderedPageBreak/>
        <w:t>Wind sensor</w:t>
      </w:r>
    </w:p>
    <w:p w14:paraId="6EED7A36" w14:textId="63199363" w:rsidR="00513C45" w:rsidRPr="001103DD" w:rsidRDefault="00513C45" w:rsidP="00513C45">
      <w:pPr>
        <w:jc w:val="center"/>
      </w:pPr>
      <w:r w:rsidRPr="001103DD">
        <w:rPr>
          <w:rFonts w:hint="eastAsia"/>
        </w:rPr>
        <w:t>T</w:t>
      </w:r>
      <w:r w:rsidRPr="001103DD">
        <w:t xml:space="preserve">able </w:t>
      </w:r>
      <w:r>
        <w:t>5</w:t>
      </w:r>
      <w:r w:rsidRPr="001103DD">
        <w:t xml:space="preserve"> </w:t>
      </w:r>
      <w:r>
        <w:t>–</w:t>
      </w:r>
      <w:r w:rsidRPr="001103DD">
        <w:t xml:space="preserve"> </w:t>
      </w:r>
      <w:r>
        <w:t>Wind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13C45" w:rsidRPr="001103DD" w14:paraId="02598AF9" w14:textId="77777777" w:rsidTr="005B0597">
        <w:tc>
          <w:tcPr>
            <w:tcW w:w="9016" w:type="dxa"/>
            <w:gridSpan w:val="2"/>
            <w:shd w:val="clear" w:color="auto" w:fill="A8D08D"/>
          </w:tcPr>
          <w:p w14:paraId="277659A3" w14:textId="77777777" w:rsidR="00513C45" w:rsidRPr="001103DD" w:rsidRDefault="00513C45" w:rsidP="005B0597">
            <w:r w:rsidRPr="001103DD">
              <w:t>Nested Classes</w:t>
            </w:r>
          </w:p>
        </w:tc>
      </w:tr>
      <w:tr w:rsidR="00513C45" w:rsidRPr="001103DD" w14:paraId="3B6AE0A5" w14:textId="77777777" w:rsidTr="005B0597">
        <w:tc>
          <w:tcPr>
            <w:tcW w:w="2411" w:type="dxa"/>
            <w:shd w:val="clear" w:color="auto" w:fill="BDD6EE"/>
          </w:tcPr>
          <w:p w14:paraId="4035343F" w14:textId="77777777" w:rsidR="00513C45" w:rsidRPr="001103DD" w:rsidRDefault="00513C45" w:rsidP="005B0597">
            <w:r w:rsidRPr="001103DD">
              <w:t>Modifier and Type</w:t>
            </w:r>
          </w:p>
        </w:tc>
        <w:tc>
          <w:tcPr>
            <w:tcW w:w="6605" w:type="dxa"/>
            <w:shd w:val="clear" w:color="auto" w:fill="BDD6EE"/>
          </w:tcPr>
          <w:p w14:paraId="54221ACC" w14:textId="77777777" w:rsidR="00513C45" w:rsidRPr="001103DD" w:rsidRDefault="00513C45" w:rsidP="005B0597">
            <w:r w:rsidRPr="001103DD">
              <w:t>Method and Description</w:t>
            </w:r>
          </w:p>
        </w:tc>
      </w:tr>
      <w:tr w:rsidR="00513C45" w:rsidRPr="001103DD" w14:paraId="46ADB0A5" w14:textId="77777777" w:rsidTr="005B0597">
        <w:tc>
          <w:tcPr>
            <w:tcW w:w="2411" w:type="dxa"/>
            <w:shd w:val="clear" w:color="auto" w:fill="auto"/>
          </w:tcPr>
          <w:p w14:paraId="0E39004C" w14:textId="77777777" w:rsidR="00513C45" w:rsidRPr="001103DD" w:rsidRDefault="00513C45" w:rsidP="005B0597"/>
        </w:tc>
        <w:tc>
          <w:tcPr>
            <w:tcW w:w="6605" w:type="dxa"/>
            <w:shd w:val="clear" w:color="auto" w:fill="auto"/>
          </w:tcPr>
          <w:p w14:paraId="3BCD1BBB" w14:textId="77777777" w:rsidR="00513C45" w:rsidRPr="001103DD" w:rsidRDefault="00513C45" w:rsidP="005B0597"/>
        </w:tc>
      </w:tr>
      <w:tr w:rsidR="00513C45" w:rsidRPr="001103DD" w14:paraId="16D54B9B" w14:textId="77777777" w:rsidTr="005B0597">
        <w:tc>
          <w:tcPr>
            <w:tcW w:w="9016" w:type="dxa"/>
            <w:gridSpan w:val="2"/>
            <w:shd w:val="clear" w:color="auto" w:fill="A8D08D"/>
          </w:tcPr>
          <w:p w14:paraId="105E905F" w14:textId="77777777" w:rsidR="00513C45" w:rsidRPr="001103DD" w:rsidRDefault="00513C45" w:rsidP="005B0597">
            <w:r w:rsidRPr="001103DD">
              <w:t>Constructor</w:t>
            </w:r>
          </w:p>
        </w:tc>
      </w:tr>
      <w:tr w:rsidR="00513C45" w:rsidRPr="001103DD" w14:paraId="26E6B093" w14:textId="77777777" w:rsidTr="005B0597">
        <w:tc>
          <w:tcPr>
            <w:tcW w:w="9016" w:type="dxa"/>
            <w:gridSpan w:val="2"/>
            <w:shd w:val="clear" w:color="auto" w:fill="BDD6EE"/>
          </w:tcPr>
          <w:p w14:paraId="0FC22A8A" w14:textId="77777777" w:rsidR="00513C45" w:rsidRPr="001103DD" w:rsidRDefault="00513C45" w:rsidP="005B0597">
            <w:r w:rsidRPr="001103DD">
              <w:t>Constructor and Description</w:t>
            </w:r>
          </w:p>
        </w:tc>
      </w:tr>
      <w:tr w:rsidR="00513C45" w:rsidRPr="001103DD" w14:paraId="4AAEBD71" w14:textId="77777777" w:rsidTr="005B0597">
        <w:tc>
          <w:tcPr>
            <w:tcW w:w="9016" w:type="dxa"/>
            <w:gridSpan w:val="2"/>
            <w:shd w:val="clear" w:color="auto" w:fill="FFFFFF"/>
          </w:tcPr>
          <w:p w14:paraId="7B10B2F8" w14:textId="715C05A3" w:rsidR="00513C45" w:rsidRPr="001103DD" w:rsidRDefault="00513C45" w:rsidP="005B0597">
            <w:r>
              <w:t>Wind</w:t>
            </w:r>
            <w:r w:rsidRPr="001103DD">
              <w:t>()</w:t>
            </w:r>
          </w:p>
        </w:tc>
      </w:tr>
      <w:tr w:rsidR="00513C45" w:rsidRPr="001103DD" w14:paraId="0AAAEFA3" w14:textId="77777777" w:rsidTr="005B0597">
        <w:tc>
          <w:tcPr>
            <w:tcW w:w="9016" w:type="dxa"/>
            <w:gridSpan w:val="2"/>
            <w:shd w:val="clear" w:color="auto" w:fill="FFFFFF"/>
          </w:tcPr>
          <w:p w14:paraId="2CA680E1" w14:textId="77777777" w:rsidR="00513C45" w:rsidRPr="001103DD" w:rsidRDefault="00513C45" w:rsidP="005B0597">
            <w:r w:rsidRPr="001103DD">
              <w:rPr>
                <w:i/>
              </w:rPr>
              <w:t>Default constructor.</w:t>
            </w:r>
          </w:p>
        </w:tc>
      </w:tr>
      <w:tr w:rsidR="00513C45" w:rsidRPr="001103DD" w14:paraId="60F23D9B" w14:textId="77777777" w:rsidTr="005B0597">
        <w:tc>
          <w:tcPr>
            <w:tcW w:w="9016" w:type="dxa"/>
            <w:gridSpan w:val="2"/>
            <w:shd w:val="clear" w:color="auto" w:fill="FFFFFF"/>
          </w:tcPr>
          <w:p w14:paraId="5AB80705" w14:textId="77777777" w:rsidR="00513C45" w:rsidRPr="001103DD" w:rsidRDefault="00513C45" w:rsidP="005B0597"/>
        </w:tc>
      </w:tr>
      <w:tr w:rsidR="00513C45" w:rsidRPr="001103DD" w14:paraId="4BF31A5F" w14:textId="77777777" w:rsidTr="005B0597">
        <w:tc>
          <w:tcPr>
            <w:tcW w:w="9016" w:type="dxa"/>
            <w:gridSpan w:val="2"/>
            <w:shd w:val="clear" w:color="auto" w:fill="FFFFFF"/>
          </w:tcPr>
          <w:p w14:paraId="483247A3" w14:textId="32139DC6" w:rsidR="00513C45" w:rsidRPr="001103DD" w:rsidRDefault="00513C45" w:rsidP="005B0597">
            <w:r>
              <w:t>Wind</w:t>
            </w:r>
            <w:r w:rsidRPr="001103DD">
              <w:t>(String id)</w:t>
            </w:r>
          </w:p>
        </w:tc>
      </w:tr>
      <w:tr w:rsidR="00513C45" w:rsidRPr="001103DD" w14:paraId="7AFBF9BA" w14:textId="77777777" w:rsidTr="005B0597">
        <w:tc>
          <w:tcPr>
            <w:tcW w:w="9016" w:type="dxa"/>
            <w:gridSpan w:val="2"/>
            <w:shd w:val="clear" w:color="auto" w:fill="FFFFFF"/>
          </w:tcPr>
          <w:p w14:paraId="48478667" w14:textId="77777777" w:rsidR="00513C45" w:rsidRPr="001103DD" w:rsidRDefault="00513C45" w:rsidP="005B0597"/>
        </w:tc>
      </w:tr>
      <w:tr w:rsidR="00513C45" w:rsidRPr="001103DD" w14:paraId="66871029" w14:textId="77777777" w:rsidTr="005B0597">
        <w:tc>
          <w:tcPr>
            <w:tcW w:w="9016" w:type="dxa"/>
            <w:gridSpan w:val="2"/>
            <w:shd w:val="clear" w:color="auto" w:fill="FFFFFF"/>
          </w:tcPr>
          <w:p w14:paraId="2FA84C62" w14:textId="379039EA" w:rsidR="00513C45" w:rsidRPr="001103DD" w:rsidRDefault="00513C45" w:rsidP="005B0597">
            <w:r>
              <w:t>Wind</w:t>
            </w:r>
            <w:r w:rsidRPr="001103DD">
              <w:t xml:space="preserve">(String id, String </w:t>
            </w:r>
            <w:proofErr w:type="spellStart"/>
            <w:r w:rsidRPr="001103DD">
              <w:t>serverIPAddress</w:t>
            </w:r>
            <w:proofErr w:type="spellEnd"/>
            <w:r w:rsidRPr="001103DD">
              <w:t xml:space="preserve">, integer </w:t>
            </w:r>
            <w:proofErr w:type="spellStart"/>
            <w:r w:rsidRPr="001103DD">
              <w:t>serverPort</w:t>
            </w:r>
            <w:proofErr w:type="spellEnd"/>
            <w:r w:rsidRPr="001103DD">
              <w:t>)</w:t>
            </w:r>
          </w:p>
        </w:tc>
      </w:tr>
      <w:tr w:rsidR="00513C45" w:rsidRPr="001103DD" w14:paraId="6AC6E6A5" w14:textId="77777777" w:rsidTr="005B0597">
        <w:tc>
          <w:tcPr>
            <w:tcW w:w="9016" w:type="dxa"/>
            <w:gridSpan w:val="2"/>
            <w:shd w:val="clear" w:color="auto" w:fill="FFFFFF"/>
          </w:tcPr>
          <w:p w14:paraId="6683D673" w14:textId="77777777" w:rsidR="00513C45" w:rsidRPr="001103DD" w:rsidRDefault="00513C45" w:rsidP="005B0597"/>
        </w:tc>
      </w:tr>
      <w:tr w:rsidR="00513C45" w:rsidRPr="001103DD" w14:paraId="58EB6A28" w14:textId="77777777" w:rsidTr="005B0597">
        <w:tc>
          <w:tcPr>
            <w:tcW w:w="9016" w:type="dxa"/>
            <w:gridSpan w:val="2"/>
            <w:shd w:val="clear" w:color="auto" w:fill="A8D08D"/>
          </w:tcPr>
          <w:p w14:paraId="6B8B4538" w14:textId="77777777" w:rsidR="00513C45" w:rsidRPr="001103DD" w:rsidRDefault="00513C45" w:rsidP="005B0597">
            <w:r w:rsidRPr="001103DD">
              <w:t>Fields</w:t>
            </w:r>
          </w:p>
        </w:tc>
      </w:tr>
      <w:tr w:rsidR="00513C45" w:rsidRPr="001103DD" w14:paraId="71F6B267" w14:textId="77777777" w:rsidTr="005B0597">
        <w:tc>
          <w:tcPr>
            <w:tcW w:w="2411" w:type="dxa"/>
            <w:shd w:val="clear" w:color="auto" w:fill="BDD6EE"/>
          </w:tcPr>
          <w:p w14:paraId="5A546143" w14:textId="77777777" w:rsidR="00513C45" w:rsidRPr="001103DD" w:rsidRDefault="00513C45" w:rsidP="005B0597">
            <w:r w:rsidRPr="001103DD">
              <w:t>Modifier and Type</w:t>
            </w:r>
          </w:p>
        </w:tc>
        <w:tc>
          <w:tcPr>
            <w:tcW w:w="6605" w:type="dxa"/>
            <w:shd w:val="clear" w:color="auto" w:fill="BDD6EE"/>
          </w:tcPr>
          <w:p w14:paraId="72243448" w14:textId="77777777" w:rsidR="00513C45" w:rsidRPr="001103DD" w:rsidRDefault="00513C45" w:rsidP="005B0597">
            <w:r w:rsidRPr="001103DD">
              <w:t>Field and Description</w:t>
            </w:r>
          </w:p>
        </w:tc>
      </w:tr>
      <w:tr w:rsidR="00513C45" w:rsidRPr="001103DD" w14:paraId="6E6CB81B" w14:textId="77777777" w:rsidTr="005B0597">
        <w:tc>
          <w:tcPr>
            <w:tcW w:w="2411" w:type="dxa"/>
            <w:shd w:val="clear" w:color="auto" w:fill="FFFFFF"/>
          </w:tcPr>
          <w:p w14:paraId="20270A30" w14:textId="77777777" w:rsidR="00513C45" w:rsidRPr="001103DD" w:rsidRDefault="00513C45" w:rsidP="005B0597"/>
        </w:tc>
        <w:tc>
          <w:tcPr>
            <w:tcW w:w="6605" w:type="dxa"/>
            <w:shd w:val="clear" w:color="auto" w:fill="FFFFFF"/>
          </w:tcPr>
          <w:p w14:paraId="14BE9527" w14:textId="77777777" w:rsidR="00513C45" w:rsidRPr="001103DD" w:rsidRDefault="00513C45" w:rsidP="005B0597"/>
        </w:tc>
      </w:tr>
      <w:tr w:rsidR="00513C45" w:rsidRPr="001103DD" w14:paraId="34CE34C6" w14:textId="77777777" w:rsidTr="005B0597">
        <w:tc>
          <w:tcPr>
            <w:tcW w:w="9016" w:type="dxa"/>
            <w:gridSpan w:val="2"/>
            <w:shd w:val="clear" w:color="auto" w:fill="A8D08D"/>
          </w:tcPr>
          <w:p w14:paraId="5BDFD3D3" w14:textId="77777777" w:rsidR="00513C45" w:rsidRPr="001103DD" w:rsidRDefault="00513C45" w:rsidP="005B0597">
            <w:r w:rsidRPr="001103DD">
              <w:t>Methods</w:t>
            </w:r>
          </w:p>
        </w:tc>
      </w:tr>
      <w:tr w:rsidR="00513C45" w:rsidRPr="001103DD" w14:paraId="6C5142A5" w14:textId="77777777" w:rsidTr="005B0597">
        <w:tc>
          <w:tcPr>
            <w:tcW w:w="2411" w:type="dxa"/>
            <w:shd w:val="clear" w:color="auto" w:fill="BDD6EE"/>
          </w:tcPr>
          <w:p w14:paraId="65CB51B7" w14:textId="77777777" w:rsidR="00513C45" w:rsidRPr="001103DD" w:rsidRDefault="00513C45" w:rsidP="005B0597">
            <w:r w:rsidRPr="001103DD">
              <w:t>Modifier and Type</w:t>
            </w:r>
          </w:p>
        </w:tc>
        <w:tc>
          <w:tcPr>
            <w:tcW w:w="6605" w:type="dxa"/>
            <w:shd w:val="clear" w:color="auto" w:fill="BDD6EE"/>
          </w:tcPr>
          <w:p w14:paraId="440AC5C0" w14:textId="77777777" w:rsidR="00513C45" w:rsidRPr="001103DD" w:rsidRDefault="00513C45" w:rsidP="005B0597">
            <w:r w:rsidRPr="001103DD">
              <w:t>Method and Description</w:t>
            </w:r>
          </w:p>
        </w:tc>
      </w:tr>
      <w:tr w:rsidR="00513C45" w:rsidRPr="001103DD" w14:paraId="1D08874A" w14:textId="77777777" w:rsidTr="005B0597">
        <w:tc>
          <w:tcPr>
            <w:tcW w:w="2411" w:type="dxa"/>
            <w:shd w:val="clear" w:color="auto" w:fill="auto"/>
          </w:tcPr>
          <w:p w14:paraId="0476A35D" w14:textId="77777777" w:rsidR="00513C45" w:rsidRPr="001103DD" w:rsidRDefault="00513C45" w:rsidP="005B0597">
            <w:proofErr w:type="spellStart"/>
            <w:r w:rsidRPr="001103DD">
              <w:rPr>
                <w:rFonts w:hint="eastAsia"/>
              </w:rPr>
              <w:t>J</w:t>
            </w:r>
            <w:r w:rsidRPr="001103DD">
              <w:t>SONObject</w:t>
            </w:r>
            <w:proofErr w:type="spellEnd"/>
          </w:p>
        </w:tc>
        <w:tc>
          <w:tcPr>
            <w:tcW w:w="6605" w:type="dxa"/>
            <w:shd w:val="clear" w:color="auto" w:fill="auto"/>
          </w:tcPr>
          <w:p w14:paraId="5665DE28" w14:textId="36DA3994" w:rsidR="00513C45" w:rsidRPr="001103DD" w:rsidRDefault="00513C45" w:rsidP="005B0597">
            <w:proofErr w:type="spellStart"/>
            <w:r w:rsidRPr="001103DD">
              <w:rPr>
                <w:rFonts w:hint="eastAsia"/>
              </w:rPr>
              <w:t>get</w:t>
            </w:r>
            <w:r>
              <w:t>Wind</w:t>
            </w:r>
            <w:r w:rsidRPr="001103DD">
              <w:t>Sens</w:t>
            </w:r>
            <w:r w:rsidRPr="001103DD">
              <w:rPr>
                <w:rFonts w:hint="eastAsia"/>
              </w:rPr>
              <w:t>or</w:t>
            </w:r>
            <w:r w:rsidRPr="001103DD">
              <w:t>Data</w:t>
            </w:r>
            <w:proofErr w:type="spellEnd"/>
            <w:r w:rsidRPr="001103DD">
              <w:t>()</w:t>
            </w:r>
          </w:p>
        </w:tc>
      </w:tr>
      <w:tr w:rsidR="00513C45" w:rsidRPr="001103DD" w14:paraId="2ED83396" w14:textId="77777777" w:rsidTr="005B0597">
        <w:tc>
          <w:tcPr>
            <w:tcW w:w="2411" w:type="dxa"/>
            <w:shd w:val="clear" w:color="auto" w:fill="auto"/>
          </w:tcPr>
          <w:p w14:paraId="6B3AE4CB" w14:textId="77777777" w:rsidR="00513C45" w:rsidRPr="001103DD" w:rsidRDefault="00513C45" w:rsidP="005B0597"/>
        </w:tc>
        <w:tc>
          <w:tcPr>
            <w:tcW w:w="6605" w:type="dxa"/>
            <w:shd w:val="clear" w:color="auto" w:fill="auto"/>
          </w:tcPr>
          <w:p w14:paraId="4D682174" w14:textId="5C31308D" w:rsidR="00513C45" w:rsidRPr="001103DD" w:rsidRDefault="00513C45" w:rsidP="005B0597">
            <w:pPr>
              <w:rPr>
                <w:i/>
              </w:rPr>
            </w:pPr>
            <w:r w:rsidRPr="001103DD">
              <w:rPr>
                <w:i/>
              </w:rPr>
              <w:t xml:space="preserve">This function returns sensor data from a </w:t>
            </w:r>
            <w:r>
              <w:rPr>
                <w:i/>
              </w:rPr>
              <w:t>wind sensor</w:t>
            </w:r>
            <w:r w:rsidRPr="001103DD">
              <w:rPr>
                <w:i/>
              </w:rPr>
              <w:t xml:space="preserve"> in JSON format.</w:t>
            </w:r>
          </w:p>
        </w:tc>
      </w:tr>
      <w:tr w:rsidR="00513C45" w:rsidRPr="001103DD" w14:paraId="7A54E1E6" w14:textId="77777777" w:rsidTr="005B0597">
        <w:tc>
          <w:tcPr>
            <w:tcW w:w="2411" w:type="dxa"/>
            <w:shd w:val="clear" w:color="auto" w:fill="auto"/>
          </w:tcPr>
          <w:p w14:paraId="373FD02B" w14:textId="77777777" w:rsidR="00513C45" w:rsidRPr="001103DD" w:rsidRDefault="00513C45" w:rsidP="005B0597"/>
        </w:tc>
        <w:tc>
          <w:tcPr>
            <w:tcW w:w="6605" w:type="dxa"/>
            <w:shd w:val="clear" w:color="auto" w:fill="auto"/>
          </w:tcPr>
          <w:p w14:paraId="2621D0D2" w14:textId="77777777" w:rsidR="00513C45" w:rsidRPr="001103DD" w:rsidRDefault="00513C45" w:rsidP="005B0597"/>
        </w:tc>
      </w:tr>
    </w:tbl>
    <w:p w14:paraId="1244A7FE" w14:textId="77777777" w:rsidR="00513C45" w:rsidRPr="00513C45" w:rsidRDefault="00513C45" w:rsidP="00513C45"/>
    <w:p w14:paraId="5E98AC55" w14:textId="457D1614" w:rsidR="004E589B" w:rsidRDefault="00513C45" w:rsidP="004E589B">
      <w:pPr>
        <w:pStyle w:val="2"/>
      </w:pPr>
      <w:r>
        <w:t>Gas sensor</w:t>
      </w:r>
    </w:p>
    <w:p w14:paraId="1EB61EE0" w14:textId="4BDEA170" w:rsidR="00513C45" w:rsidRPr="001103DD" w:rsidRDefault="00513C45" w:rsidP="00513C45">
      <w:pPr>
        <w:jc w:val="center"/>
      </w:pPr>
      <w:r w:rsidRPr="001103DD">
        <w:rPr>
          <w:rFonts w:hint="eastAsia"/>
        </w:rPr>
        <w:t>T</w:t>
      </w:r>
      <w:r w:rsidRPr="001103DD">
        <w:t xml:space="preserve">able </w:t>
      </w:r>
      <w:r>
        <w:t>6</w:t>
      </w:r>
      <w:r w:rsidRPr="001103DD">
        <w:t xml:space="preserve"> </w:t>
      </w:r>
      <w:r>
        <w:t>–</w:t>
      </w:r>
      <w:r w:rsidRPr="001103DD">
        <w:t xml:space="preserve"> </w:t>
      </w:r>
      <w:r>
        <w:t>Gas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13C45" w:rsidRPr="001103DD" w14:paraId="50598F46" w14:textId="77777777" w:rsidTr="005B0597">
        <w:tc>
          <w:tcPr>
            <w:tcW w:w="9016" w:type="dxa"/>
            <w:gridSpan w:val="2"/>
            <w:shd w:val="clear" w:color="auto" w:fill="A8D08D"/>
          </w:tcPr>
          <w:p w14:paraId="4BCB466D" w14:textId="77777777" w:rsidR="00513C45" w:rsidRPr="001103DD" w:rsidRDefault="00513C45" w:rsidP="005B0597">
            <w:r w:rsidRPr="001103DD">
              <w:lastRenderedPageBreak/>
              <w:t>Nested Classes</w:t>
            </w:r>
          </w:p>
        </w:tc>
      </w:tr>
      <w:tr w:rsidR="00513C45" w:rsidRPr="001103DD" w14:paraId="7EE59876" w14:textId="77777777" w:rsidTr="005B0597">
        <w:tc>
          <w:tcPr>
            <w:tcW w:w="2411" w:type="dxa"/>
            <w:shd w:val="clear" w:color="auto" w:fill="BDD6EE"/>
          </w:tcPr>
          <w:p w14:paraId="16DA5BCE" w14:textId="77777777" w:rsidR="00513C45" w:rsidRPr="001103DD" w:rsidRDefault="00513C45" w:rsidP="005B0597">
            <w:r w:rsidRPr="001103DD">
              <w:t>Modifier and Type</w:t>
            </w:r>
          </w:p>
        </w:tc>
        <w:tc>
          <w:tcPr>
            <w:tcW w:w="6605" w:type="dxa"/>
            <w:shd w:val="clear" w:color="auto" w:fill="BDD6EE"/>
          </w:tcPr>
          <w:p w14:paraId="5200AC7A" w14:textId="77777777" w:rsidR="00513C45" w:rsidRPr="001103DD" w:rsidRDefault="00513C45" w:rsidP="005B0597">
            <w:r w:rsidRPr="001103DD">
              <w:t>Method and Description</w:t>
            </w:r>
          </w:p>
        </w:tc>
      </w:tr>
      <w:tr w:rsidR="00513C45" w:rsidRPr="001103DD" w14:paraId="01624ABC" w14:textId="77777777" w:rsidTr="005B0597">
        <w:tc>
          <w:tcPr>
            <w:tcW w:w="2411" w:type="dxa"/>
            <w:shd w:val="clear" w:color="auto" w:fill="auto"/>
          </w:tcPr>
          <w:p w14:paraId="4916E665" w14:textId="77777777" w:rsidR="00513C45" w:rsidRPr="001103DD" w:rsidRDefault="00513C45" w:rsidP="005B0597"/>
        </w:tc>
        <w:tc>
          <w:tcPr>
            <w:tcW w:w="6605" w:type="dxa"/>
            <w:shd w:val="clear" w:color="auto" w:fill="auto"/>
          </w:tcPr>
          <w:p w14:paraId="0E919087" w14:textId="77777777" w:rsidR="00513C45" w:rsidRPr="001103DD" w:rsidRDefault="00513C45" w:rsidP="005B0597"/>
        </w:tc>
      </w:tr>
      <w:tr w:rsidR="00513C45" w:rsidRPr="001103DD" w14:paraId="6930407A" w14:textId="77777777" w:rsidTr="005B0597">
        <w:tc>
          <w:tcPr>
            <w:tcW w:w="9016" w:type="dxa"/>
            <w:gridSpan w:val="2"/>
            <w:shd w:val="clear" w:color="auto" w:fill="A8D08D"/>
          </w:tcPr>
          <w:p w14:paraId="32D9D0E9" w14:textId="77777777" w:rsidR="00513C45" w:rsidRPr="001103DD" w:rsidRDefault="00513C45" w:rsidP="005B0597">
            <w:r w:rsidRPr="001103DD">
              <w:t>Constructor</w:t>
            </w:r>
          </w:p>
        </w:tc>
      </w:tr>
      <w:tr w:rsidR="00513C45" w:rsidRPr="001103DD" w14:paraId="0DF3399E" w14:textId="77777777" w:rsidTr="005B0597">
        <w:tc>
          <w:tcPr>
            <w:tcW w:w="9016" w:type="dxa"/>
            <w:gridSpan w:val="2"/>
            <w:shd w:val="clear" w:color="auto" w:fill="BDD6EE"/>
          </w:tcPr>
          <w:p w14:paraId="7B2678BF" w14:textId="77777777" w:rsidR="00513C45" w:rsidRPr="001103DD" w:rsidRDefault="00513C45" w:rsidP="005B0597">
            <w:r w:rsidRPr="001103DD">
              <w:t>Constructor and Description</w:t>
            </w:r>
          </w:p>
        </w:tc>
      </w:tr>
      <w:tr w:rsidR="00513C45" w:rsidRPr="001103DD" w14:paraId="67F19838" w14:textId="77777777" w:rsidTr="005B0597">
        <w:tc>
          <w:tcPr>
            <w:tcW w:w="9016" w:type="dxa"/>
            <w:gridSpan w:val="2"/>
            <w:shd w:val="clear" w:color="auto" w:fill="FFFFFF"/>
          </w:tcPr>
          <w:p w14:paraId="46F60A2F" w14:textId="6A777A3F" w:rsidR="00513C45" w:rsidRPr="001103DD" w:rsidRDefault="00513C45" w:rsidP="005B0597">
            <w:r>
              <w:t>Gas</w:t>
            </w:r>
            <w:r w:rsidRPr="001103DD">
              <w:t>()</w:t>
            </w:r>
          </w:p>
        </w:tc>
      </w:tr>
      <w:tr w:rsidR="00513C45" w:rsidRPr="001103DD" w14:paraId="7F31C957" w14:textId="77777777" w:rsidTr="005B0597">
        <w:tc>
          <w:tcPr>
            <w:tcW w:w="9016" w:type="dxa"/>
            <w:gridSpan w:val="2"/>
            <w:shd w:val="clear" w:color="auto" w:fill="FFFFFF"/>
          </w:tcPr>
          <w:p w14:paraId="3A6992CE" w14:textId="77777777" w:rsidR="00513C45" w:rsidRPr="001103DD" w:rsidRDefault="00513C45" w:rsidP="005B0597">
            <w:r w:rsidRPr="001103DD">
              <w:rPr>
                <w:i/>
              </w:rPr>
              <w:t>Default constructor.</w:t>
            </w:r>
          </w:p>
        </w:tc>
      </w:tr>
      <w:tr w:rsidR="00513C45" w:rsidRPr="001103DD" w14:paraId="672DF00C" w14:textId="77777777" w:rsidTr="005B0597">
        <w:tc>
          <w:tcPr>
            <w:tcW w:w="9016" w:type="dxa"/>
            <w:gridSpan w:val="2"/>
            <w:shd w:val="clear" w:color="auto" w:fill="FFFFFF"/>
          </w:tcPr>
          <w:p w14:paraId="34060D03" w14:textId="77777777" w:rsidR="00513C45" w:rsidRPr="001103DD" w:rsidRDefault="00513C45" w:rsidP="005B0597"/>
        </w:tc>
      </w:tr>
      <w:tr w:rsidR="00513C45" w:rsidRPr="001103DD" w14:paraId="1D9922AB" w14:textId="77777777" w:rsidTr="005B0597">
        <w:tc>
          <w:tcPr>
            <w:tcW w:w="9016" w:type="dxa"/>
            <w:gridSpan w:val="2"/>
            <w:shd w:val="clear" w:color="auto" w:fill="FFFFFF"/>
          </w:tcPr>
          <w:p w14:paraId="685EF2E5" w14:textId="150452E6" w:rsidR="00513C45" w:rsidRPr="001103DD" w:rsidRDefault="00513C45" w:rsidP="005B0597">
            <w:r>
              <w:t>Gas</w:t>
            </w:r>
            <w:r w:rsidRPr="001103DD">
              <w:t>(String id)</w:t>
            </w:r>
          </w:p>
        </w:tc>
      </w:tr>
      <w:tr w:rsidR="00513C45" w:rsidRPr="001103DD" w14:paraId="56944041" w14:textId="77777777" w:rsidTr="005B0597">
        <w:tc>
          <w:tcPr>
            <w:tcW w:w="9016" w:type="dxa"/>
            <w:gridSpan w:val="2"/>
            <w:shd w:val="clear" w:color="auto" w:fill="FFFFFF"/>
          </w:tcPr>
          <w:p w14:paraId="16D3CE0B" w14:textId="77777777" w:rsidR="00513C45" w:rsidRPr="001103DD" w:rsidRDefault="00513C45" w:rsidP="005B0597"/>
        </w:tc>
      </w:tr>
      <w:tr w:rsidR="00513C45" w:rsidRPr="001103DD" w14:paraId="7D1DCF62" w14:textId="77777777" w:rsidTr="005B0597">
        <w:tc>
          <w:tcPr>
            <w:tcW w:w="9016" w:type="dxa"/>
            <w:gridSpan w:val="2"/>
            <w:shd w:val="clear" w:color="auto" w:fill="FFFFFF"/>
          </w:tcPr>
          <w:p w14:paraId="1071E9AA" w14:textId="5CC5AB74" w:rsidR="00513C45" w:rsidRPr="001103DD" w:rsidRDefault="00513C45" w:rsidP="005B0597">
            <w:r>
              <w:t>Gas</w:t>
            </w:r>
            <w:r w:rsidRPr="001103DD">
              <w:t xml:space="preserve">(String id, String </w:t>
            </w:r>
            <w:proofErr w:type="spellStart"/>
            <w:r w:rsidRPr="001103DD">
              <w:t>serverIPAddress</w:t>
            </w:r>
            <w:proofErr w:type="spellEnd"/>
            <w:r w:rsidRPr="001103DD">
              <w:t xml:space="preserve">, integer </w:t>
            </w:r>
            <w:proofErr w:type="spellStart"/>
            <w:r w:rsidRPr="001103DD">
              <w:t>serverPort</w:t>
            </w:r>
            <w:proofErr w:type="spellEnd"/>
            <w:r w:rsidRPr="001103DD">
              <w:t>)</w:t>
            </w:r>
          </w:p>
        </w:tc>
      </w:tr>
      <w:tr w:rsidR="00513C45" w:rsidRPr="001103DD" w14:paraId="3EC53223" w14:textId="77777777" w:rsidTr="005B0597">
        <w:tc>
          <w:tcPr>
            <w:tcW w:w="9016" w:type="dxa"/>
            <w:gridSpan w:val="2"/>
            <w:shd w:val="clear" w:color="auto" w:fill="FFFFFF"/>
          </w:tcPr>
          <w:p w14:paraId="7BA9DE61" w14:textId="77777777" w:rsidR="00513C45" w:rsidRPr="001103DD" w:rsidRDefault="00513C45" w:rsidP="005B0597"/>
        </w:tc>
      </w:tr>
      <w:tr w:rsidR="00513C45" w:rsidRPr="001103DD" w14:paraId="4EE5FD88" w14:textId="77777777" w:rsidTr="005B0597">
        <w:tc>
          <w:tcPr>
            <w:tcW w:w="9016" w:type="dxa"/>
            <w:gridSpan w:val="2"/>
            <w:shd w:val="clear" w:color="auto" w:fill="A8D08D"/>
          </w:tcPr>
          <w:p w14:paraId="2E214F25" w14:textId="77777777" w:rsidR="00513C45" w:rsidRPr="001103DD" w:rsidRDefault="00513C45" w:rsidP="005B0597">
            <w:r w:rsidRPr="001103DD">
              <w:t>Fields</w:t>
            </w:r>
          </w:p>
        </w:tc>
      </w:tr>
      <w:tr w:rsidR="00513C45" w:rsidRPr="001103DD" w14:paraId="6D901C9E" w14:textId="77777777" w:rsidTr="005B0597">
        <w:tc>
          <w:tcPr>
            <w:tcW w:w="2411" w:type="dxa"/>
            <w:shd w:val="clear" w:color="auto" w:fill="BDD6EE"/>
          </w:tcPr>
          <w:p w14:paraId="683C21FF" w14:textId="77777777" w:rsidR="00513C45" w:rsidRPr="001103DD" w:rsidRDefault="00513C45" w:rsidP="005B0597">
            <w:r w:rsidRPr="001103DD">
              <w:t>Modifier and Type</w:t>
            </w:r>
          </w:p>
        </w:tc>
        <w:tc>
          <w:tcPr>
            <w:tcW w:w="6605" w:type="dxa"/>
            <w:shd w:val="clear" w:color="auto" w:fill="BDD6EE"/>
          </w:tcPr>
          <w:p w14:paraId="65F11A70" w14:textId="77777777" w:rsidR="00513C45" w:rsidRPr="001103DD" w:rsidRDefault="00513C45" w:rsidP="005B0597">
            <w:r w:rsidRPr="001103DD">
              <w:t>Field and Description</w:t>
            </w:r>
          </w:p>
        </w:tc>
      </w:tr>
      <w:tr w:rsidR="00513C45" w:rsidRPr="001103DD" w14:paraId="2D83AFE1" w14:textId="77777777" w:rsidTr="005B0597">
        <w:tc>
          <w:tcPr>
            <w:tcW w:w="2411" w:type="dxa"/>
            <w:shd w:val="clear" w:color="auto" w:fill="FFFFFF"/>
          </w:tcPr>
          <w:p w14:paraId="4CA6C2BF" w14:textId="77777777" w:rsidR="00513C45" w:rsidRPr="001103DD" w:rsidRDefault="00513C45" w:rsidP="005B0597"/>
        </w:tc>
        <w:tc>
          <w:tcPr>
            <w:tcW w:w="6605" w:type="dxa"/>
            <w:shd w:val="clear" w:color="auto" w:fill="FFFFFF"/>
          </w:tcPr>
          <w:p w14:paraId="348A0236" w14:textId="77777777" w:rsidR="00513C45" w:rsidRPr="001103DD" w:rsidRDefault="00513C45" w:rsidP="005B0597"/>
        </w:tc>
      </w:tr>
      <w:tr w:rsidR="00513C45" w:rsidRPr="001103DD" w14:paraId="6750F449" w14:textId="77777777" w:rsidTr="005B0597">
        <w:tc>
          <w:tcPr>
            <w:tcW w:w="9016" w:type="dxa"/>
            <w:gridSpan w:val="2"/>
            <w:shd w:val="clear" w:color="auto" w:fill="A8D08D"/>
          </w:tcPr>
          <w:p w14:paraId="2FFF118C" w14:textId="77777777" w:rsidR="00513C45" w:rsidRPr="001103DD" w:rsidRDefault="00513C45" w:rsidP="005B0597">
            <w:r w:rsidRPr="001103DD">
              <w:t>Methods</w:t>
            </w:r>
          </w:p>
        </w:tc>
      </w:tr>
      <w:tr w:rsidR="00513C45" w:rsidRPr="001103DD" w14:paraId="204307CE" w14:textId="77777777" w:rsidTr="005B0597">
        <w:tc>
          <w:tcPr>
            <w:tcW w:w="2411" w:type="dxa"/>
            <w:shd w:val="clear" w:color="auto" w:fill="BDD6EE"/>
          </w:tcPr>
          <w:p w14:paraId="27B878DA" w14:textId="77777777" w:rsidR="00513C45" w:rsidRPr="001103DD" w:rsidRDefault="00513C45" w:rsidP="005B0597">
            <w:r w:rsidRPr="001103DD">
              <w:t>Modifier and Type</w:t>
            </w:r>
          </w:p>
        </w:tc>
        <w:tc>
          <w:tcPr>
            <w:tcW w:w="6605" w:type="dxa"/>
            <w:shd w:val="clear" w:color="auto" w:fill="BDD6EE"/>
          </w:tcPr>
          <w:p w14:paraId="6B00FEFC" w14:textId="77777777" w:rsidR="00513C45" w:rsidRPr="001103DD" w:rsidRDefault="00513C45" w:rsidP="005B0597">
            <w:r w:rsidRPr="001103DD">
              <w:t>Method and Description</w:t>
            </w:r>
          </w:p>
        </w:tc>
      </w:tr>
      <w:tr w:rsidR="00513C45" w:rsidRPr="001103DD" w14:paraId="78E0B0F7" w14:textId="77777777" w:rsidTr="005B0597">
        <w:tc>
          <w:tcPr>
            <w:tcW w:w="2411" w:type="dxa"/>
            <w:shd w:val="clear" w:color="auto" w:fill="auto"/>
          </w:tcPr>
          <w:p w14:paraId="468F1FDC" w14:textId="77777777" w:rsidR="00513C45" w:rsidRPr="001103DD" w:rsidRDefault="00513C45" w:rsidP="005B0597">
            <w:proofErr w:type="spellStart"/>
            <w:r w:rsidRPr="001103DD">
              <w:rPr>
                <w:rFonts w:hint="eastAsia"/>
              </w:rPr>
              <w:t>J</w:t>
            </w:r>
            <w:r w:rsidRPr="001103DD">
              <w:t>SONObject</w:t>
            </w:r>
            <w:proofErr w:type="spellEnd"/>
          </w:p>
        </w:tc>
        <w:tc>
          <w:tcPr>
            <w:tcW w:w="6605" w:type="dxa"/>
            <w:shd w:val="clear" w:color="auto" w:fill="auto"/>
          </w:tcPr>
          <w:p w14:paraId="7BC61355" w14:textId="4F0B8DB7" w:rsidR="00513C45" w:rsidRPr="001103DD" w:rsidRDefault="00513C45" w:rsidP="005B0597">
            <w:proofErr w:type="spellStart"/>
            <w:r w:rsidRPr="001103DD">
              <w:rPr>
                <w:rFonts w:hint="eastAsia"/>
              </w:rPr>
              <w:t>get</w:t>
            </w:r>
            <w:r>
              <w:t>Gas</w:t>
            </w:r>
            <w:r w:rsidRPr="001103DD">
              <w:t>Sens</w:t>
            </w:r>
            <w:r w:rsidRPr="001103DD">
              <w:rPr>
                <w:rFonts w:hint="eastAsia"/>
              </w:rPr>
              <w:t>or</w:t>
            </w:r>
            <w:r w:rsidRPr="001103DD">
              <w:t>Data</w:t>
            </w:r>
            <w:proofErr w:type="spellEnd"/>
            <w:r w:rsidRPr="001103DD">
              <w:t>()</w:t>
            </w:r>
          </w:p>
        </w:tc>
      </w:tr>
      <w:tr w:rsidR="00513C45" w:rsidRPr="001103DD" w14:paraId="119F04A7" w14:textId="77777777" w:rsidTr="005B0597">
        <w:tc>
          <w:tcPr>
            <w:tcW w:w="2411" w:type="dxa"/>
            <w:shd w:val="clear" w:color="auto" w:fill="auto"/>
          </w:tcPr>
          <w:p w14:paraId="5EF1F521" w14:textId="77777777" w:rsidR="00513C45" w:rsidRPr="001103DD" w:rsidRDefault="00513C45" w:rsidP="005B0597"/>
        </w:tc>
        <w:tc>
          <w:tcPr>
            <w:tcW w:w="6605" w:type="dxa"/>
            <w:shd w:val="clear" w:color="auto" w:fill="auto"/>
          </w:tcPr>
          <w:p w14:paraId="0355E781" w14:textId="3DCD7883" w:rsidR="00513C45" w:rsidRPr="001103DD" w:rsidRDefault="00513C45" w:rsidP="005B0597">
            <w:pPr>
              <w:rPr>
                <w:i/>
              </w:rPr>
            </w:pPr>
            <w:r w:rsidRPr="001103DD">
              <w:rPr>
                <w:i/>
              </w:rPr>
              <w:t xml:space="preserve">This function returns sensor data from a </w:t>
            </w:r>
            <w:r>
              <w:rPr>
                <w:i/>
              </w:rPr>
              <w:t>gas sensor</w:t>
            </w:r>
            <w:r w:rsidRPr="001103DD">
              <w:rPr>
                <w:i/>
              </w:rPr>
              <w:t xml:space="preserve"> in JSON format.</w:t>
            </w:r>
          </w:p>
        </w:tc>
      </w:tr>
      <w:tr w:rsidR="00513C45" w:rsidRPr="001103DD" w14:paraId="7AF55323" w14:textId="77777777" w:rsidTr="005B0597">
        <w:tc>
          <w:tcPr>
            <w:tcW w:w="2411" w:type="dxa"/>
            <w:shd w:val="clear" w:color="auto" w:fill="auto"/>
          </w:tcPr>
          <w:p w14:paraId="1C822468" w14:textId="77777777" w:rsidR="00513C45" w:rsidRPr="001103DD" w:rsidRDefault="00513C45" w:rsidP="005B0597"/>
        </w:tc>
        <w:tc>
          <w:tcPr>
            <w:tcW w:w="6605" w:type="dxa"/>
            <w:shd w:val="clear" w:color="auto" w:fill="auto"/>
          </w:tcPr>
          <w:p w14:paraId="47BB63ED" w14:textId="77777777" w:rsidR="00513C45" w:rsidRPr="001103DD" w:rsidRDefault="00513C45" w:rsidP="005B0597"/>
        </w:tc>
      </w:tr>
    </w:tbl>
    <w:p w14:paraId="6AC4E5F0" w14:textId="77777777" w:rsidR="00513C45" w:rsidRPr="00513C45" w:rsidRDefault="00513C45" w:rsidP="00513C45"/>
    <w:p w14:paraId="5B3547E2" w14:textId="3C5F9122" w:rsidR="004E589B" w:rsidRDefault="00513C45" w:rsidP="004E589B">
      <w:pPr>
        <w:pStyle w:val="2"/>
      </w:pPr>
      <w:r>
        <w:t>Dust sensor</w:t>
      </w:r>
    </w:p>
    <w:p w14:paraId="3EDD0980" w14:textId="2527B231" w:rsidR="00513C45" w:rsidRPr="001103DD" w:rsidRDefault="00513C45" w:rsidP="00513C45">
      <w:pPr>
        <w:jc w:val="center"/>
      </w:pPr>
      <w:r w:rsidRPr="001103DD">
        <w:rPr>
          <w:rFonts w:hint="eastAsia"/>
        </w:rPr>
        <w:t>T</w:t>
      </w:r>
      <w:r w:rsidRPr="001103DD">
        <w:t xml:space="preserve">able </w:t>
      </w:r>
      <w:r>
        <w:t>7</w:t>
      </w:r>
      <w:r w:rsidRPr="001103DD">
        <w:t xml:space="preserve"> </w:t>
      </w:r>
      <w:r>
        <w:t>–</w:t>
      </w:r>
      <w:r w:rsidRPr="001103DD">
        <w:t xml:space="preserve"> </w:t>
      </w:r>
      <w:r>
        <w:t>Dust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13C45" w:rsidRPr="001103DD" w14:paraId="7657D438" w14:textId="77777777" w:rsidTr="005B0597">
        <w:tc>
          <w:tcPr>
            <w:tcW w:w="9016" w:type="dxa"/>
            <w:gridSpan w:val="2"/>
            <w:shd w:val="clear" w:color="auto" w:fill="A8D08D"/>
          </w:tcPr>
          <w:p w14:paraId="40C23AD5" w14:textId="77777777" w:rsidR="00513C45" w:rsidRPr="001103DD" w:rsidRDefault="00513C45" w:rsidP="005B0597">
            <w:r w:rsidRPr="001103DD">
              <w:t>Nested Classes</w:t>
            </w:r>
          </w:p>
        </w:tc>
      </w:tr>
      <w:tr w:rsidR="00513C45" w:rsidRPr="001103DD" w14:paraId="45496753" w14:textId="77777777" w:rsidTr="005B0597">
        <w:tc>
          <w:tcPr>
            <w:tcW w:w="2411" w:type="dxa"/>
            <w:shd w:val="clear" w:color="auto" w:fill="BDD6EE"/>
          </w:tcPr>
          <w:p w14:paraId="22755631" w14:textId="77777777" w:rsidR="00513C45" w:rsidRPr="001103DD" w:rsidRDefault="00513C45" w:rsidP="005B0597">
            <w:r w:rsidRPr="001103DD">
              <w:t>Modifier and Type</w:t>
            </w:r>
          </w:p>
        </w:tc>
        <w:tc>
          <w:tcPr>
            <w:tcW w:w="6605" w:type="dxa"/>
            <w:shd w:val="clear" w:color="auto" w:fill="BDD6EE"/>
          </w:tcPr>
          <w:p w14:paraId="0A78545F" w14:textId="77777777" w:rsidR="00513C45" w:rsidRPr="001103DD" w:rsidRDefault="00513C45" w:rsidP="005B0597">
            <w:r w:rsidRPr="001103DD">
              <w:t>Method and Description</w:t>
            </w:r>
          </w:p>
        </w:tc>
      </w:tr>
      <w:tr w:rsidR="00513C45" w:rsidRPr="001103DD" w14:paraId="5B603546" w14:textId="77777777" w:rsidTr="005B0597">
        <w:tc>
          <w:tcPr>
            <w:tcW w:w="2411" w:type="dxa"/>
            <w:shd w:val="clear" w:color="auto" w:fill="auto"/>
          </w:tcPr>
          <w:p w14:paraId="2C0DB871" w14:textId="77777777" w:rsidR="00513C45" w:rsidRPr="001103DD" w:rsidRDefault="00513C45" w:rsidP="005B0597"/>
        </w:tc>
        <w:tc>
          <w:tcPr>
            <w:tcW w:w="6605" w:type="dxa"/>
            <w:shd w:val="clear" w:color="auto" w:fill="auto"/>
          </w:tcPr>
          <w:p w14:paraId="25698000" w14:textId="77777777" w:rsidR="00513C45" w:rsidRPr="001103DD" w:rsidRDefault="00513C45" w:rsidP="005B0597"/>
        </w:tc>
      </w:tr>
      <w:tr w:rsidR="00513C45" w:rsidRPr="001103DD" w14:paraId="3AFDF70A" w14:textId="77777777" w:rsidTr="005B0597">
        <w:tc>
          <w:tcPr>
            <w:tcW w:w="9016" w:type="dxa"/>
            <w:gridSpan w:val="2"/>
            <w:shd w:val="clear" w:color="auto" w:fill="A8D08D"/>
          </w:tcPr>
          <w:p w14:paraId="14E89DE4" w14:textId="77777777" w:rsidR="00513C45" w:rsidRPr="001103DD" w:rsidRDefault="00513C45" w:rsidP="005B0597">
            <w:r w:rsidRPr="001103DD">
              <w:t>Constructor</w:t>
            </w:r>
          </w:p>
        </w:tc>
      </w:tr>
      <w:tr w:rsidR="00513C45" w:rsidRPr="001103DD" w14:paraId="29E89C28" w14:textId="77777777" w:rsidTr="005B0597">
        <w:tc>
          <w:tcPr>
            <w:tcW w:w="9016" w:type="dxa"/>
            <w:gridSpan w:val="2"/>
            <w:shd w:val="clear" w:color="auto" w:fill="BDD6EE"/>
          </w:tcPr>
          <w:p w14:paraId="3BFB11DA" w14:textId="77777777" w:rsidR="00513C45" w:rsidRPr="001103DD" w:rsidRDefault="00513C45" w:rsidP="005B0597">
            <w:r w:rsidRPr="001103DD">
              <w:t>Constructor and Description</w:t>
            </w:r>
          </w:p>
        </w:tc>
      </w:tr>
      <w:tr w:rsidR="00513C45" w:rsidRPr="001103DD" w14:paraId="425F32DE" w14:textId="77777777" w:rsidTr="005B0597">
        <w:tc>
          <w:tcPr>
            <w:tcW w:w="9016" w:type="dxa"/>
            <w:gridSpan w:val="2"/>
            <w:shd w:val="clear" w:color="auto" w:fill="FFFFFF"/>
          </w:tcPr>
          <w:p w14:paraId="5BBB7AB4" w14:textId="35BB3DC4" w:rsidR="00513C45" w:rsidRPr="001103DD" w:rsidRDefault="00513C45" w:rsidP="005B0597">
            <w:r>
              <w:t>Dust</w:t>
            </w:r>
            <w:r w:rsidRPr="001103DD">
              <w:t>()</w:t>
            </w:r>
          </w:p>
        </w:tc>
      </w:tr>
      <w:tr w:rsidR="00513C45" w:rsidRPr="001103DD" w14:paraId="05199F4D" w14:textId="77777777" w:rsidTr="005B0597">
        <w:tc>
          <w:tcPr>
            <w:tcW w:w="9016" w:type="dxa"/>
            <w:gridSpan w:val="2"/>
            <w:shd w:val="clear" w:color="auto" w:fill="FFFFFF"/>
          </w:tcPr>
          <w:p w14:paraId="592F4291" w14:textId="77777777" w:rsidR="00513C45" w:rsidRPr="001103DD" w:rsidRDefault="00513C45" w:rsidP="005B0597">
            <w:r w:rsidRPr="001103DD">
              <w:rPr>
                <w:i/>
              </w:rPr>
              <w:t>Default constructor.</w:t>
            </w:r>
          </w:p>
        </w:tc>
      </w:tr>
      <w:tr w:rsidR="00513C45" w:rsidRPr="001103DD" w14:paraId="1B358E07" w14:textId="77777777" w:rsidTr="005B0597">
        <w:tc>
          <w:tcPr>
            <w:tcW w:w="9016" w:type="dxa"/>
            <w:gridSpan w:val="2"/>
            <w:shd w:val="clear" w:color="auto" w:fill="FFFFFF"/>
          </w:tcPr>
          <w:p w14:paraId="430112A8" w14:textId="77777777" w:rsidR="00513C45" w:rsidRPr="001103DD" w:rsidRDefault="00513C45" w:rsidP="005B0597"/>
        </w:tc>
      </w:tr>
      <w:tr w:rsidR="00513C45" w:rsidRPr="001103DD" w14:paraId="51C5371E" w14:textId="77777777" w:rsidTr="005B0597">
        <w:tc>
          <w:tcPr>
            <w:tcW w:w="9016" w:type="dxa"/>
            <w:gridSpan w:val="2"/>
            <w:shd w:val="clear" w:color="auto" w:fill="FFFFFF"/>
          </w:tcPr>
          <w:p w14:paraId="70965198" w14:textId="29DEF496" w:rsidR="00513C45" w:rsidRPr="001103DD" w:rsidRDefault="00513C45" w:rsidP="005B0597">
            <w:r>
              <w:t>Dust</w:t>
            </w:r>
            <w:r w:rsidRPr="001103DD">
              <w:t>(String id)</w:t>
            </w:r>
          </w:p>
        </w:tc>
      </w:tr>
      <w:tr w:rsidR="00513C45" w:rsidRPr="001103DD" w14:paraId="5BDC359B" w14:textId="77777777" w:rsidTr="005B0597">
        <w:tc>
          <w:tcPr>
            <w:tcW w:w="9016" w:type="dxa"/>
            <w:gridSpan w:val="2"/>
            <w:shd w:val="clear" w:color="auto" w:fill="FFFFFF"/>
          </w:tcPr>
          <w:p w14:paraId="15E06054" w14:textId="77777777" w:rsidR="00513C45" w:rsidRPr="001103DD" w:rsidRDefault="00513C45" w:rsidP="005B0597"/>
        </w:tc>
      </w:tr>
      <w:tr w:rsidR="00513C45" w:rsidRPr="001103DD" w14:paraId="0FD6285C" w14:textId="77777777" w:rsidTr="005B0597">
        <w:tc>
          <w:tcPr>
            <w:tcW w:w="9016" w:type="dxa"/>
            <w:gridSpan w:val="2"/>
            <w:shd w:val="clear" w:color="auto" w:fill="FFFFFF"/>
          </w:tcPr>
          <w:p w14:paraId="2A0152E7" w14:textId="3B8D2712" w:rsidR="00513C45" w:rsidRPr="001103DD" w:rsidRDefault="00513C45" w:rsidP="005B0597">
            <w:r>
              <w:t>Dust</w:t>
            </w:r>
            <w:r w:rsidRPr="001103DD">
              <w:t xml:space="preserve">(String id, String </w:t>
            </w:r>
            <w:proofErr w:type="spellStart"/>
            <w:r w:rsidRPr="001103DD">
              <w:t>serverIPAddress</w:t>
            </w:r>
            <w:proofErr w:type="spellEnd"/>
            <w:r w:rsidRPr="001103DD">
              <w:t xml:space="preserve">, integer </w:t>
            </w:r>
            <w:proofErr w:type="spellStart"/>
            <w:r w:rsidRPr="001103DD">
              <w:t>serverPort</w:t>
            </w:r>
            <w:proofErr w:type="spellEnd"/>
            <w:r w:rsidRPr="001103DD">
              <w:t>)</w:t>
            </w:r>
          </w:p>
        </w:tc>
      </w:tr>
      <w:tr w:rsidR="00513C45" w:rsidRPr="001103DD" w14:paraId="461A2F42" w14:textId="77777777" w:rsidTr="005B0597">
        <w:tc>
          <w:tcPr>
            <w:tcW w:w="9016" w:type="dxa"/>
            <w:gridSpan w:val="2"/>
            <w:shd w:val="clear" w:color="auto" w:fill="FFFFFF"/>
          </w:tcPr>
          <w:p w14:paraId="25D70CFE" w14:textId="77777777" w:rsidR="00513C45" w:rsidRPr="001103DD" w:rsidRDefault="00513C45" w:rsidP="005B0597"/>
        </w:tc>
      </w:tr>
      <w:tr w:rsidR="00513C45" w:rsidRPr="001103DD" w14:paraId="44F7D9FE" w14:textId="77777777" w:rsidTr="005B0597">
        <w:tc>
          <w:tcPr>
            <w:tcW w:w="9016" w:type="dxa"/>
            <w:gridSpan w:val="2"/>
            <w:shd w:val="clear" w:color="auto" w:fill="A8D08D"/>
          </w:tcPr>
          <w:p w14:paraId="7593DFA6" w14:textId="77777777" w:rsidR="00513C45" w:rsidRPr="001103DD" w:rsidRDefault="00513C45" w:rsidP="005B0597">
            <w:r w:rsidRPr="001103DD">
              <w:t>Fields</w:t>
            </w:r>
          </w:p>
        </w:tc>
      </w:tr>
      <w:tr w:rsidR="00513C45" w:rsidRPr="001103DD" w14:paraId="520C7389" w14:textId="77777777" w:rsidTr="005B0597">
        <w:tc>
          <w:tcPr>
            <w:tcW w:w="2411" w:type="dxa"/>
            <w:shd w:val="clear" w:color="auto" w:fill="BDD6EE"/>
          </w:tcPr>
          <w:p w14:paraId="7372B452" w14:textId="77777777" w:rsidR="00513C45" w:rsidRPr="001103DD" w:rsidRDefault="00513C45" w:rsidP="005B0597">
            <w:r w:rsidRPr="001103DD">
              <w:t>Modifier and Type</w:t>
            </w:r>
          </w:p>
        </w:tc>
        <w:tc>
          <w:tcPr>
            <w:tcW w:w="6605" w:type="dxa"/>
            <w:shd w:val="clear" w:color="auto" w:fill="BDD6EE"/>
          </w:tcPr>
          <w:p w14:paraId="127C9FD5" w14:textId="77777777" w:rsidR="00513C45" w:rsidRPr="001103DD" w:rsidRDefault="00513C45" w:rsidP="005B0597">
            <w:r w:rsidRPr="001103DD">
              <w:t>Field and Description</w:t>
            </w:r>
          </w:p>
        </w:tc>
      </w:tr>
      <w:tr w:rsidR="00513C45" w:rsidRPr="001103DD" w14:paraId="12B92CBC" w14:textId="77777777" w:rsidTr="005B0597">
        <w:tc>
          <w:tcPr>
            <w:tcW w:w="2411" w:type="dxa"/>
            <w:shd w:val="clear" w:color="auto" w:fill="FFFFFF"/>
          </w:tcPr>
          <w:p w14:paraId="42B941B6" w14:textId="77777777" w:rsidR="00513C45" w:rsidRPr="001103DD" w:rsidRDefault="00513C45" w:rsidP="005B0597"/>
        </w:tc>
        <w:tc>
          <w:tcPr>
            <w:tcW w:w="6605" w:type="dxa"/>
            <w:shd w:val="clear" w:color="auto" w:fill="FFFFFF"/>
          </w:tcPr>
          <w:p w14:paraId="581AAF05" w14:textId="77777777" w:rsidR="00513C45" w:rsidRPr="001103DD" w:rsidRDefault="00513C45" w:rsidP="005B0597"/>
        </w:tc>
      </w:tr>
      <w:tr w:rsidR="00513C45" w:rsidRPr="001103DD" w14:paraId="46CF0EAC" w14:textId="77777777" w:rsidTr="005B0597">
        <w:tc>
          <w:tcPr>
            <w:tcW w:w="9016" w:type="dxa"/>
            <w:gridSpan w:val="2"/>
            <w:shd w:val="clear" w:color="auto" w:fill="A8D08D"/>
          </w:tcPr>
          <w:p w14:paraId="64F5DA92" w14:textId="77777777" w:rsidR="00513C45" w:rsidRPr="001103DD" w:rsidRDefault="00513C45" w:rsidP="005B0597">
            <w:r w:rsidRPr="001103DD">
              <w:t>Methods</w:t>
            </w:r>
          </w:p>
        </w:tc>
      </w:tr>
      <w:tr w:rsidR="00513C45" w:rsidRPr="001103DD" w14:paraId="7A2BEF70" w14:textId="77777777" w:rsidTr="005B0597">
        <w:tc>
          <w:tcPr>
            <w:tcW w:w="2411" w:type="dxa"/>
            <w:shd w:val="clear" w:color="auto" w:fill="BDD6EE"/>
          </w:tcPr>
          <w:p w14:paraId="1072AB16" w14:textId="77777777" w:rsidR="00513C45" w:rsidRPr="001103DD" w:rsidRDefault="00513C45" w:rsidP="005B0597">
            <w:r w:rsidRPr="001103DD">
              <w:t>Modifier and Type</w:t>
            </w:r>
          </w:p>
        </w:tc>
        <w:tc>
          <w:tcPr>
            <w:tcW w:w="6605" w:type="dxa"/>
            <w:shd w:val="clear" w:color="auto" w:fill="BDD6EE"/>
          </w:tcPr>
          <w:p w14:paraId="1A1A333A" w14:textId="77777777" w:rsidR="00513C45" w:rsidRPr="001103DD" w:rsidRDefault="00513C45" w:rsidP="005B0597">
            <w:r w:rsidRPr="001103DD">
              <w:t>Method and Description</w:t>
            </w:r>
          </w:p>
        </w:tc>
      </w:tr>
      <w:tr w:rsidR="00513C45" w:rsidRPr="001103DD" w14:paraId="68F83F9F" w14:textId="77777777" w:rsidTr="005B0597">
        <w:tc>
          <w:tcPr>
            <w:tcW w:w="2411" w:type="dxa"/>
            <w:shd w:val="clear" w:color="auto" w:fill="auto"/>
          </w:tcPr>
          <w:p w14:paraId="028DA4CF" w14:textId="77777777" w:rsidR="00513C45" w:rsidRPr="001103DD" w:rsidRDefault="00513C45" w:rsidP="005B0597">
            <w:proofErr w:type="spellStart"/>
            <w:r w:rsidRPr="001103DD">
              <w:rPr>
                <w:rFonts w:hint="eastAsia"/>
              </w:rPr>
              <w:t>J</w:t>
            </w:r>
            <w:r w:rsidRPr="001103DD">
              <w:t>SONObject</w:t>
            </w:r>
            <w:proofErr w:type="spellEnd"/>
          </w:p>
        </w:tc>
        <w:tc>
          <w:tcPr>
            <w:tcW w:w="6605" w:type="dxa"/>
            <w:shd w:val="clear" w:color="auto" w:fill="auto"/>
          </w:tcPr>
          <w:p w14:paraId="0EF85C43" w14:textId="4BCF3C73" w:rsidR="00513C45" w:rsidRPr="001103DD" w:rsidRDefault="00513C45" w:rsidP="005B0597">
            <w:proofErr w:type="spellStart"/>
            <w:r w:rsidRPr="001103DD">
              <w:rPr>
                <w:rFonts w:hint="eastAsia"/>
              </w:rPr>
              <w:t>get</w:t>
            </w:r>
            <w:r>
              <w:t>Dust</w:t>
            </w:r>
            <w:r w:rsidRPr="001103DD">
              <w:t>Sens</w:t>
            </w:r>
            <w:r w:rsidRPr="001103DD">
              <w:rPr>
                <w:rFonts w:hint="eastAsia"/>
              </w:rPr>
              <w:t>or</w:t>
            </w:r>
            <w:r w:rsidRPr="001103DD">
              <w:t>Data</w:t>
            </w:r>
            <w:proofErr w:type="spellEnd"/>
            <w:r w:rsidRPr="001103DD">
              <w:t>()</w:t>
            </w:r>
          </w:p>
        </w:tc>
      </w:tr>
      <w:tr w:rsidR="00513C45" w:rsidRPr="001103DD" w14:paraId="05247C20" w14:textId="77777777" w:rsidTr="005B0597">
        <w:tc>
          <w:tcPr>
            <w:tcW w:w="2411" w:type="dxa"/>
            <w:shd w:val="clear" w:color="auto" w:fill="auto"/>
          </w:tcPr>
          <w:p w14:paraId="16AD99F8" w14:textId="77777777" w:rsidR="00513C45" w:rsidRPr="001103DD" w:rsidRDefault="00513C45" w:rsidP="005B0597"/>
        </w:tc>
        <w:tc>
          <w:tcPr>
            <w:tcW w:w="6605" w:type="dxa"/>
            <w:shd w:val="clear" w:color="auto" w:fill="auto"/>
          </w:tcPr>
          <w:p w14:paraId="1CF88574" w14:textId="35323C12" w:rsidR="00513C45" w:rsidRPr="001103DD" w:rsidRDefault="00513C45" w:rsidP="005B0597">
            <w:pPr>
              <w:rPr>
                <w:i/>
              </w:rPr>
            </w:pPr>
            <w:r w:rsidRPr="001103DD">
              <w:rPr>
                <w:i/>
              </w:rPr>
              <w:t xml:space="preserve">This function returns sensor data from a </w:t>
            </w:r>
            <w:r>
              <w:rPr>
                <w:i/>
              </w:rPr>
              <w:t>dust sensor</w:t>
            </w:r>
            <w:r w:rsidRPr="001103DD">
              <w:rPr>
                <w:i/>
              </w:rPr>
              <w:t xml:space="preserve"> in JSON format.</w:t>
            </w:r>
          </w:p>
        </w:tc>
      </w:tr>
      <w:tr w:rsidR="00513C45" w:rsidRPr="001103DD" w14:paraId="0ED696E2" w14:textId="77777777" w:rsidTr="005B0597">
        <w:tc>
          <w:tcPr>
            <w:tcW w:w="2411" w:type="dxa"/>
            <w:shd w:val="clear" w:color="auto" w:fill="auto"/>
          </w:tcPr>
          <w:p w14:paraId="63BA87F4" w14:textId="77777777" w:rsidR="00513C45" w:rsidRPr="001103DD" w:rsidRDefault="00513C45" w:rsidP="005B0597"/>
        </w:tc>
        <w:tc>
          <w:tcPr>
            <w:tcW w:w="6605" w:type="dxa"/>
            <w:shd w:val="clear" w:color="auto" w:fill="auto"/>
          </w:tcPr>
          <w:p w14:paraId="05FE7B8D" w14:textId="77777777" w:rsidR="00513C45" w:rsidRPr="001103DD" w:rsidRDefault="00513C45" w:rsidP="005B0597"/>
        </w:tc>
      </w:tr>
    </w:tbl>
    <w:p w14:paraId="394FA0EA" w14:textId="77777777" w:rsidR="00513C45" w:rsidRPr="00513C45" w:rsidRDefault="00513C45" w:rsidP="00513C45"/>
    <w:p w14:paraId="2D2025C2" w14:textId="5E601F13" w:rsidR="004E589B" w:rsidRDefault="00513C45" w:rsidP="004E589B">
      <w:pPr>
        <w:pStyle w:val="2"/>
      </w:pPr>
      <w:r>
        <w:t>Weather</w:t>
      </w:r>
    </w:p>
    <w:p w14:paraId="7730F9D8" w14:textId="472C7C66" w:rsidR="00513C45" w:rsidRPr="001103DD" w:rsidRDefault="00513C45" w:rsidP="00513C45">
      <w:pPr>
        <w:jc w:val="center"/>
      </w:pPr>
      <w:r w:rsidRPr="001103DD">
        <w:rPr>
          <w:rFonts w:hint="eastAsia"/>
        </w:rPr>
        <w:t>T</w:t>
      </w:r>
      <w:r w:rsidRPr="001103DD">
        <w:t xml:space="preserve">able </w:t>
      </w:r>
      <w:r>
        <w:t>7</w:t>
      </w:r>
      <w:r w:rsidRPr="001103DD">
        <w:t xml:space="preserve"> </w:t>
      </w:r>
      <w:r>
        <w:t>–</w:t>
      </w:r>
      <w:r w:rsidRPr="001103DD">
        <w:t xml:space="preserve"> </w:t>
      </w:r>
      <w:r>
        <w:t>Weather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13C45" w:rsidRPr="001103DD" w14:paraId="3BCFB45E" w14:textId="77777777" w:rsidTr="005B0597">
        <w:tc>
          <w:tcPr>
            <w:tcW w:w="9016" w:type="dxa"/>
            <w:gridSpan w:val="2"/>
            <w:shd w:val="clear" w:color="auto" w:fill="A8D08D"/>
          </w:tcPr>
          <w:p w14:paraId="2CEDD9F7" w14:textId="77777777" w:rsidR="00513C45" w:rsidRPr="001103DD" w:rsidRDefault="00513C45" w:rsidP="005B0597">
            <w:r w:rsidRPr="001103DD">
              <w:t>Nested Classes</w:t>
            </w:r>
          </w:p>
        </w:tc>
      </w:tr>
      <w:tr w:rsidR="00513C45" w:rsidRPr="001103DD" w14:paraId="1A3B4D52" w14:textId="77777777" w:rsidTr="005B0597">
        <w:tc>
          <w:tcPr>
            <w:tcW w:w="2411" w:type="dxa"/>
            <w:shd w:val="clear" w:color="auto" w:fill="BDD6EE"/>
          </w:tcPr>
          <w:p w14:paraId="2A47599C" w14:textId="77777777" w:rsidR="00513C45" w:rsidRPr="001103DD" w:rsidRDefault="00513C45" w:rsidP="005B0597">
            <w:r w:rsidRPr="001103DD">
              <w:t>Modifier and Type</w:t>
            </w:r>
          </w:p>
        </w:tc>
        <w:tc>
          <w:tcPr>
            <w:tcW w:w="6605" w:type="dxa"/>
            <w:shd w:val="clear" w:color="auto" w:fill="BDD6EE"/>
          </w:tcPr>
          <w:p w14:paraId="0E4578E3" w14:textId="77777777" w:rsidR="00513C45" w:rsidRPr="001103DD" w:rsidRDefault="00513C45" w:rsidP="005B0597">
            <w:r w:rsidRPr="001103DD">
              <w:t>Method and Description</w:t>
            </w:r>
          </w:p>
        </w:tc>
      </w:tr>
      <w:tr w:rsidR="00513C45" w:rsidRPr="001103DD" w14:paraId="6BFE1C5C" w14:textId="77777777" w:rsidTr="005B0597">
        <w:tc>
          <w:tcPr>
            <w:tcW w:w="2411" w:type="dxa"/>
            <w:shd w:val="clear" w:color="auto" w:fill="auto"/>
          </w:tcPr>
          <w:p w14:paraId="701206BF" w14:textId="77777777" w:rsidR="00513C45" w:rsidRPr="001103DD" w:rsidRDefault="00513C45" w:rsidP="005B0597"/>
        </w:tc>
        <w:tc>
          <w:tcPr>
            <w:tcW w:w="6605" w:type="dxa"/>
            <w:shd w:val="clear" w:color="auto" w:fill="auto"/>
          </w:tcPr>
          <w:p w14:paraId="7E99C3EB" w14:textId="77777777" w:rsidR="00513C45" w:rsidRPr="001103DD" w:rsidRDefault="00513C45" w:rsidP="005B0597"/>
        </w:tc>
      </w:tr>
      <w:tr w:rsidR="00513C45" w:rsidRPr="001103DD" w14:paraId="325C811F" w14:textId="77777777" w:rsidTr="005B0597">
        <w:tc>
          <w:tcPr>
            <w:tcW w:w="9016" w:type="dxa"/>
            <w:gridSpan w:val="2"/>
            <w:shd w:val="clear" w:color="auto" w:fill="A8D08D"/>
          </w:tcPr>
          <w:p w14:paraId="0E92D75B" w14:textId="77777777" w:rsidR="00513C45" w:rsidRPr="001103DD" w:rsidRDefault="00513C45" w:rsidP="005B0597">
            <w:r w:rsidRPr="001103DD">
              <w:t>Constructor</w:t>
            </w:r>
          </w:p>
        </w:tc>
      </w:tr>
      <w:tr w:rsidR="00513C45" w:rsidRPr="001103DD" w14:paraId="1BA8DFB3" w14:textId="77777777" w:rsidTr="005B0597">
        <w:tc>
          <w:tcPr>
            <w:tcW w:w="9016" w:type="dxa"/>
            <w:gridSpan w:val="2"/>
            <w:shd w:val="clear" w:color="auto" w:fill="BDD6EE"/>
          </w:tcPr>
          <w:p w14:paraId="21D24B8B" w14:textId="77777777" w:rsidR="00513C45" w:rsidRPr="001103DD" w:rsidRDefault="00513C45" w:rsidP="005B0597">
            <w:r w:rsidRPr="001103DD">
              <w:lastRenderedPageBreak/>
              <w:t>Constructor and Description</w:t>
            </w:r>
          </w:p>
        </w:tc>
      </w:tr>
      <w:tr w:rsidR="00513C45" w:rsidRPr="001103DD" w14:paraId="1FCA1B4D" w14:textId="77777777" w:rsidTr="005B0597">
        <w:tc>
          <w:tcPr>
            <w:tcW w:w="9016" w:type="dxa"/>
            <w:gridSpan w:val="2"/>
            <w:shd w:val="clear" w:color="auto" w:fill="FFFFFF"/>
          </w:tcPr>
          <w:p w14:paraId="389AA574" w14:textId="5E519FD8" w:rsidR="00513C45" w:rsidRPr="001103DD" w:rsidRDefault="00513C45" w:rsidP="005B0597">
            <w:r>
              <w:t>Weather</w:t>
            </w:r>
            <w:r w:rsidRPr="001103DD">
              <w:t>()</w:t>
            </w:r>
          </w:p>
        </w:tc>
      </w:tr>
      <w:tr w:rsidR="00513C45" w:rsidRPr="001103DD" w14:paraId="5C228EC0" w14:textId="77777777" w:rsidTr="005B0597">
        <w:tc>
          <w:tcPr>
            <w:tcW w:w="9016" w:type="dxa"/>
            <w:gridSpan w:val="2"/>
            <w:shd w:val="clear" w:color="auto" w:fill="FFFFFF"/>
          </w:tcPr>
          <w:p w14:paraId="27860961" w14:textId="77777777" w:rsidR="00513C45" w:rsidRPr="001103DD" w:rsidRDefault="00513C45" w:rsidP="005B0597">
            <w:r w:rsidRPr="001103DD">
              <w:rPr>
                <w:i/>
              </w:rPr>
              <w:t>Default constructor.</w:t>
            </w:r>
          </w:p>
        </w:tc>
      </w:tr>
      <w:tr w:rsidR="00513C45" w:rsidRPr="001103DD" w14:paraId="75157988" w14:textId="77777777" w:rsidTr="005B0597">
        <w:tc>
          <w:tcPr>
            <w:tcW w:w="9016" w:type="dxa"/>
            <w:gridSpan w:val="2"/>
            <w:shd w:val="clear" w:color="auto" w:fill="FFFFFF"/>
          </w:tcPr>
          <w:p w14:paraId="34CB44A7" w14:textId="77777777" w:rsidR="00513C45" w:rsidRPr="001103DD" w:rsidRDefault="00513C45" w:rsidP="005B0597"/>
        </w:tc>
      </w:tr>
      <w:tr w:rsidR="00513C45" w:rsidRPr="001103DD" w14:paraId="76633874" w14:textId="77777777" w:rsidTr="005B0597">
        <w:tc>
          <w:tcPr>
            <w:tcW w:w="9016" w:type="dxa"/>
            <w:gridSpan w:val="2"/>
            <w:shd w:val="clear" w:color="auto" w:fill="FFFFFF"/>
          </w:tcPr>
          <w:p w14:paraId="53E43F74" w14:textId="26D82320" w:rsidR="00513C45" w:rsidRPr="001103DD" w:rsidRDefault="00513C45" w:rsidP="005B0597">
            <w:r>
              <w:t>Weather</w:t>
            </w:r>
            <w:r w:rsidRPr="001103DD">
              <w:t>(String id)</w:t>
            </w:r>
          </w:p>
        </w:tc>
      </w:tr>
      <w:tr w:rsidR="00513C45" w:rsidRPr="001103DD" w14:paraId="7150D1EC" w14:textId="77777777" w:rsidTr="005B0597">
        <w:tc>
          <w:tcPr>
            <w:tcW w:w="9016" w:type="dxa"/>
            <w:gridSpan w:val="2"/>
            <w:shd w:val="clear" w:color="auto" w:fill="FFFFFF"/>
          </w:tcPr>
          <w:p w14:paraId="5779A8E2" w14:textId="77777777" w:rsidR="00513C45" w:rsidRPr="001103DD" w:rsidRDefault="00513C45" w:rsidP="005B0597"/>
        </w:tc>
      </w:tr>
      <w:tr w:rsidR="00513C45" w:rsidRPr="001103DD" w14:paraId="37C27402" w14:textId="77777777" w:rsidTr="005B0597">
        <w:tc>
          <w:tcPr>
            <w:tcW w:w="9016" w:type="dxa"/>
            <w:gridSpan w:val="2"/>
            <w:shd w:val="clear" w:color="auto" w:fill="FFFFFF"/>
          </w:tcPr>
          <w:p w14:paraId="4492332F" w14:textId="3B3A2DCD" w:rsidR="00513C45" w:rsidRPr="001103DD" w:rsidRDefault="00513C45" w:rsidP="005B0597">
            <w:r>
              <w:t>Weather</w:t>
            </w:r>
            <w:r w:rsidRPr="001103DD">
              <w:t xml:space="preserve">(String id, String </w:t>
            </w:r>
            <w:proofErr w:type="spellStart"/>
            <w:r w:rsidRPr="001103DD">
              <w:t>serverIPAddress</w:t>
            </w:r>
            <w:proofErr w:type="spellEnd"/>
            <w:r w:rsidRPr="001103DD">
              <w:t xml:space="preserve">, integer </w:t>
            </w:r>
            <w:proofErr w:type="spellStart"/>
            <w:r w:rsidRPr="001103DD">
              <w:t>serverPort</w:t>
            </w:r>
            <w:proofErr w:type="spellEnd"/>
            <w:r w:rsidRPr="001103DD">
              <w:t>)</w:t>
            </w:r>
          </w:p>
        </w:tc>
      </w:tr>
      <w:tr w:rsidR="00513C45" w:rsidRPr="001103DD" w14:paraId="4271B5CB" w14:textId="77777777" w:rsidTr="005B0597">
        <w:tc>
          <w:tcPr>
            <w:tcW w:w="9016" w:type="dxa"/>
            <w:gridSpan w:val="2"/>
            <w:shd w:val="clear" w:color="auto" w:fill="FFFFFF"/>
          </w:tcPr>
          <w:p w14:paraId="39E933B7" w14:textId="77777777" w:rsidR="00513C45" w:rsidRPr="001103DD" w:rsidRDefault="00513C45" w:rsidP="005B0597"/>
        </w:tc>
      </w:tr>
      <w:tr w:rsidR="00513C45" w:rsidRPr="001103DD" w14:paraId="0D946A98" w14:textId="77777777" w:rsidTr="005B0597">
        <w:tc>
          <w:tcPr>
            <w:tcW w:w="9016" w:type="dxa"/>
            <w:gridSpan w:val="2"/>
            <w:shd w:val="clear" w:color="auto" w:fill="A8D08D"/>
          </w:tcPr>
          <w:p w14:paraId="1F57FD12" w14:textId="77777777" w:rsidR="00513C45" w:rsidRPr="001103DD" w:rsidRDefault="00513C45" w:rsidP="005B0597">
            <w:r w:rsidRPr="001103DD">
              <w:t>Fields</w:t>
            </w:r>
          </w:p>
        </w:tc>
      </w:tr>
      <w:tr w:rsidR="00513C45" w:rsidRPr="001103DD" w14:paraId="05CD314D" w14:textId="77777777" w:rsidTr="005B0597">
        <w:tc>
          <w:tcPr>
            <w:tcW w:w="2411" w:type="dxa"/>
            <w:shd w:val="clear" w:color="auto" w:fill="BDD6EE"/>
          </w:tcPr>
          <w:p w14:paraId="11C9EE89" w14:textId="77777777" w:rsidR="00513C45" w:rsidRPr="001103DD" w:rsidRDefault="00513C45" w:rsidP="005B0597">
            <w:r w:rsidRPr="001103DD">
              <w:t>Modifier and Type</w:t>
            </w:r>
          </w:p>
        </w:tc>
        <w:tc>
          <w:tcPr>
            <w:tcW w:w="6605" w:type="dxa"/>
            <w:shd w:val="clear" w:color="auto" w:fill="BDD6EE"/>
          </w:tcPr>
          <w:p w14:paraId="0AD0C2C8" w14:textId="77777777" w:rsidR="00513C45" w:rsidRPr="001103DD" w:rsidRDefault="00513C45" w:rsidP="005B0597">
            <w:r w:rsidRPr="001103DD">
              <w:t>Field and Description</w:t>
            </w:r>
          </w:p>
        </w:tc>
      </w:tr>
      <w:tr w:rsidR="00513C45" w:rsidRPr="001103DD" w14:paraId="2A6A387A" w14:textId="77777777" w:rsidTr="005B0597">
        <w:tc>
          <w:tcPr>
            <w:tcW w:w="2411" w:type="dxa"/>
            <w:shd w:val="clear" w:color="auto" w:fill="FFFFFF"/>
          </w:tcPr>
          <w:p w14:paraId="2BE904C1" w14:textId="77777777" w:rsidR="00513C45" w:rsidRPr="001103DD" w:rsidRDefault="00513C45" w:rsidP="005B0597"/>
        </w:tc>
        <w:tc>
          <w:tcPr>
            <w:tcW w:w="6605" w:type="dxa"/>
            <w:shd w:val="clear" w:color="auto" w:fill="FFFFFF"/>
          </w:tcPr>
          <w:p w14:paraId="25683948" w14:textId="77777777" w:rsidR="00513C45" w:rsidRPr="001103DD" w:rsidRDefault="00513C45" w:rsidP="005B0597"/>
        </w:tc>
      </w:tr>
      <w:tr w:rsidR="00513C45" w:rsidRPr="001103DD" w14:paraId="14EA2B8B" w14:textId="77777777" w:rsidTr="005B0597">
        <w:tc>
          <w:tcPr>
            <w:tcW w:w="9016" w:type="dxa"/>
            <w:gridSpan w:val="2"/>
            <w:shd w:val="clear" w:color="auto" w:fill="A8D08D"/>
          </w:tcPr>
          <w:p w14:paraId="48057870" w14:textId="77777777" w:rsidR="00513C45" w:rsidRPr="001103DD" w:rsidRDefault="00513C45" w:rsidP="005B0597">
            <w:r w:rsidRPr="001103DD">
              <w:t>Methods</w:t>
            </w:r>
          </w:p>
        </w:tc>
      </w:tr>
      <w:tr w:rsidR="00513C45" w:rsidRPr="001103DD" w14:paraId="3A202FC2" w14:textId="77777777" w:rsidTr="005B0597">
        <w:tc>
          <w:tcPr>
            <w:tcW w:w="2411" w:type="dxa"/>
            <w:shd w:val="clear" w:color="auto" w:fill="BDD6EE"/>
          </w:tcPr>
          <w:p w14:paraId="76953894" w14:textId="77777777" w:rsidR="00513C45" w:rsidRPr="001103DD" w:rsidRDefault="00513C45" w:rsidP="005B0597">
            <w:r w:rsidRPr="001103DD">
              <w:t>Modifier and Type</w:t>
            </w:r>
          </w:p>
        </w:tc>
        <w:tc>
          <w:tcPr>
            <w:tcW w:w="6605" w:type="dxa"/>
            <w:shd w:val="clear" w:color="auto" w:fill="BDD6EE"/>
          </w:tcPr>
          <w:p w14:paraId="55A871BC" w14:textId="77777777" w:rsidR="00513C45" w:rsidRPr="001103DD" w:rsidRDefault="00513C45" w:rsidP="005B0597">
            <w:r w:rsidRPr="001103DD">
              <w:t>Method and Description</w:t>
            </w:r>
          </w:p>
        </w:tc>
      </w:tr>
      <w:tr w:rsidR="00513C45" w:rsidRPr="001103DD" w14:paraId="5D79A0D0" w14:textId="77777777" w:rsidTr="005B0597">
        <w:tc>
          <w:tcPr>
            <w:tcW w:w="2411" w:type="dxa"/>
            <w:shd w:val="clear" w:color="auto" w:fill="auto"/>
          </w:tcPr>
          <w:p w14:paraId="7FD505FB" w14:textId="77777777" w:rsidR="00513C45" w:rsidRPr="001103DD" w:rsidRDefault="00513C45" w:rsidP="005B0597">
            <w:proofErr w:type="spellStart"/>
            <w:r w:rsidRPr="001103DD">
              <w:rPr>
                <w:rFonts w:hint="eastAsia"/>
              </w:rPr>
              <w:t>J</w:t>
            </w:r>
            <w:r w:rsidRPr="001103DD">
              <w:t>SONObject</w:t>
            </w:r>
            <w:proofErr w:type="spellEnd"/>
          </w:p>
        </w:tc>
        <w:tc>
          <w:tcPr>
            <w:tcW w:w="6605" w:type="dxa"/>
            <w:shd w:val="clear" w:color="auto" w:fill="auto"/>
          </w:tcPr>
          <w:p w14:paraId="2A536C97" w14:textId="7A67D7BF" w:rsidR="00513C45" w:rsidRPr="001103DD" w:rsidRDefault="00513C45" w:rsidP="005B0597">
            <w:proofErr w:type="spellStart"/>
            <w:r w:rsidRPr="001103DD">
              <w:rPr>
                <w:rFonts w:hint="eastAsia"/>
              </w:rPr>
              <w:t>get</w:t>
            </w:r>
            <w:r>
              <w:t>Weather</w:t>
            </w:r>
            <w:r w:rsidRPr="001103DD">
              <w:t>Sens</w:t>
            </w:r>
            <w:r w:rsidRPr="001103DD">
              <w:rPr>
                <w:rFonts w:hint="eastAsia"/>
              </w:rPr>
              <w:t>or</w:t>
            </w:r>
            <w:r w:rsidRPr="001103DD">
              <w:t>Data</w:t>
            </w:r>
            <w:proofErr w:type="spellEnd"/>
            <w:r w:rsidRPr="001103DD">
              <w:t>()</w:t>
            </w:r>
          </w:p>
        </w:tc>
      </w:tr>
      <w:tr w:rsidR="00513C45" w:rsidRPr="001103DD" w14:paraId="69F361DE" w14:textId="77777777" w:rsidTr="005B0597">
        <w:tc>
          <w:tcPr>
            <w:tcW w:w="2411" w:type="dxa"/>
            <w:shd w:val="clear" w:color="auto" w:fill="auto"/>
          </w:tcPr>
          <w:p w14:paraId="1E1B421A" w14:textId="77777777" w:rsidR="00513C45" w:rsidRPr="001103DD" w:rsidRDefault="00513C45" w:rsidP="005B0597"/>
        </w:tc>
        <w:tc>
          <w:tcPr>
            <w:tcW w:w="6605" w:type="dxa"/>
            <w:shd w:val="clear" w:color="auto" w:fill="auto"/>
          </w:tcPr>
          <w:p w14:paraId="16C3A090" w14:textId="538C96B5" w:rsidR="00513C45" w:rsidRPr="001103DD" w:rsidRDefault="00513C45" w:rsidP="005B0597">
            <w:pPr>
              <w:rPr>
                <w:i/>
              </w:rPr>
            </w:pPr>
            <w:r w:rsidRPr="001103DD">
              <w:rPr>
                <w:i/>
              </w:rPr>
              <w:t xml:space="preserve">This function returns sensor data from a </w:t>
            </w:r>
            <w:r>
              <w:rPr>
                <w:i/>
              </w:rPr>
              <w:t>weather sensor</w:t>
            </w:r>
            <w:r w:rsidRPr="001103DD">
              <w:rPr>
                <w:i/>
              </w:rPr>
              <w:t xml:space="preserve"> in JSON format.</w:t>
            </w:r>
          </w:p>
        </w:tc>
      </w:tr>
      <w:tr w:rsidR="00513C45" w:rsidRPr="001103DD" w14:paraId="0FF55288" w14:textId="77777777" w:rsidTr="005B0597">
        <w:tc>
          <w:tcPr>
            <w:tcW w:w="2411" w:type="dxa"/>
            <w:shd w:val="clear" w:color="auto" w:fill="auto"/>
          </w:tcPr>
          <w:p w14:paraId="38FE6C46" w14:textId="77777777" w:rsidR="00513C45" w:rsidRPr="001103DD" w:rsidRDefault="00513C45" w:rsidP="005B0597"/>
        </w:tc>
        <w:tc>
          <w:tcPr>
            <w:tcW w:w="6605" w:type="dxa"/>
            <w:shd w:val="clear" w:color="auto" w:fill="auto"/>
          </w:tcPr>
          <w:p w14:paraId="138C7F1E" w14:textId="77777777" w:rsidR="00513C45" w:rsidRPr="001103DD" w:rsidRDefault="00513C45" w:rsidP="005B0597"/>
        </w:tc>
      </w:tr>
    </w:tbl>
    <w:p w14:paraId="28950015" w14:textId="77777777" w:rsidR="00513C45" w:rsidRPr="00513C45" w:rsidRDefault="00513C45" w:rsidP="00513C45"/>
    <w:sectPr w:rsidR="00513C45" w:rsidRPr="00513C45">
      <w:headerReference w:type="default" r:id="rId14"/>
      <w:footerReference w:type="default" r:id="rId15"/>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527280" w14:textId="77777777" w:rsidR="0047431F" w:rsidRDefault="0047431F" w:rsidP="00C107F3">
      <w:pPr>
        <w:spacing w:after="0" w:line="240" w:lineRule="auto"/>
      </w:pPr>
      <w:r>
        <w:separator/>
      </w:r>
    </w:p>
  </w:endnote>
  <w:endnote w:type="continuationSeparator" w:id="0">
    <w:p w14:paraId="0D930820" w14:textId="77777777" w:rsidR="0047431F" w:rsidRDefault="0047431F"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804000101010101"/>
    <w:charset w:val="81"/>
    <w:family w:val="roma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EB820" w14:textId="77777777" w:rsidR="0047431F" w:rsidRDefault="0047431F" w:rsidP="00C107F3">
      <w:pPr>
        <w:spacing w:after="0" w:line="240" w:lineRule="auto"/>
      </w:pPr>
      <w:r>
        <w:separator/>
      </w:r>
    </w:p>
  </w:footnote>
  <w:footnote w:type="continuationSeparator" w:id="0">
    <w:p w14:paraId="0D29870E" w14:textId="77777777" w:rsidR="0047431F" w:rsidRDefault="0047431F"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1387D075" w:rsidR="00A37A53" w:rsidRPr="00D65C9F" w:rsidRDefault="00A37A53" w:rsidP="00C514A3">
    <w:pPr>
      <w:pStyle w:val="ab"/>
      <w:rPr>
        <w:rFonts w:ascii="Times New Roman" w:hAnsi="Times New Roman" w:cs="Times New Roman"/>
        <w:bCs/>
        <w:color w:val="000000"/>
        <w:szCs w:val="20"/>
        <w:shd w:val="clear" w:color="auto" w:fill="FFFFFF"/>
      </w:rPr>
    </w:pPr>
    <w:r w:rsidRPr="00C4163B">
      <w:rPr>
        <w:rFonts w:ascii="Times New Roman" w:hAnsi="Times New Roman" w:cs="Times New Roman"/>
        <w:bCs/>
        <w:color w:val="000000"/>
        <w:szCs w:val="20"/>
        <w:shd w:val="clear" w:color="auto" w:fill="FFFFFF"/>
      </w:rPr>
      <w:t>2888-2</w:t>
    </w:r>
    <w:r w:rsidR="00D65C9F">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w:t>
    </w:r>
    <w:r w:rsidR="00CE07E2">
      <w:rPr>
        <w:rFonts w:ascii="Times New Roman" w:hAnsi="Times New Roman" w:cs="Times New Roman"/>
        <w:bCs/>
        <w:color w:val="000000"/>
        <w:szCs w:val="20"/>
        <w:shd w:val="clear" w:color="auto" w:fill="FFFFFF"/>
      </w:rPr>
      <w:t>71</w:t>
    </w:r>
    <w:r w:rsidRPr="00C4163B">
      <w:rPr>
        <w:rFonts w:ascii="Times New Roman" w:hAnsi="Times New Roman" w:cs="Times New Roman"/>
        <w:bCs/>
        <w:color w:val="000000"/>
        <w:szCs w:val="20"/>
        <w:shd w:val="clear" w:color="auto" w:fill="FFFFFF"/>
      </w:rPr>
      <w:t>-0</w:t>
    </w:r>
    <w:r w:rsidR="00C80DE0">
      <w:rPr>
        <w:rFonts w:ascii="Times New Roman" w:hAnsi="Times New Roman" w:cs="Times New Roman"/>
        <w:bCs/>
        <w:color w:val="000000"/>
        <w:szCs w:val="20"/>
        <w:shd w:val="clear" w:color="auto" w:fill="FFFFFF"/>
      </w:rPr>
      <w:t>0</w:t>
    </w:r>
    <w:r w:rsidRPr="00C4163B">
      <w:rPr>
        <w:rFonts w:ascii="Times New Roman" w:hAnsi="Times New Roman" w:cs="Times New Roman"/>
        <w:bCs/>
        <w:color w:val="000000"/>
        <w:szCs w:val="20"/>
        <w:shd w:val="clear" w:color="auto" w:fill="FFFFFF"/>
      </w:rPr>
      <w:t>-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EB423A" w:rsidRPr="00EB423A">
      <w:rPr>
        <w:rFonts w:ascii="Times New Roman" w:hAnsi="Times New Roman" w:cs="Times New Roman"/>
        <w:bCs/>
        <w:color w:val="000000"/>
        <w:szCs w:val="20"/>
        <w:shd w:val="clear" w:color="auto" w:fill="FFFFFF"/>
      </w:rPr>
      <w:t xml:space="preserve">Application programming interfaces for </w:t>
    </w:r>
    <w:r w:rsidR="00513C45">
      <w:rPr>
        <w:rFonts w:ascii="Times New Roman" w:hAnsi="Times New Roman" w:cs="Times New Roman"/>
        <w:bCs/>
        <w:color w:val="000000"/>
        <w:szCs w:val="20"/>
        <w:shd w:val="clear" w:color="auto" w:fill="FFFFFF"/>
      </w:rPr>
      <w:t xml:space="preserve">environment related </w:t>
    </w:r>
    <w:r w:rsidR="002E6518">
      <w:rPr>
        <w:rFonts w:ascii="Times New Roman" w:hAnsi="Times New Roman" w:cs="Times New Roman"/>
        <w:bCs/>
        <w:color w:val="000000"/>
        <w:szCs w:val="20"/>
        <w:shd w:val="clear" w:color="auto" w:fill="FFFFFF"/>
      </w:rPr>
      <w:t xml:space="preserve">smart </w:t>
    </w:r>
    <w:r w:rsidR="00EB423A" w:rsidRPr="00EB423A">
      <w:rPr>
        <w:rFonts w:ascii="Times New Roman" w:hAnsi="Times New Roman" w:cs="Times New Roman"/>
        <w:bCs/>
        <w:color w:val="000000"/>
        <w:szCs w:val="20"/>
        <w:shd w:val="clear" w:color="auto" w:fill="FFFFFF"/>
      </w:rPr>
      <w:t>senso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qwUAfGvJViwAAAA="/>
  </w:docVars>
  <w:rsids>
    <w:rsidRoot w:val="007220EB"/>
    <w:rsid w:val="00001198"/>
    <w:rsid w:val="0000156E"/>
    <w:rsid w:val="00002433"/>
    <w:rsid w:val="00002D7E"/>
    <w:rsid w:val="0000598E"/>
    <w:rsid w:val="000062ED"/>
    <w:rsid w:val="00007A20"/>
    <w:rsid w:val="00007C96"/>
    <w:rsid w:val="00012CBB"/>
    <w:rsid w:val="0002082D"/>
    <w:rsid w:val="00026350"/>
    <w:rsid w:val="00031A4F"/>
    <w:rsid w:val="0003305D"/>
    <w:rsid w:val="00085BF8"/>
    <w:rsid w:val="000915EC"/>
    <w:rsid w:val="000A0065"/>
    <w:rsid w:val="000A086B"/>
    <w:rsid w:val="000A3888"/>
    <w:rsid w:val="000A5819"/>
    <w:rsid w:val="000A7B65"/>
    <w:rsid w:val="000B5FFB"/>
    <w:rsid w:val="000B74A2"/>
    <w:rsid w:val="000C1609"/>
    <w:rsid w:val="000C27BC"/>
    <w:rsid w:val="000C7C7D"/>
    <w:rsid w:val="000D04A1"/>
    <w:rsid w:val="000D682F"/>
    <w:rsid w:val="000E19C5"/>
    <w:rsid w:val="001067A0"/>
    <w:rsid w:val="0010736F"/>
    <w:rsid w:val="0011004A"/>
    <w:rsid w:val="0011159F"/>
    <w:rsid w:val="00112697"/>
    <w:rsid w:val="00116367"/>
    <w:rsid w:val="00121A5E"/>
    <w:rsid w:val="00121EB6"/>
    <w:rsid w:val="00125BB7"/>
    <w:rsid w:val="00125DB5"/>
    <w:rsid w:val="001269D4"/>
    <w:rsid w:val="00130DF6"/>
    <w:rsid w:val="001354BF"/>
    <w:rsid w:val="0013649B"/>
    <w:rsid w:val="0013691C"/>
    <w:rsid w:val="0013769A"/>
    <w:rsid w:val="00144CCF"/>
    <w:rsid w:val="00156F7B"/>
    <w:rsid w:val="00161E60"/>
    <w:rsid w:val="00164255"/>
    <w:rsid w:val="00172682"/>
    <w:rsid w:val="00183CB3"/>
    <w:rsid w:val="0018691C"/>
    <w:rsid w:val="0019299A"/>
    <w:rsid w:val="00194244"/>
    <w:rsid w:val="00196994"/>
    <w:rsid w:val="001A0898"/>
    <w:rsid w:val="001B3D4E"/>
    <w:rsid w:val="001B46F3"/>
    <w:rsid w:val="001B7243"/>
    <w:rsid w:val="001C2561"/>
    <w:rsid w:val="001E05D6"/>
    <w:rsid w:val="001E0EF1"/>
    <w:rsid w:val="001E7A78"/>
    <w:rsid w:val="001F2D4B"/>
    <w:rsid w:val="001F6808"/>
    <w:rsid w:val="001F780C"/>
    <w:rsid w:val="00211AFD"/>
    <w:rsid w:val="00214E2B"/>
    <w:rsid w:val="00221A0F"/>
    <w:rsid w:val="00234A71"/>
    <w:rsid w:val="00244F50"/>
    <w:rsid w:val="00246300"/>
    <w:rsid w:val="002472CB"/>
    <w:rsid w:val="00255B5F"/>
    <w:rsid w:val="0026565D"/>
    <w:rsid w:val="00265F85"/>
    <w:rsid w:val="00275630"/>
    <w:rsid w:val="002762DC"/>
    <w:rsid w:val="0028123C"/>
    <w:rsid w:val="0028293C"/>
    <w:rsid w:val="00295FE4"/>
    <w:rsid w:val="002A1125"/>
    <w:rsid w:val="002A38F3"/>
    <w:rsid w:val="002B15C9"/>
    <w:rsid w:val="002B1A2C"/>
    <w:rsid w:val="002B257B"/>
    <w:rsid w:val="002B2FA2"/>
    <w:rsid w:val="002B30DB"/>
    <w:rsid w:val="002C0321"/>
    <w:rsid w:val="002C478E"/>
    <w:rsid w:val="002C49AF"/>
    <w:rsid w:val="002D4C34"/>
    <w:rsid w:val="002E3920"/>
    <w:rsid w:val="002E6518"/>
    <w:rsid w:val="002F18D2"/>
    <w:rsid w:val="00304690"/>
    <w:rsid w:val="003101E6"/>
    <w:rsid w:val="00312912"/>
    <w:rsid w:val="0031449A"/>
    <w:rsid w:val="0031755E"/>
    <w:rsid w:val="003221BF"/>
    <w:rsid w:val="00335818"/>
    <w:rsid w:val="0033608A"/>
    <w:rsid w:val="00342C87"/>
    <w:rsid w:val="003710C8"/>
    <w:rsid w:val="00371224"/>
    <w:rsid w:val="00371258"/>
    <w:rsid w:val="003735C8"/>
    <w:rsid w:val="003737D9"/>
    <w:rsid w:val="003746B0"/>
    <w:rsid w:val="003847CE"/>
    <w:rsid w:val="00396D20"/>
    <w:rsid w:val="00397A3E"/>
    <w:rsid w:val="003A0B8A"/>
    <w:rsid w:val="003A3E0D"/>
    <w:rsid w:val="003A77D0"/>
    <w:rsid w:val="003B397D"/>
    <w:rsid w:val="003C2C08"/>
    <w:rsid w:val="003D1965"/>
    <w:rsid w:val="003D202F"/>
    <w:rsid w:val="003D7822"/>
    <w:rsid w:val="003F1D26"/>
    <w:rsid w:val="00400378"/>
    <w:rsid w:val="0040120D"/>
    <w:rsid w:val="004012E4"/>
    <w:rsid w:val="00404544"/>
    <w:rsid w:val="004048E5"/>
    <w:rsid w:val="00414920"/>
    <w:rsid w:val="00440FDA"/>
    <w:rsid w:val="00442ED1"/>
    <w:rsid w:val="00451AD3"/>
    <w:rsid w:val="004605D3"/>
    <w:rsid w:val="004628DB"/>
    <w:rsid w:val="004660A0"/>
    <w:rsid w:val="0047431F"/>
    <w:rsid w:val="004908A7"/>
    <w:rsid w:val="004925E4"/>
    <w:rsid w:val="00495F7F"/>
    <w:rsid w:val="004A3ED6"/>
    <w:rsid w:val="004A6B0D"/>
    <w:rsid w:val="004B56A2"/>
    <w:rsid w:val="004C0E31"/>
    <w:rsid w:val="004D3BF5"/>
    <w:rsid w:val="004D7500"/>
    <w:rsid w:val="004E589B"/>
    <w:rsid w:val="004E66C0"/>
    <w:rsid w:val="004F7CEC"/>
    <w:rsid w:val="00506C6E"/>
    <w:rsid w:val="00507B3D"/>
    <w:rsid w:val="00510B48"/>
    <w:rsid w:val="00513C45"/>
    <w:rsid w:val="0052127F"/>
    <w:rsid w:val="0052696E"/>
    <w:rsid w:val="00532CE5"/>
    <w:rsid w:val="00533751"/>
    <w:rsid w:val="00543E89"/>
    <w:rsid w:val="005556BF"/>
    <w:rsid w:val="00562998"/>
    <w:rsid w:val="00567DF3"/>
    <w:rsid w:val="0057424D"/>
    <w:rsid w:val="00577A0C"/>
    <w:rsid w:val="00580860"/>
    <w:rsid w:val="00581982"/>
    <w:rsid w:val="00590B41"/>
    <w:rsid w:val="00596484"/>
    <w:rsid w:val="005965E4"/>
    <w:rsid w:val="005A3B71"/>
    <w:rsid w:val="005B195E"/>
    <w:rsid w:val="005B4B66"/>
    <w:rsid w:val="005B673F"/>
    <w:rsid w:val="005C1F5F"/>
    <w:rsid w:val="005E6A58"/>
    <w:rsid w:val="005F5EB0"/>
    <w:rsid w:val="005F619A"/>
    <w:rsid w:val="00601A19"/>
    <w:rsid w:val="00601C1E"/>
    <w:rsid w:val="006049A7"/>
    <w:rsid w:val="00605840"/>
    <w:rsid w:val="006065AF"/>
    <w:rsid w:val="006126A7"/>
    <w:rsid w:val="00620BAD"/>
    <w:rsid w:val="00621D3B"/>
    <w:rsid w:val="00622231"/>
    <w:rsid w:val="00630B22"/>
    <w:rsid w:val="00631F2E"/>
    <w:rsid w:val="006512AC"/>
    <w:rsid w:val="00654272"/>
    <w:rsid w:val="00656916"/>
    <w:rsid w:val="006728DE"/>
    <w:rsid w:val="00672FC7"/>
    <w:rsid w:val="00680695"/>
    <w:rsid w:val="00680C33"/>
    <w:rsid w:val="00693884"/>
    <w:rsid w:val="00695A6C"/>
    <w:rsid w:val="006B4B82"/>
    <w:rsid w:val="006B55D0"/>
    <w:rsid w:val="006B6434"/>
    <w:rsid w:val="006B70ED"/>
    <w:rsid w:val="006C2C6F"/>
    <w:rsid w:val="006D3F8C"/>
    <w:rsid w:val="006D6C4A"/>
    <w:rsid w:val="006D712C"/>
    <w:rsid w:val="006F6CED"/>
    <w:rsid w:val="006F730E"/>
    <w:rsid w:val="006F7AD3"/>
    <w:rsid w:val="00702663"/>
    <w:rsid w:val="00711C34"/>
    <w:rsid w:val="007127A0"/>
    <w:rsid w:val="00714480"/>
    <w:rsid w:val="007220EB"/>
    <w:rsid w:val="00736FCD"/>
    <w:rsid w:val="00747488"/>
    <w:rsid w:val="00756393"/>
    <w:rsid w:val="007603A1"/>
    <w:rsid w:val="0076194D"/>
    <w:rsid w:val="00765BE0"/>
    <w:rsid w:val="007740EB"/>
    <w:rsid w:val="00780323"/>
    <w:rsid w:val="007838F5"/>
    <w:rsid w:val="00787DDD"/>
    <w:rsid w:val="00796960"/>
    <w:rsid w:val="007E4B72"/>
    <w:rsid w:val="007E6ECB"/>
    <w:rsid w:val="007F5349"/>
    <w:rsid w:val="007F7250"/>
    <w:rsid w:val="00800DC6"/>
    <w:rsid w:val="00802CFA"/>
    <w:rsid w:val="00803BFD"/>
    <w:rsid w:val="00804FAE"/>
    <w:rsid w:val="0080655C"/>
    <w:rsid w:val="0080699F"/>
    <w:rsid w:val="00806ECA"/>
    <w:rsid w:val="008138BF"/>
    <w:rsid w:val="00813A5A"/>
    <w:rsid w:val="00820F5C"/>
    <w:rsid w:val="00822F62"/>
    <w:rsid w:val="00831B1A"/>
    <w:rsid w:val="008336F7"/>
    <w:rsid w:val="008348CB"/>
    <w:rsid w:val="00842B37"/>
    <w:rsid w:val="008436F1"/>
    <w:rsid w:val="0085361D"/>
    <w:rsid w:val="00854C2F"/>
    <w:rsid w:val="008672DA"/>
    <w:rsid w:val="008779BE"/>
    <w:rsid w:val="008825B4"/>
    <w:rsid w:val="00884C2F"/>
    <w:rsid w:val="0088634A"/>
    <w:rsid w:val="00892FA1"/>
    <w:rsid w:val="00893F14"/>
    <w:rsid w:val="00894A4E"/>
    <w:rsid w:val="008961FC"/>
    <w:rsid w:val="008B5A2B"/>
    <w:rsid w:val="008C072A"/>
    <w:rsid w:val="008C1F35"/>
    <w:rsid w:val="008C751A"/>
    <w:rsid w:val="008D0C35"/>
    <w:rsid w:val="008D4A65"/>
    <w:rsid w:val="008D5CE9"/>
    <w:rsid w:val="008D6B7A"/>
    <w:rsid w:val="008E6DAA"/>
    <w:rsid w:val="008E75EE"/>
    <w:rsid w:val="00906E55"/>
    <w:rsid w:val="009111F0"/>
    <w:rsid w:val="009251FB"/>
    <w:rsid w:val="00927628"/>
    <w:rsid w:val="0093272A"/>
    <w:rsid w:val="00932F2B"/>
    <w:rsid w:val="009344A9"/>
    <w:rsid w:val="00935F34"/>
    <w:rsid w:val="009503F5"/>
    <w:rsid w:val="00950FCF"/>
    <w:rsid w:val="009555F6"/>
    <w:rsid w:val="009565C7"/>
    <w:rsid w:val="00961CE7"/>
    <w:rsid w:val="00965867"/>
    <w:rsid w:val="00967123"/>
    <w:rsid w:val="0097697C"/>
    <w:rsid w:val="00977A0E"/>
    <w:rsid w:val="00977F36"/>
    <w:rsid w:val="00983D41"/>
    <w:rsid w:val="00986C2E"/>
    <w:rsid w:val="00996146"/>
    <w:rsid w:val="00997CEB"/>
    <w:rsid w:val="009A3306"/>
    <w:rsid w:val="009A33F2"/>
    <w:rsid w:val="009A67AE"/>
    <w:rsid w:val="009D2BBD"/>
    <w:rsid w:val="009D36CB"/>
    <w:rsid w:val="009D4071"/>
    <w:rsid w:val="009D6490"/>
    <w:rsid w:val="009E0B7B"/>
    <w:rsid w:val="009E6CAB"/>
    <w:rsid w:val="009F3FF6"/>
    <w:rsid w:val="00A0336A"/>
    <w:rsid w:val="00A07D3C"/>
    <w:rsid w:val="00A13006"/>
    <w:rsid w:val="00A13D79"/>
    <w:rsid w:val="00A173FC"/>
    <w:rsid w:val="00A217D1"/>
    <w:rsid w:val="00A337C8"/>
    <w:rsid w:val="00A359E2"/>
    <w:rsid w:val="00A37A53"/>
    <w:rsid w:val="00A37F81"/>
    <w:rsid w:val="00A40CCB"/>
    <w:rsid w:val="00A42E9B"/>
    <w:rsid w:val="00A45FE9"/>
    <w:rsid w:val="00A53E6F"/>
    <w:rsid w:val="00A67A7A"/>
    <w:rsid w:val="00A73C49"/>
    <w:rsid w:val="00A83698"/>
    <w:rsid w:val="00A85C10"/>
    <w:rsid w:val="00A9561E"/>
    <w:rsid w:val="00AA440F"/>
    <w:rsid w:val="00AA74C6"/>
    <w:rsid w:val="00AB1286"/>
    <w:rsid w:val="00AB7BFC"/>
    <w:rsid w:val="00AC2E87"/>
    <w:rsid w:val="00AE1867"/>
    <w:rsid w:val="00AE46CB"/>
    <w:rsid w:val="00AE67CA"/>
    <w:rsid w:val="00AF13F6"/>
    <w:rsid w:val="00AF65E2"/>
    <w:rsid w:val="00B071E9"/>
    <w:rsid w:val="00B112DF"/>
    <w:rsid w:val="00B200A2"/>
    <w:rsid w:val="00B20205"/>
    <w:rsid w:val="00B2789E"/>
    <w:rsid w:val="00B33CD7"/>
    <w:rsid w:val="00B45597"/>
    <w:rsid w:val="00B4671A"/>
    <w:rsid w:val="00B53DAC"/>
    <w:rsid w:val="00B622AB"/>
    <w:rsid w:val="00B625A9"/>
    <w:rsid w:val="00B62A6D"/>
    <w:rsid w:val="00B679C4"/>
    <w:rsid w:val="00B77BAE"/>
    <w:rsid w:val="00B97C09"/>
    <w:rsid w:val="00BA352F"/>
    <w:rsid w:val="00BA58B7"/>
    <w:rsid w:val="00BB263B"/>
    <w:rsid w:val="00BC197D"/>
    <w:rsid w:val="00BC3348"/>
    <w:rsid w:val="00BC5541"/>
    <w:rsid w:val="00BE2FF0"/>
    <w:rsid w:val="00C06037"/>
    <w:rsid w:val="00C07761"/>
    <w:rsid w:val="00C107F3"/>
    <w:rsid w:val="00C117F1"/>
    <w:rsid w:val="00C12FEB"/>
    <w:rsid w:val="00C20F17"/>
    <w:rsid w:val="00C317FF"/>
    <w:rsid w:val="00C33860"/>
    <w:rsid w:val="00C3577A"/>
    <w:rsid w:val="00C4163B"/>
    <w:rsid w:val="00C514A3"/>
    <w:rsid w:val="00C74B9C"/>
    <w:rsid w:val="00C74F33"/>
    <w:rsid w:val="00C80DE0"/>
    <w:rsid w:val="00C81D89"/>
    <w:rsid w:val="00C94A01"/>
    <w:rsid w:val="00CA009D"/>
    <w:rsid w:val="00CB7D11"/>
    <w:rsid w:val="00CD1BDC"/>
    <w:rsid w:val="00CD3465"/>
    <w:rsid w:val="00CE07E2"/>
    <w:rsid w:val="00CE76B3"/>
    <w:rsid w:val="00D01D94"/>
    <w:rsid w:val="00D043C0"/>
    <w:rsid w:val="00D201CA"/>
    <w:rsid w:val="00D242AE"/>
    <w:rsid w:val="00D25C5B"/>
    <w:rsid w:val="00D3086B"/>
    <w:rsid w:val="00D31DB9"/>
    <w:rsid w:val="00D34805"/>
    <w:rsid w:val="00D4612D"/>
    <w:rsid w:val="00D5551C"/>
    <w:rsid w:val="00D65C9F"/>
    <w:rsid w:val="00D72E30"/>
    <w:rsid w:val="00D73320"/>
    <w:rsid w:val="00D76AF2"/>
    <w:rsid w:val="00D8046D"/>
    <w:rsid w:val="00D8453B"/>
    <w:rsid w:val="00D94687"/>
    <w:rsid w:val="00D94AA6"/>
    <w:rsid w:val="00D97BAC"/>
    <w:rsid w:val="00DB1667"/>
    <w:rsid w:val="00DB35E9"/>
    <w:rsid w:val="00DB6F55"/>
    <w:rsid w:val="00DE1066"/>
    <w:rsid w:val="00DE3017"/>
    <w:rsid w:val="00DE5601"/>
    <w:rsid w:val="00DF3B49"/>
    <w:rsid w:val="00E03BF6"/>
    <w:rsid w:val="00E04879"/>
    <w:rsid w:val="00E12194"/>
    <w:rsid w:val="00E1329A"/>
    <w:rsid w:val="00E1414E"/>
    <w:rsid w:val="00E141DA"/>
    <w:rsid w:val="00E144DB"/>
    <w:rsid w:val="00E2035D"/>
    <w:rsid w:val="00E3233C"/>
    <w:rsid w:val="00E333C5"/>
    <w:rsid w:val="00E35F1C"/>
    <w:rsid w:val="00E363B0"/>
    <w:rsid w:val="00E46C89"/>
    <w:rsid w:val="00E541D8"/>
    <w:rsid w:val="00E54F78"/>
    <w:rsid w:val="00E660A0"/>
    <w:rsid w:val="00E710B8"/>
    <w:rsid w:val="00E725A9"/>
    <w:rsid w:val="00E725E9"/>
    <w:rsid w:val="00E747EE"/>
    <w:rsid w:val="00E8267F"/>
    <w:rsid w:val="00E85A3F"/>
    <w:rsid w:val="00E87A14"/>
    <w:rsid w:val="00E92EFE"/>
    <w:rsid w:val="00EA45C5"/>
    <w:rsid w:val="00EA7B33"/>
    <w:rsid w:val="00EB06C1"/>
    <w:rsid w:val="00EB423A"/>
    <w:rsid w:val="00EB5353"/>
    <w:rsid w:val="00EB5362"/>
    <w:rsid w:val="00EB6F28"/>
    <w:rsid w:val="00EC496E"/>
    <w:rsid w:val="00EC5A44"/>
    <w:rsid w:val="00EC5B24"/>
    <w:rsid w:val="00EE2552"/>
    <w:rsid w:val="00EE5D3C"/>
    <w:rsid w:val="00EF3348"/>
    <w:rsid w:val="00F06886"/>
    <w:rsid w:val="00F12398"/>
    <w:rsid w:val="00F1322F"/>
    <w:rsid w:val="00F21F85"/>
    <w:rsid w:val="00F23A21"/>
    <w:rsid w:val="00F4226A"/>
    <w:rsid w:val="00F52AAF"/>
    <w:rsid w:val="00F53FB9"/>
    <w:rsid w:val="00F67635"/>
    <w:rsid w:val="00F8324A"/>
    <w:rsid w:val="00F84099"/>
    <w:rsid w:val="00FB28E1"/>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13C45"/>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1/"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jmh8900@gmail.com" TargetMode="External"/><Relationship Id="rId4" Type="http://schemas.openxmlformats.org/officeDocument/2006/relationships/settings" Target="settings.xml"/><Relationship Id="rId9" Type="http://schemas.openxmlformats.org/officeDocument/2006/relationships/hyperlink" Target="mailto:goldmunt@gmail.com" TargetMode="External"/><Relationship Id="rId14"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9</Pages>
  <Words>929</Words>
  <Characters>5300</Characters>
  <Application>Microsoft Office Word</Application>
  <DocSecurity>0</DocSecurity>
  <Lines>44</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정민혁</cp:lastModifiedBy>
  <cp:revision>6</cp:revision>
  <dcterms:created xsi:type="dcterms:W3CDTF">2021-10-13T13:05:00Z</dcterms:created>
  <dcterms:modified xsi:type="dcterms:W3CDTF">2021-10-13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